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D6B0A" w14:textId="77777777" w:rsidR="005E2A58" w:rsidRDefault="005E2A58"/>
    <w:p w14:paraId="1ABB50C3" w14:textId="77777777" w:rsidR="005E2A58" w:rsidRDefault="005E2A58"/>
    <w:p w14:paraId="1F1614E5" w14:textId="767F3559" w:rsidR="005E2A58" w:rsidRDefault="007D0AE7">
      <w:r>
        <w:rPr>
          <w:noProof/>
        </w:rPr>
        <w:drawing>
          <wp:inline distT="0" distB="0" distL="0" distR="0" wp14:anchorId="15A22F91" wp14:editId="5C752922">
            <wp:extent cx="6750686" cy="478158"/>
            <wp:effectExtent l="0" t="0" r="0" b="0"/>
            <wp:docPr id="1" name="Bild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50686" cy="47815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D2C56AE" w14:textId="34FFF813" w:rsidR="005E2A58" w:rsidRDefault="007D0AE7">
      <w:pPr>
        <w:pStyle w:val="Overskrift1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906219D" w14:textId="16644F73" w:rsidR="005E2A58" w:rsidRDefault="0027661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C17D87" wp14:editId="3AB4CEEF">
                <wp:simplePos x="0" y="0"/>
                <wp:positionH relativeFrom="column">
                  <wp:posOffset>3335655</wp:posOffset>
                </wp:positionH>
                <wp:positionV relativeFrom="paragraph">
                  <wp:posOffset>13970</wp:posOffset>
                </wp:positionV>
                <wp:extent cx="3682365" cy="590550"/>
                <wp:effectExtent l="0" t="0" r="0" b="0"/>
                <wp:wrapNone/>
                <wp:docPr id="2" name="Tekstbok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2365" cy="5905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5A1A99A2" w14:textId="68FA42B8" w:rsidR="005E2A58" w:rsidRDefault="007D0AE7">
                            <w:pPr>
                              <w:pStyle w:val="Overskrift3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ØKNAD OM OPPTAK TIL </w:t>
                            </w:r>
                            <w:r w:rsidR="0027661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</w:t>
                            </w:r>
                            <w:r w:rsidR="00E20AD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hD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-PROGRAMMET I INGENIØRVITENSKAP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C17D87" id="_x0000_t202" coordsize="21600,21600" o:spt="202" path="m,l,21600r21600,l21600,xe">
                <v:stroke joinstyle="miter"/>
                <v:path gradientshapeok="t" o:connecttype="rect"/>
              </v:shapetype>
              <v:shape id="Tekstboks 2" o:spid="_x0000_s1026" type="#_x0000_t202" style="position:absolute;margin-left:262.65pt;margin-top:1.1pt;width:289.95pt;height:4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" fillcolor="#e7e6e6 [3214]" stroked="f">
                <v:textbox>
                  <w:txbxContent>
                    <w:p w14:paraId="5A1A99A2" w14:textId="68FA42B8" w:rsidR="005E2A58" w:rsidRDefault="007D0AE7">
                      <w:pPr>
                        <w:pStyle w:val="Overskrift3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SØKNAD OM OPPTAK TIL </w:t>
                      </w:r>
                      <w:r w:rsidR="0027661C">
                        <w:rPr>
                          <w:b/>
                          <w:bCs/>
                          <w:sz w:val="28"/>
                          <w:szCs w:val="28"/>
                        </w:rPr>
                        <w:t>P</w:t>
                      </w:r>
                      <w:r w:rsidR="00E20AD9">
                        <w:rPr>
                          <w:b/>
                          <w:bCs/>
                          <w:sz w:val="28"/>
                          <w:szCs w:val="28"/>
                        </w:rPr>
                        <w:t>hD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-PROGRAMMET I INGENIØRVITENSKAP</w:t>
                      </w:r>
                    </w:p>
                  </w:txbxContent>
                </v:textbox>
              </v:shape>
            </w:pict>
          </mc:Fallback>
        </mc:AlternateContent>
      </w:r>
    </w:p>
    <w:p w14:paraId="1B4433B1" w14:textId="1B43E2E6" w:rsidR="005E2A58" w:rsidRDefault="005E2A58"/>
    <w:p w14:paraId="227FD4DC" w14:textId="77777777" w:rsidR="005E2A58" w:rsidRDefault="005E2A58"/>
    <w:p w14:paraId="1D15C14F" w14:textId="77777777" w:rsidR="005E2A58" w:rsidRDefault="005E2A58"/>
    <w:p w14:paraId="66A5AED1" w14:textId="77777777" w:rsidR="005E2A58" w:rsidRDefault="005E2A58"/>
    <w:p w14:paraId="7D306DD3" w14:textId="77777777" w:rsidR="005E2A58" w:rsidRDefault="005E2A58"/>
    <w:p w14:paraId="45F2390E" w14:textId="77777777" w:rsidR="005E2A58" w:rsidRDefault="005E2A58"/>
    <w:p w14:paraId="78839C3C" w14:textId="77777777" w:rsidR="005E2A58" w:rsidRDefault="007D0AE7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DEL I: PERSONALIA, KVALIFIKASJON OG FINANSIERING</w:t>
      </w:r>
    </w:p>
    <w:p w14:paraId="6C0D94F1" w14:textId="77777777" w:rsidR="005E2A58" w:rsidRDefault="005E2A58"/>
    <w:p w14:paraId="6017D829" w14:textId="77777777" w:rsidR="005E2A58" w:rsidRDefault="005E2A58"/>
    <w:p w14:paraId="0DCC8B6B" w14:textId="77777777" w:rsidR="005E2A58" w:rsidRDefault="007D0AE7">
      <w:pPr>
        <w:rPr>
          <w:b/>
          <w:sz w:val="22"/>
          <w:szCs w:val="22"/>
        </w:rPr>
      </w:pPr>
      <w:r>
        <w:rPr>
          <w:b/>
          <w:sz w:val="22"/>
          <w:szCs w:val="22"/>
        </w:rPr>
        <w:t>1.  Personalia</w:t>
      </w:r>
    </w:p>
    <w:tbl>
      <w:tblPr>
        <w:tblW w:w="10777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24"/>
        <w:gridCol w:w="325"/>
        <w:gridCol w:w="324"/>
        <w:gridCol w:w="325"/>
        <w:gridCol w:w="324"/>
        <w:gridCol w:w="325"/>
        <w:gridCol w:w="324"/>
        <w:gridCol w:w="325"/>
        <w:gridCol w:w="324"/>
        <w:gridCol w:w="325"/>
        <w:gridCol w:w="324"/>
        <w:gridCol w:w="325"/>
        <w:gridCol w:w="1134"/>
        <w:gridCol w:w="1701"/>
        <w:gridCol w:w="4048"/>
      </w:tblGrid>
      <w:tr w:rsidR="005E2A58" w14:paraId="22F1F3E6" w14:textId="77777777">
        <w:trPr>
          <w:cantSplit/>
          <w:trHeight w:val="657"/>
        </w:trPr>
        <w:tc>
          <w:tcPr>
            <w:tcW w:w="3894" w:type="dxa"/>
            <w:gridSpan w:val="1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0D3846" w14:textId="77777777" w:rsidR="005E2A58" w:rsidRDefault="007D0AE7">
            <w:r>
              <w:t>Fødselsdato</w:t>
            </w:r>
          </w:p>
          <w:p w14:paraId="4534BC4E" w14:textId="77777777" w:rsidR="005E2A58" w:rsidRDefault="007D0AE7">
            <w:r>
              <w:t>Dato – mnd – år                   personnummer</w:t>
            </w:r>
          </w:p>
        </w:tc>
        <w:tc>
          <w:tcPr>
            <w:tcW w:w="68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A4B0E2" w14:textId="77777777" w:rsidR="005E2A58" w:rsidRDefault="007D0AE7">
            <w:r>
              <w:t>Institutt</w:t>
            </w:r>
          </w:p>
          <w:p w14:paraId="1328E550" w14:textId="44B5C27A" w:rsidR="00AB6F80" w:rsidRDefault="00AB6F80"/>
        </w:tc>
      </w:tr>
      <w:tr w:rsidR="005E2A58" w14:paraId="54C0EE63" w14:textId="77777777">
        <w:trPr>
          <w:cantSplit/>
          <w:trHeight w:val="425"/>
        </w:trPr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267D1F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A9ADB70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1E134FA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7BA13C4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89521D7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C402B92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4D43A43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CCBD4FD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2B6ADAD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5318F6D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95830AC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7501BC9" w14:textId="77777777" w:rsidR="005E2A58" w:rsidRDefault="005E2A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6883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746DE09" w14:textId="77777777" w:rsidR="005E2A58" w:rsidRDefault="007D0AE7">
            <w:r>
              <w:t xml:space="preserve">Faggruppe </w:t>
            </w:r>
            <w:r>
              <w:rPr>
                <w:i/>
                <w:iCs/>
              </w:rPr>
              <w:t>(gjelder ikke kandidater fra IMT, KT og MTP)</w:t>
            </w:r>
          </w:p>
        </w:tc>
      </w:tr>
      <w:tr w:rsidR="005E2A58" w14:paraId="150EBF5B" w14:textId="77777777">
        <w:trPr>
          <w:trHeight w:val="664"/>
        </w:trPr>
        <w:tc>
          <w:tcPr>
            <w:tcW w:w="389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86341E" w14:textId="77777777" w:rsidR="005E2A58" w:rsidRDefault="007D0AE7">
            <w:r>
              <w:t>Statsborgerskap</w:t>
            </w:r>
          </w:p>
          <w:p w14:paraId="1F8A28CF" w14:textId="77777777" w:rsidR="005E2A58" w:rsidRDefault="005E2A58"/>
        </w:tc>
        <w:tc>
          <w:tcPr>
            <w:tcW w:w="6883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4C52BC" w14:textId="77777777" w:rsidR="005E2A58" w:rsidRDefault="005E2A58"/>
        </w:tc>
      </w:tr>
      <w:tr w:rsidR="005E2A58" w14:paraId="202576F1" w14:textId="77777777">
        <w:trPr>
          <w:trHeight w:hRule="exact" w:val="864"/>
        </w:trPr>
        <w:tc>
          <w:tcPr>
            <w:tcW w:w="1077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A027D8" w14:textId="4182CFAC" w:rsidR="005E2A58" w:rsidRDefault="007D0AE7" w:rsidP="00081E8B">
            <w:r>
              <w:t>Etternavn</w:t>
            </w:r>
            <w:r w:rsidR="00713603">
              <w:t>,</w:t>
            </w:r>
            <w:r>
              <w:t xml:space="preserve"> Fornavn – Mellomnavn</w:t>
            </w:r>
          </w:p>
        </w:tc>
      </w:tr>
      <w:tr w:rsidR="00D9361B" w14:paraId="37E31024" w14:textId="77777777" w:rsidTr="00D9361B">
        <w:trPr>
          <w:cantSplit/>
          <w:trHeight w:val="789"/>
        </w:trPr>
        <w:tc>
          <w:tcPr>
            <w:tcW w:w="502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50BD7D" w14:textId="0CAB7C55" w:rsidR="00D9361B" w:rsidRDefault="00FE062A">
            <w:r>
              <w:t>Privat</w:t>
            </w:r>
            <w:r w:rsidR="00D9361B">
              <w:t>adresse</w:t>
            </w:r>
            <w:r w:rsidR="00277EDC">
              <w:t>:</w:t>
            </w:r>
          </w:p>
          <w:p w14:paraId="2C823842" w14:textId="77777777" w:rsidR="00D9361B" w:rsidRDefault="00D9361B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B4F945" w14:textId="4ACF1242" w:rsidR="00D9361B" w:rsidRDefault="00D9361B">
            <w:r>
              <w:t>Postn</w:t>
            </w:r>
            <w:r w:rsidR="00BD0DF8">
              <w:t>ummer</w:t>
            </w:r>
          </w:p>
          <w:p w14:paraId="2BCB95DF" w14:textId="77777777" w:rsidR="00D9361B" w:rsidRDefault="00D9361B"/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9C1CF1" w14:textId="66913677" w:rsidR="00D9361B" w:rsidRDefault="00D9361B">
            <w:r>
              <w:t>Poststed</w:t>
            </w:r>
          </w:p>
          <w:p w14:paraId="2731ADBE" w14:textId="5C956BA8" w:rsidR="00D9361B" w:rsidRDefault="00D9361B"/>
        </w:tc>
      </w:tr>
      <w:tr w:rsidR="005E2A58" w14:paraId="26BCD3E5" w14:textId="77777777">
        <w:trPr>
          <w:cantSplit/>
          <w:trHeight w:val="799"/>
        </w:trPr>
        <w:tc>
          <w:tcPr>
            <w:tcW w:w="1077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EEFECF" w14:textId="54B05B4D" w:rsidR="005E2A58" w:rsidRDefault="007D0AE7">
            <w:r>
              <w:t>E-post</w:t>
            </w:r>
            <w:r w:rsidR="00277EDC">
              <w:t>:</w:t>
            </w:r>
          </w:p>
          <w:p w14:paraId="17B21ADA" w14:textId="77777777" w:rsidR="005E2A58" w:rsidRDefault="005E2A58"/>
        </w:tc>
      </w:tr>
      <w:tr w:rsidR="00AB6F80" w14:paraId="5DA6590A" w14:textId="77777777">
        <w:trPr>
          <w:cantSplit/>
          <w:trHeight w:val="799"/>
        </w:trPr>
        <w:tc>
          <w:tcPr>
            <w:tcW w:w="1077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ECE1C4" w14:textId="77777777" w:rsidR="00AB6F80" w:rsidRDefault="00AB6F80">
            <w:r>
              <w:t xml:space="preserve">Dersom du ikke er ansatt på NTNU, oppgi adresse til arbeidssted: </w:t>
            </w:r>
          </w:p>
          <w:p w14:paraId="29B9F2DA" w14:textId="1F472839" w:rsidR="00277EDC" w:rsidRDefault="00277EDC"/>
        </w:tc>
      </w:tr>
    </w:tbl>
    <w:p w14:paraId="3519C299" w14:textId="77777777" w:rsidR="005E2A58" w:rsidRDefault="005E2A58">
      <w:pPr>
        <w:tabs>
          <w:tab w:val="left" w:pos="567"/>
        </w:tabs>
        <w:rPr>
          <w:b/>
        </w:rPr>
      </w:pPr>
    </w:p>
    <w:p w14:paraId="384B2938" w14:textId="77777777" w:rsidR="005E2A58" w:rsidRDefault="005E2A58">
      <w:pPr>
        <w:tabs>
          <w:tab w:val="left" w:pos="567"/>
        </w:tabs>
        <w:rPr>
          <w:b/>
        </w:rPr>
      </w:pPr>
    </w:p>
    <w:p w14:paraId="367927AE" w14:textId="77777777" w:rsidR="005E2A58" w:rsidRDefault="005E2A58">
      <w:pPr>
        <w:tabs>
          <w:tab w:val="left" w:pos="567"/>
        </w:tabs>
        <w:rPr>
          <w:b/>
        </w:rPr>
      </w:pPr>
    </w:p>
    <w:p w14:paraId="60F40BFC" w14:textId="77777777" w:rsidR="005E2A58" w:rsidRDefault="005E2A58">
      <w:pPr>
        <w:tabs>
          <w:tab w:val="left" w:pos="567"/>
        </w:tabs>
        <w:rPr>
          <w:b/>
        </w:rPr>
      </w:pPr>
    </w:p>
    <w:p w14:paraId="0D7CB138" w14:textId="77777777" w:rsidR="005E2A58" w:rsidRPr="00995E44" w:rsidRDefault="005E2A58">
      <w:pPr>
        <w:tabs>
          <w:tab w:val="left" w:pos="567"/>
        </w:tabs>
        <w:rPr>
          <w:b/>
          <w:sz w:val="22"/>
          <w:szCs w:val="22"/>
        </w:rPr>
      </w:pPr>
    </w:p>
    <w:p w14:paraId="03A76FB0" w14:textId="37BAF811" w:rsidR="005E2A58" w:rsidRPr="00995E44" w:rsidRDefault="007D0AE7">
      <w:pPr>
        <w:tabs>
          <w:tab w:val="left" w:pos="567"/>
        </w:tabs>
        <w:rPr>
          <w:sz w:val="22"/>
          <w:szCs w:val="22"/>
        </w:rPr>
      </w:pPr>
      <w:r w:rsidRPr="00995E44">
        <w:rPr>
          <w:b/>
          <w:sz w:val="22"/>
          <w:szCs w:val="22"/>
        </w:rPr>
        <w:t xml:space="preserve">Følgende </w:t>
      </w:r>
      <w:r w:rsidRPr="00995E44">
        <w:rPr>
          <w:b/>
          <w:sz w:val="22"/>
          <w:szCs w:val="22"/>
          <w:u w:val="single"/>
        </w:rPr>
        <w:t>skal</w:t>
      </w:r>
      <w:r w:rsidRPr="00995E44">
        <w:rPr>
          <w:b/>
          <w:sz w:val="22"/>
          <w:szCs w:val="22"/>
        </w:rPr>
        <w:t xml:space="preserve"> </w:t>
      </w:r>
      <w:r w:rsidR="00FE062A" w:rsidRPr="00995E44">
        <w:rPr>
          <w:b/>
          <w:sz w:val="22"/>
          <w:szCs w:val="22"/>
        </w:rPr>
        <w:t xml:space="preserve">legges ved </w:t>
      </w:r>
      <w:r w:rsidRPr="00995E44">
        <w:rPr>
          <w:b/>
          <w:sz w:val="22"/>
          <w:szCs w:val="22"/>
        </w:rPr>
        <w:t>søknaden:</w:t>
      </w:r>
    </w:p>
    <w:tbl>
      <w:tblPr>
        <w:tblW w:w="1084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843"/>
      </w:tblGrid>
      <w:tr w:rsidR="005E2A58" w14:paraId="2A3A0A59" w14:textId="77777777" w:rsidTr="006F0ECB">
        <w:trPr>
          <w:trHeight w:val="1456"/>
        </w:trPr>
        <w:tc>
          <w:tcPr>
            <w:tcW w:w="10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746B35" w14:textId="77777777" w:rsidR="005E2A58" w:rsidRDefault="005E2A58">
            <w:pPr>
              <w:tabs>
                <w:tab w:val="left" w:pos="567"/>
              </w:tabs>
            </w:pPr>
          </w:p>
          <w:p w14:paraId="1241B9E8" w14:textId="77777777" w:rsidR="005E2A58" w:rsidRDefault="007D0AE7">
            <w:pPr>
              <w:numPr>
                <w:ilvl w:val="0"/>
                <w:numId w:val="1"/>
              </w:numPr>
              <w:tabs>
                <w:tab w:val="left" w:pos="-1080"/>
                <w:tab w:val="left" w:pos="-873"/>
              </w:tabs>
            </w:pPr>
            <w:r>
              <w:t>Vitnemål for avlagt mastergrad eller tilsvarende utdanning</w:t>
            </w:r>
          </w:p>
          <w:p w14:paraId="7E85B119" w14:textId="1FFA9C62" w:rsidR="005E2A58" w:rsidRDefault="007D0AE7">
            <w:pPr>
              <w:numPr>
                <w:ilvl w:val="0"/>
                <w:numId w:val="1"/>
              </w:numPr>
              <w:tabs>
                <w:tab w:val="left" w:pos="-1080"/>
                <w:tab w:val="left" w:pos="-873"/>
              </w:tabs>
            </w:pPr>
            <w:r>
              <w:t>Karakterutskrift</w:t>
            </w:r>
          </w:p>
          <w:p w14:paraId="69E818A5" w14:textId="77777777" w:rsidR="005E2A58" w:rsidRDefault="007D0AE7">
            <w:pPr>
              <w:numPr>
                <w:ilvl w:val="0"/>
                <w:numId w:val="1"/>
              </w:numPr>
              <w:tabs>
                <w:tab w:val="left" w:pos="-1080"/>
                <w:tab w:val="left" w:pos="-873"/>
              </w:tabs>
            </w:pPr>
            <w:r>
              <w:t>Vitnemål for andre relevante skoler/studier</w:t>
            </w:r>
          </w:p>
          <w:p w14:paraId="080668DB" w14:textId="12C0D206" w:rsidR="005E2A58" w:rsidRDefault="007D0AE7">
            <w:pPr>
              <w:numPr>
                <w:ilvl w:val="0"/>
                <w:numId w:val="1"/>
              </w:numPr>
              <w:tabs>
                <w:tab w:val="left" w:pos="-1080"/>
                <w:tab w:val="left" w:pos="-873"/>
              </w:tabs>
            </w:pPr>
            <w:r>
              <w:t>Kort prosjektbeskrivelse</w:t>
            </w:r>
            <w:r w:rsidR="0095150E">
              <w:rPr>
                <w:rStyle w:val="Fotnotereferanse"/>
              </w:rPr>
              <w:footnoteReference w:id="2"/>
            </w:r>
          </w:p>
          <w:p w14:paraId="5FAA7AE8" w14:textId="77777777" w:rsidR="005E2A58" w:rsidRDefault="005E2A58" w:rsidP="00DE7E91">
            <w:pPr>
              <w:tabs>
                <w:tab w:val="left" w:pos="-1080"/>
                <w:tab w:val="left" w:pos="-873"/>
              </w:tabs>
              <w:ind w:left="360"/>
            </w:pPr>
          </w:p>
        </w:tc>
      </w:tr>
    </w:tbl>
    <w:p w14:paraId="04489B39" w14:textId="36342650" w:rsidR="00DE7E91" w:rsidRDefault="00DE7E91">
      <w:pPr>
        <w:rPr>
          <w:b/>
        </w:rPr>
      </w:pPr>
    </w:p>
    <w:p w14:paraId="0FABB9AC" w14:textId="503F9A05" w:rsidR="005E2A58" w:rsidRPr="00995E44" w:rsidRDefault="00DE7E91">
      <w:pPr>
        <w:rPr>
          <w:b/>
          <w:sz w:val="22"/>
          <w:szCs w:val="22"/>
        </w:rPr>
      </w:pPr>
      <w:r w:rsidRPr="00995E44">
        <w:rPr>
          <w:b/>
          <w:sz w:val="22"/>
          <w:szCs w:val="22"/>
        </w:rPr>
        <w:t xml:space="preserve">Følgende må legges ved dersom aktuelt: </w:t>
      </w:r>
    </w:p>
    <w:p w14:paraId="49FEBDF2" w14:textId="330480CB" w:rsidR="005E2A58" w:rsidRDefault="00DE7E91">
      <w:pPr>
        <w:rPr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98D2AC9" wp14:editId="651A02EB">
                <wp:simplePos x="0" y="0"/>
                <wp:positionH relativeFrom="margin">
                  <wp:posOffset>-10188</wp:posOffset>
                </wp:positionH>
                <wp:positionV relativeFrom="paragraph">
                  <wp:posOffset>37520</wp:posOffset>
                </wp:positionV>
                <wp:extent cx="6830060" cy="1280160"/>
                <wp:effectExtent l="0" t="0" r="27940" b="15240"/>
                <wp:wrapNone/>
                <wp:docPr id="217" name="Tekstboks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0060" cy="12801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781BA" w14:textId="77777777" w:rsidR="006F0ECB" w:rsidRDefault="006F0ECB" w:rsidP="006F0ECB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-1080"/>
                                <w:tab w:val="left" w:pos="-873"/>
                              </w:tabs>
                            </w:pPr>
                            <w:r>
                              <w:t>CV for ekstern veileder</w:t>
                            </w:r>
                          </w:p>
                          <w:p w14:paraId="0D319B13" w14:textId="3A2E27B2" w:rsidR="00B510AE" w:rsidRDefault="00B510AE" w:rsidP="006F0ECB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-1080"/>
                                <w:tab w:val="left" w:pos="-873"/>
                              </w:tabs>
                            </w:pPr>
                            <w:r>
                              <w:t xml:space="preserve">Karakterutskrift fra </w:t>
                            </w:r>
                            <w:r w:rsidR="00AB6F80">
                              <w:t>utenlandsopphold</w:t>
                            </w:r>
                            <w:r w:rsidR="004F685C">
                              <w:t xml:space="preserve"> på masterstudiet</w:t>
                            </w:r>
                          </w:p>
                          <w:p w14:paraId="0162EE65" w14:textId="73A14771" w:rsidR="00625580" w:rsidRDefault="004F685C" w:rsidP="00625580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-1080"/>
                                <w:tab w:val="left" w:pos="-873"/>
                              </w:tabs>
                            </w:pPr>
                            <w:r>
                              <w:t>B</w:t>
                            </w:r>
                            <w:r w:rsidR="00625580">
                              <w:t>eskrivelse av eksterne emner</w:t>
                            </w:r>
                          </w:p>
                          <w:p w14:paraId="5AF5403D" w14:textId="77777777" w:rsidR="004F685C" w:rsidRDefault="004F685C" w:rsidP="004F685C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-1080"/>
                                <w:tab w:val="left" w:pos="-873"/>
                              </w:tabs>
                            </w:pPr>
                            <w:r>
                              <w:t>Bekreftelse/sensur for eventuelle avlagte kurs som skal inngå i studieplanen</w:t>
                            </w:r>
                          </w:p>
                          <w:p w14:paraId="4B6052D6" w14:textId="1E99F305" w:rsidR="00625580" w:rsidRDefault="004F685C" w:rsidP="00625580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-1080"/>
                                <w:tab w:val="left" w:pos="-873"/>
                              </w:tabs>
                            </w:pPr>
                            <w:r>
                              <w:t>S</w:t>
                            </w:r>
                            <w:r w:rsidR="00625580">
                              <w:t>kjema for individuelt lesepensum</w:t>
                            </w:r>
                          </w:p>
                          <w:p w14:paraId="4956B3C9" w14:textId="794EBE19" w:rsidR="00625580" w:rsidRDefault="004F685C" w:rsidP="00625580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-1080"/>
                                <w:tab w:val="left" w:pos="-873"/>
                              </w:tabs>
                            </w:pPr>
                            <w:r>
                              <w:t>P</w:t>
                            </w:r>
                            <w:r w:rsidR="00625580">
                              <w:t>ublikasjonsliste</w:t>
                            </w:r>
                          </w:p>
                          <w:p w14:paraId="7D40FEB2" w14:textId="77777777" w:rsidR="00625580" w:rsidRDefault="00625580" w:rsidP="00625580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-1080"/>
                                <w:tab w:val="left" w:pos="-873"/>
                              </w:tabs>
                            </w:pPr>
                            <w:r>
                              <w:t>Andre opplysninger som for eksempel relevant arbeidserfaring</w:t>
                            </w:r>
                          </w:p>
                          <w:p w14:paraId="397F06E0" w14:textId="397CBCC7" w:rsidR="00625580" w:rsidRDefault="006255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D2AC9" id="Tekstboks 217" o:spid="_x0000_s1027" type="#_x0000_t202" style="position:absolute;margin-left:-.8pt;margin-top:2.95pt;width:537.8pt;height:100.8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" fillcolor="#e7e6e6 [3214]">
                <v:textbox>
                  <w:txbxContent>
                    <w:p w14:paraId="453781BA" w14:textId="77777777" w:rsidR="006F0ECB" w:rsidRDefault="006F0ECB" w:rsidP="006F0ECB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-1080"/>
                          <w:tab w:val="left" w:pos="-873"/>
                        </w:tabs>
                      </w:pPr>
                      <w:r>
                        <w:t>CV for ekstern veileder</w:t>
                      </w:r>
                    </w:p>
                    <w:p w14:paraId="0D319B13" w14:textId="3A2E27B2" w:rsidR="00B510AE" w:rsidRDefault="00B510AE" w:rsidP="006F0ECB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-1080"/>
                          <w:tab w:val="left" w:pos="-873"/>
                        </w:tabs>
                      </w:pPr>
                      <w:r>
                        <w:t xml:space="preserve">Karakterutskrift fra </w:t>
                      </w:r>
                      <w:r w:rsidR="00AB6F80">
                        <w:t>utenlandsopphold</w:t>
                      </w:r>
                      <w:r w:rsidR="004F685C">
                        <w:t xml:space="preserve"> på masterstudiet</w:t>
                      </w:r>
                    </w:p>
                    <w:p w14:paraId="0162EE65" w14:textId="73A14771" w:rsidR="00625580" w:rsidRDefault="004F685C" w:rsidP="00625580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-1080"/>
                          <w:tab w:val="left" w:pos="-873"/>
                        </w:tabs>
                      </w:pPr>
                      <w:r>
                        <w:t>B</w:t>
                      </w:r>
                      <w:r w:rsidR="00625580">
                        <w:t>eskrivelse av eksterne emner</w:t>
                      </w:r>
                    </w:p>
                    <w:p w14:paraId="5AF5403D" w14:textId="77777777" w:rsidR="004F685C" w:rsidRDefault="004F685C" w:rsidP="004F685C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-1080"/>
                          <w:tab w:val="left" w:pos="-873"/>
                        </w:tabs>
                      </w:pPr>
                      <w:r>
                        <w:t>Bekreftelse/sensur for eventuelle avlagte kurs som skal inngå i studieplanen</w:t>
                      </w:r>
                    </w:p>
                    <w:p w14:paraId="4B6052D6" w14:textId="1E99F305" w:rsidR="00625580" w:rsidRDefault="004F685C" w:rsidP="00625580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-1080"/>
                          <w:tab w:val="left" w:pos="-873"/>
                        </w:tabs>
                      </w:pPr>
                      <w:r>
                        <w:t>S</w:t>
                      </w:r>
                      <w:r w:rsidR="00625580">
                        <w:t>kjema for individuelt lesepensum</w:t>
                      </w:r>
                    </w:p>
                    <w:p w14:paraId="4956B3C9" w14:textId="794EBE19" w:rsidR="00625580" w:rsidRDefault="004F685C" w:rsidP="00625580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-1080"/>
                          <w:tab w:val="left" w:pos="-873"/>
                        </w:tabs>
                      </w:pPr>
                      <w:r>
                        <w:t>P</w:t>
                      </w:r>
                      <w:r w:rsidR="00625580">
                        <w:t>ublikasjonsliste</w:t>
                      </w:r>
                    </w:p>
                    <w:p w14:paraId="7D40FEB2" w14:textId="77777777" w:rsidR="00625580" w:rsidRDefault="00625580" w:rsidP="00625580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-1080"/>
                          <w:tab w:val="left" w:pos="-873"/>
                        </w:tabs>
                      </w:pPr>
                      <w:r>
                        <w:t>Andre opplysninger som for eksempel relevant arbeidserfaring</w:t>
                      </w:r>
                    </w:p>
                    <w:p w14:paraId="397F06E0" w14:textId="397CBCC7" w:rsidR="00625580" w:rsidRDefault="00625580"/>
                  </w:txbxContent>
                </v:textbox>
                <w10:wrap anchorx="margin"/>
              </v:shape>
            </w:pict>
          </mc:Fallback>
        </mc:AlternateContent>
      </w:r>
    </w:p>
    <w:p w14:paraId="4CC9CB2C" w14:textId="051F74F9" w:rsidR="005E2A58" w:rsidRDefault="005E2A58"/>
    <w:p w14:paraId="74844427" w14:textId="77777777" w:rsidR="005E2A58" w:rsidRDefault="005E2A58">
      <w:pPr>
        <w:rPr>
          <w:b/>
        </w:rPr>
      </w:pPr>
    </w:p>
    <w:p w14:paraId="61E66991" w14:textId="77777777" w:rsidR="00010673" w:rsidRDefault="00010673">
      <w:pPr>
        <w:suppressAutoHyphens w:val="0"/>
      </w:pPr>
      <w:r>
        <w:br w:type="page"/>
      </w:r>
    </w:p>
    <w:p w14:paraId="6C8E06A9" w14:textId="77777777" w:rsidR="00010673" w:rsidRDefault="00010673">
      <w:pPr>
        <w:rPr>
          <w:b/>
          <w:sz w:val="22"/>
          <w:szCs w:val="22"/>
        </w:rPr>
      </w:pPr>
    </w:p>
    <w:p w14:paraId="57B8DC09" w14:textId="32A73DEE" w:rsidR="005E2A58" w:rsidRDefault="007D0AE7">
      <w:r>
        <w:rPr>
          <w:b/>
          <w:sz w:val="22"/>
          <w:szCs w:val="22"/>
        </w:rPr>
        <w:t>2. Utdanning (kopi av vitnemål</w:t>
      </w:r>
      <w:r w:rsidR="004F685C">
        <w:rPr>
          <w:b/>
          <w:sz w:val="22"/>
          <w:szCs w:val="22"/>
        </w:rPr>
        <w:t xml:space="preserve"> skal legges ved</w:t>
      </w:r>
      <w:r>
        <w:rPr>
          <w:b/>
          <w:sz w:val="22"/>
          <w:szCs w:val="22"/>
        </w:rPr>
        <w:t>)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114"/>
        <w:gridCol w:w="2899"/>
        <w:gridCol w:w="1701"/>
        <w:gridCol w:w="2059"/>
      </w:tblGrid>
      <w:tr w:rsidR="005E2A58" w14:paraId="657C91DC" w14:textId="77777777">
        <w:trPr>
          <w:trHeight w:val="225"/>
        </w:trPr>
        <w:tc>
          <w:tcPr>
            <w:tcW w:w="4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DE1D28" w14:textId="77777777" w:rsidR="005E2A58" w:rsidRDefault="007D0AE7">
            <w:r>
              <w:t>Utdanning/grad</w:t>
            </w:r>
          </w:p>
        </w:tc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118A36" w14:textId="77777777" w:rsidR="005E2A58" w:rsidRDefault="007D0AE7">
            <w:r>
              <w:t>Institusjon</w:t>
            </w:r>
          </w:p>
          <w:p w14:paraId="00EFE4B5" w14:textId="77777777" w:rsidR="005E2A58" w:rsidRDefault="007D0AE7">
            <w:r>
              <w:t xml:space="preserve">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2591E1" w14:textId="60CD29C7" w:rsidR="005E2A58" w:rsidRDefault="007D0AE7">
            <w:r>
              <w:t>Eksamensår</w:t>
            </w:r>
            <w:r w:rsidR="00BA5CA8">
              <w:t xml:space="preserve"> og</w:t>
            </w:r>
            <w:r>
              <w:br/>
              <w:t>semester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5A18F7" w14:textId="77777777" w:rsidR="005E2A58" w:rsidRDefault="007D0AE7">
            <w:r>
              <w:t>Gjennomsnittskarakter</w:t>
            </w:r>
          </w:p>
        </w:tc>
      </w:tr>
      <w:tr w:rsidR="005E2A58" w14:paraId="3A47C284" w14:textId="77777777">
        <w:trPr>
          <w:trHeight w:val="2035"/>
        </w:trPr>
        <w:tc>
          <w:tcPr>
            <w:tcW w:w="4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F48A12" w14:textId="77777777" w:rsidR="005E2A58" w:rsidRDefault="005E2A58"/>
          <w:p w14:paraId="1E61DCFC" w14:textId="77777777" w:rsidR="005E2A58" w:rsidRDefault="005E2A58"/>
          <w:p w14:paraId="2B67808C" w14:textId="77777777" w:rsidR="005E2A58" w:rsidRDefault="005E2A58"/>
          <w:p w14:paraId="3CBB3BE6" w14:textId="77777777" w:rsidR="005E2A58" w:rsidRDefault="007D0AE7">
            <w:pPr>
              <w:tabs>
                <w:tab w:val="left" w:pos="2550"/>
              </w:tabs>
            </w:pPr>
            <w:r>
              <w:tab/>
            </w:r>
          </w:p>
        </w:tc>
        <w:tc>
          <w:tcPr>
            <w:tcW w:w="2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F5B381" w14:textId="77777777" w:rsidR="005E2A58" w:rsidRDefault="005E2A58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DF44A9B" w14:textId="77777777" w:rsidR="005E2A58" w:rsidRDefault="005E2A58"/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DF0821" w14:textId="77777777" w:rsidR="005E2A58" w:rsidRDefault="005E2A58"/>
        </w:tc>
      </w:tr>
    </w:tbl>
    <w:p w14:paraId="6DFE0456" w14:textId="77777777" w:rsidR="005E2A58" w:rsidRDefault="005E2A58"/>
    <w:p w14:paraId="44F954E6" w14:textId="4BBACC0C" w:rsidR="005E2A58" w:rsidRDefault="007D0AE7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3. </w:t>
      </w:r>
      <w:r w:rsidR="0017326C">
        <w:rPr>
          <w:b/>
          <w:sz w:val="22"/>
          <w:szCs w:val="22"/>
        </w:rPr>
        <w:t>Arbeidserfaring</w:t>
      </w:r>
      <w:r>
        <w:rPr>
          <w:b/>
          <w:sz w:val="22"/>
          <w:szCs w:val="22"/>
        </w:rPr>
        <w:t xml:space="preserve"> etter fullført mastergrad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79"/>
        <w:gridCol w:w="1665"/>
        <w:gridCol w:w="2429"/>
      </w:tblGrid>
      <w:tr w:rsidR="005E2A58" w14:paraId="3B43466D" w14:textId="77777777">
        <w:trPr>
          <w:trHeight w:val="225"/>
        </w:trPr>
        <w:tc>
          <w:tcPr>
            <w:tcW w:w="6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3AC68F" w14:textId="2B6A09FA" w:rsidR="005E2A58" w:rsidRDefault="007D0AE7">
            <w:r>
              <w:t>Arbeidsgiver: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5E02EF8" w14:textId="77777777" w:rsidR="005E2A58" w:rsidRDefault="007D0AE7">
            <w:r>
              <w:t>Stilling</w:t>
            </w:r>
          </w:p>
        </w:tc>
        <w:tc>
          <w:tcPr>
            <w:tcW w:w="2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76C3D2" w14:textId="77777777" w:rsidR="005E2A58" w:rsidRDefault="007D0AE7">
            <w:r>
              <w:t>Tidsrom</w:t>
            </w:r>
          </w:p>
        </w:tc>
      </w:tr>
      <w:tr w:rsidR="005E2A58" w14:paraId="73FE1AEA" w14:textId="77777777">
        <w:trPr>
          <w:trHeight w:val="1858"/>
        </w:trPr>
        <w:tc>
          <w:tcPr>
            <w:tcW w:w="6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F19619" w14:textId="77777777" w:rsidR="005E2A58" w:rsidRDefault="005E2A58"/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17F009" w14:textId="77777777" w:rsidR="005E2A58" w:rsidRDefault="005E2A58"/>
        </w:tc>
        <w:tc>
          <w:tcPr>
            <w:tcW w:w="2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605086" w14:textId="77777777" w:rsidR="005E2A58" w:rsidRDefault="005E2A58"/>
        </w:tc>
      </w:tr>
    </w:tbl>
    <w:p w14:paraId="765B751F" w14:textId="77777777" w:rsidR="005E2A58" w:rsidRDefault="005E2A58"/>
    <w:p w14:paraId="2DA918AE" w14:textId="77777777" w:rsidR="005E2A58" w:rsidRDefault="005E2A58"/>
    <w:p w14:paraId="4B248CC6" w14:textId="08B21766" w:rsidR="005E2A58" w:rsidRDefault="007D0AE7">
      <w:pPr>
        <w:rPr>
          <w:b/>
          <w:sz w:val="22"/>
          <w:szCs w:val="22"/>
        </w:rPr>
      </w:pPr>
      <w:r>
        <w:rPr>
          <w:b/>
          <w:sz w:val="22"/>
          <w:szCs w:val="22"/>
        </w:rPr>
        <w:t>4. Publikasjoner (før opptak)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24"/>
        <w:gridCol w:w="4630"/>
        <w:gridCol w:w="4819"/>
      </w:tblGrid>
      <w:tr w:rsidR="005E2A58" w14:paraId="3436B5C2" w14:textId="77777777">
        <w:trPr>
          <w:cantSplit/>
          <w:trHeight w:val="285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395F4C" w14:textId="77777777" w:rsidR="005E2A58" w:rsidRDefault="007D0AE7">
            <w:r>
              <w:t>År</w:t>
            </w:r>
          </w:p>
        </w:tc>
        <w:tc>
          <w:tcPr>
            <w:tcW w:w="4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809B882" w14:textId="77777777" w:rsidR="005E2A58" w:rsidRDefault="007D0AE7">
            <w:r>
              <w:t>Tittel</w:t>
            </w: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7F81B28" w14:textId="7917AD7E" w:rsidR="005E2A58" w:rsidRDefault="007D0AE7">
            <w:r>
              <w:t xml:space="preserve">Publisert som </w:t>
            </w:r>
            <w:r w:rsidR="007F4D02">
              <w:t>artikkel i</w:t>
            </w:r>
            <w:r>
              <w:t xml:space="preserve"> tidsskrift</w:t>
            </w:r>
            <w:r w:rsidR="007F4D02">
              <w:t xml:space="preserve">, </w:t>
            </w:r>
            <w:r w:rsidR="000C71E4">
              <w:t>rapport</w:t>
            </w:r>
            <w:r>
              <w:t xml:space="preserve"> e</w:t>
            </w:r>
            <w:r w:rsidR="000C71E4">
              <w:t xml:space="preserve">ller </w:t>
            </w:r>
            <w:r>
              <w:t>l</w:t>
            </w:r>
            <w:r w:rsidR="000C71E4">
              <w:t>ignende</w:t>
            </w:r>
            <w:r>
              <w:t xml:space="preserve"> </w:t>
            </w:r>
          </w:p>
        </w:tc>
      </w:tr>
      <w:tr w:rsidR="005E2A58" w14:paraId="3A4BB31B" w14:textId="77777777">
        <w:trPr>
          <w:cantSplit/>
          <w:trHeight w:val="2242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E7A05B" w14:textId="77777777" w:rsidR="005E2A58" w:rsidRDefault="005E2A58"/>
        </w:tc>
        <w:tc>
          <w:tcPr>
            <w:tcW w:w="4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FF8479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E89DF62" w14:textId="77777777" w:rsidR="005E2A58" w:rsidRDefault="005E2A58"/>
        </w:tc>
      </w:tr>
    </w:tbl>
    <w:p w14:paraId="0522DA12" w14:textId="77777777" w:rsidR="005E2A58" w:rsidRDefault="005E2A58"/>
    <w:p w14:paraId="25148E0D" w14:textId="77777777" w:rsidR="005E2A58" w:rsidRDefault="005E2A58"/>
    <w:p w14:paraId="209A5454" w14:textId="77777777" w:rsidR="005E2A58" w:rsidRDefault="007D0AE7">
      <w:pPr>
        <w:tabs>
          <w:tab w:val="left" w:pos="56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5. Finansieringsplan (dokumentasjon på ekstern finansiering må legges ved)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86"/>
        <w:gridCol w:w="4252"/>
        <w:gridCol w:w="2126"/>
        <w:gridCol w:w="1209"/>
      </w:tblGrid>
      <w:tr w:rsidR="005E2A58" w14:paraId="5EAB6223" w14:textId="77777777" w:rsidTr="003A4A7D">
        <w:trPr>
          <w:cantSplit/>
          <w:trHeight w:hRule="exact" w:val="751"/>
        </w:trPr>
        <w:tc>
          <w:tcPr>
            <w:tcW w:w="3186" w:type="dxa"/>
            <w:tcBorders>
              <w:top w:val="single" w:sz="4" w:space="0" w:color="000000"/>
              <w:left w:val="single" w:sz="4" w:space="0" w:color="000000"/>
              <w:bottom w:val="single" w:sz="4" w:space="0" w:color="A5A5A5" w:themeColor="accent3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BA1D88E" w14:textId="77777777" w:rsidR="005E2A58" w:rsidRDefault="007D0AE7">
            <w:pPr>
              <w:tabs>
                <w:tab w:val="left" w:pos="567"/>
              </w:tabs>
            </w:pPr>
            <w:r>
              <w:t>Finansieringskilde (sett kryss)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A5A5A5" w:themeColor="accent3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FDA8B5" w14:textId="61126403" w:rsidR="005E2A58" w:rsidRDefault="007D0AE7">
            <w:pPr>
              <w:tabs>
                <w:tab w:val="left" w:pos="567"/>
              </w:tabs>
            </w:pPr>
            <w:r>
              <w:t>Dersom NTNU ansatt: oppgi om det er individuelt- eller prosjektstipend</w:t>
            </w:r>
            <w:r w:rsidR="0055221A">
              <w:t xml:space="preserve"> eller SO-stilling</w:t>
            </w:r>
          </w:p>
          <w:p w14:paraId="203E21E4" w14:textId="77777777" w:rsidR="005E2A58" w:rsidRDefault="007D0AE7">
            <w:pPr>
              <w:tabs>
                <w:tab w:val="left" w:pos="567"/>
              </w:tabs>
            </w:pPr>
            <w:r>
              <w:t xml:space="preserve">Dersom «Egen» eller «Annet»: spesifiser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A5A5A5" w:themeColor="accent3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A6DE4E" w14:textId="77777777" w:rsidR="005E2A58" w:rsidRDefault="007D0AE7">
            <w:pPr>
              <w:tabs>
                <w:tab w:val="left" w:pos="567"/>
              </w:tabs>
            </w:pPr>
            <w:r>
              <w:t>Innvilget/varighet</w:t>
            </w:r>
          </w:p>
          <w:p w14:paraId="3EAB0BD6" w14:textId="77777777" w:rsidR="005E2A58" w:rsidRDefault="005E2A58">
            <w:pPr>
              <w:tabs>
                <w:tab w:val="left" w:pos="567"/>
              </w:tabs>
              <w:rPr>
                <w:u w:val="single"/>
              </w:rPr>
            </w:pPr>
          </w:p>
          <w:p w14:paraId="42F1DEBE" w14:textId="13558492" w:rsidR="005E2A58" w:rsidRDefault="007D0AE7">
            <w:pPr>
              <w:tabs>
                <w:tab w:val="left" w:pos="567"/>
              </w:tabs>
              <w:rPr>
                <w:u w:val="single"/>
              </w:rPr>
            </w:pPr>
            <w:r>
              <w:rPr>
                <w:u w:val="single"/>
              </w:rPr>
              <w:t>Fra dato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A5A5A5" w:themeColor="accent3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FAFC3C" w14:textId="4EFBE178" w:rsidR="005E2A58" w:rsidRDefault="007D0AE7">
            <w:pPr>
              <w:tabs>
                <w:tab w:val="left" w:pos="567"/>
              </w:tabs>
            </w:pPr>
            <w:r w:rsidRPr="0055221A">
              <w:t>Er plikt</w:t>
            </w:r>
            <w:r w:rsidR="00312770" w:rsidRPr="0055221A">
              <w:t>-</w:t>
            </w:r>
            <w:r w:rsidRPr="0055221A">
              <w:t xml:space="preserve">arbeid </w:t>
            </w:r>
            <w:r w:rsidR="0055221A">
              <w:t>inkludert?</w:t>
            </w:r>
          </w:p>
        </w:tc>
      </w:tr>
      <w:tr w:rsidR="005E2A58" w14:paraId="64B86624" w14:textId="77777777" w:rsidTr="003A4A7D">
        <w:trPr>
          <w:cantSplit/>
          <w:trHeight w:hRule="exact" w:val="1697"/>
        </w:trPr>
        <w:tc>
          <w:tcPr>
            <w:tcW w:w="3186" w:type="dxa"/>
            <w:tcBorders>
              <w:top w:val="single" w:sz="4" w:space="0" w:color="A5A5A5" w:themeColor="accent3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FE0B878" w14:textId="32D8911D" w:rsidR="005E2A58" w:rsidRDefault="00D406C4">
            <w:pPr>
              <w:tabs>
                <w:tab w:val="left" w:pos="567"/>
              </w:tabs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92176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F0B" w:rsidRPr="00264F0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7D0AE7" w:rsidRPr="00264F0B"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="007D0AE7">
              <w:t>NTNU - ansatt</w:t>
            </w:r>
          </w:p>
          <w:p w14:paraId="1B11D90B" w14:textId="0978426E" w:rsidR="005E2A58" w:rsidRDefault="00D406C4">
            <w:pPr>
              <w:tabs>
                <w:tab w:val="left" w:pos="567"/>
              </w:tabs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57038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15B" w:rsidRPr="00264F0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7D0AE7" w:rsidRPr="00264F0B"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="007D0AE7">
              <w:t>Egen (betalt av arbeidsgiver ol.)</w:t>
            </w:r>
          </w:p>
          <w:p w14:paraId="16C041CE" w14:textId="2A4FCE7C" w:rsidR="005E2A58" w:rsidRDefault="00D406C4">
            <w:pPr>
              <w:tabs>
                <w:tab w:val="left" w:pos="567"/>
              </w:tabs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170107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91B" w:rsidRPr="00264F0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7D0AE7">
              <w:rPr>
                <w:rFonts w:ascii="MS Gothic" w:eastAsia="MS Gothic" w:hAnsi="MS Gothic"/>
              </w:rPr>
              <w:t xml:space="preserve"> </w:t>
            </w:r>
            <w:r w:rsidR="007D0AE7">
              <w:t>Næringsph.d.</w:t>
            </w:r>
          </w:p>
          <w:p w14:paraId="414616AB" w14:textId="71D584A9" w:rsidR="005E2A58" w:rsidRDefault="00D406C4">
            <w:pPr>
              <w:tabs>
                <w:tab w:val="left" w:pos="567"/>
              </w:tabs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1943060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91B" w:rsidRPr="00264F0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7D0AE7" w:rsidRPr="00264F0B"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="007D0AE7">
              <w:t>Offentlig sektor ph.d.</w:t>
            </w:r>
          </w:p>
          <w:p w14:paraId="38E08047" w14:textId="43B86888" w:rsidR="005E2A58" w:rsidRDefault="00D406C4">
            <w:pPr>
              <w:tabs>
                <w:tab w:val="left" w:pos="567"/>
              </w:tabs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317661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91B" w:rsidRPr="00264F0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7D0AE7" w:rsidRPr="00264F0B"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="007D0AE7">
              <w:t>Annet</w:t>
            </w:r>
          </w:p>
          <w:p w14:paraId="17A5FBB0" w14:textId="77777777" w:rsidR="005E2A58" w:rsidRDefault="005E2A58">
            <w:pPr>
              <w:tabs>
                <w:tab w:val="left" w:pos="567"/>
              </w:tabs>
            </w:pPr>
          </w:p>
        </w:tc>
        <w:tc>
          <w:tcPr>
            <w:tcW w:w="4252" w:type="dxa"/>
            <w:tcBorders>
              <w:top w:val="single" w:sz="4" w:space="0" w:color="A5A5A5" w:themeColor="accent3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B544E3" w14:textId="77777777" w:rsidR="005E2A58" w:rsidRDefault="005E2A58">
            <w:pPr>
              <w:tabs>
                <w:tab w:val="left" w:pos="567"/>
              </w:tabs>
            </w:pPr>
          </w:p>
        </w:tc>
        <w:tc>
          <w:tcPr>
            <w:tcW w:w="2126" w:type="dxa"/>
            <w:tcBorders>
              <w:top w:val="single" w:sz="4" w:space="0" w:color="A5A5A5" w:themeColor="accent3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sdt>
            <w:sdtPr>
              <w:rPr>
                <w:rStyle w:val="Plassholdertekst"/>
              </w:rPr>
              <w:id w:val="1374966199"/>
              <w:placeholder>
                <w:docPart w:val="DefaultPlaceholder_-1854013437"/>
              </w:placeholder>
              <w:date>
                <w:dateFormat w:val="dd.MM.yyyy"/>
                <w:lid w:val="nb-NO"/>
                <w:storeMappedDataAs w:val="dateTime"/>
                <w:calendar w:val="gregorian"/>
              </w:date>
            </w:sdtPr>
            <w:sdtEndPr>
              <w:rPr>
                <w:rStyle w:val="Plassholdertekst"/>
              </w:rPr>
            </w:sdtEndPr>
            <w:sdtContent>
              <w:p w14:paraId="262089EA" w14:textId="6ACF2CE6" w:rsidR="005E2A58" w:rsidRDefault="007D0AE7">
                <w:pPr>
                  <w:tabs>
                    <w:tab w:val="left" w:pos="567"/>
                  </w:tabs>
                </w:pPr>
                <w:r>
                  <w:rPr>
                    <w:rStyle w:val="Plassholdertekst"/>
                  </w:rPr>
                  <w:t>Klikk eller trykk for å skrive inn en dato.</w:t>
                </w:r>
              </w:p>
            </w:sdtContent>
          </w:sdt>
          <w:p w14:paraId="49579A7E" w14:textId="77777777" w:rsidR="005E2A58" w:rsidRDefault="005E2A58">
            <w:pPr>
              <w:tabs>
                <w:tab w:val="left" w:pos="567"/>
              </w:tabs>
            </w:pPr>
          </w:p>
          <w:p w14:paraId="40CEAE5D" w14:textId="77777777" w:rsidR="005E2A58" w:rsidRDefault="007D0AE7">
            <w:pPr>
              <w:tabs>
                <w:tab w:val="left" w:pos="567"/>
              </w:tabs>
              <w:rPr>
                <w:u w:val="single"/>
              </w:rPr>
            </w:pPr>
            <w:r>
              <w:rPr>
                <w:u w:val="single"/>
              </w:rPr>
              <w:t>Til dato</w:t>
            </w:r>
          </w:p>
          <w:sdt>
            <w:sdtPr>
              <w:rPr>
                <w:rStyle w:val="Plassholdertekst"/>
              </w:rPr>
              <w:id w:val="-1226834536"/>
              <w:placeholder>
                <w:docPart w:val="DefaultPlaceholder_-1854013437"/>
              </w:placeholder>
              <w:date>
                <w:dateFormat w:val="dd.MM.yyyy"/>
                <w:lid w:val="nb-NO"/>
                <w:storeMappedDataAs w:val="dateTime"/>
                <w:calendar w:val="gregorian"/>
              </w:date>
            </w:sdtPr>
            <w:sdtEndPr>
              <w:rPr>
                <w:rStyle w:val="Plassholdertekst"/>
              </w:rPr>
            </w:sdtEndPr>
            <w:sdtContent>
              <w:p w14:paraId="5403F06A" w14:textId="378098BD" w:rsidR="005E2A58" w:rsidRDefault="007D0AE7">
                <w:pPr>
                  <w:tabs>
                    <w:tab w:val="left" w:pos="567"/>
                  </w:tabs>
                </w:pPr>
                <w:r>
                  <w:rPr>
                    <w:rStyle w:val="Plassholdertekst"/>
                  </w:rPr>
                  <w:t>Klikk eller trykk for å skrive inn en dato.</w:t>
                </w:r>
              </w:p>
            </w:sdtContent>
          </w:sdt>
          <w:p w14:paraId="362AE90D" w14:textId="77777777" w:rsidR="005E2A58" w:rsidRDefault="005E2A58">
            <w:pPr>
              <w:tabs>
                <w:tab w:val="left" w:pos="567"/>
              </w:tabs>
            </w:pPr>
          </w:p>
        </w:tc>
        <w:tc>
          <w:tcPr>
            <w:tcW w:w="1209" w:type="dxa"/>
            <w:tcBorders>
              <w:top w:val="single" w:sz="4" w:space="0" w:color="A5A5A5" w:themeColor="accent3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E6986A" w14:textId="1857BDCF" w:rsidR="005E2A58" w:rsidRDefault="00D406C4">
            <w:pPr>
              <w:tabs>
                <w:tab w:val="left" w:pos="567"/>
              </w:tabs>
            </w:pPr>
            <w:sdt>
              <w:sdtPr>
                <w:rPr>
                  <w:sz w:val="22"/>
                  <w:szCs w:val="22"/>
                </w:rPr>
                <w:id w:val="-123955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3B6C" w:rsidRPr="003A4A7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0477F" w:rsidRPr="003A4A7D">
              <w:rPr>
                <w:sz w:val="22"/>
                <w:szCs w:val="22"/>
              </w:rPr>
              <w:t xml:space="preserve"> </w:t>
            </w:r>
            <w:r w:rsidR="007D0AE7">
              <w:t>Ja</w:t>
            </w:r>
          </w:p>
          <w:p w14:paraId="0A720E20" w14:textId="77777777" w:rsidR="005E2A58" w:rsidRDefault="005E2A58">
            <w:pPr>
              <w:tabs>
                <w:tab w:val="left" w:pos="567"/>
              </w:tabs>
            </w:pPr>
          </w:p>
          <w:p w14:paraId="54949F84" w14:textId="7B22DA08" w:rsidR="005E2A58" w:rsidRDefault="00D406C4">
            <w:pPr>
              <w:tabs>
                <w:tab w:val="left" w:pos="567"/>
              </w:tabs>
            </w:pPr>
            <w:sdt>
              <w:sdtPr>
                <w:rPr>
                  <w:sz w:val="22"/>
                  <w:szCs w:val="22"/>
                </w:rPr>
                <w:id w:val="1162743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4FE" w:rsidRPr="003A4A7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0477F">
              <w:t xml:space="preserve"> </w:t>
            </w:r>
            <w:r w:rsidR="007D0AE7">
              <w:t>Nei</w:t>
            </w:r>
          </w:p>
        </w:tc>
      </w:tr>
    </w:tbl>
    <w:p w14:paraId="11334F18" w14:textId="77777777" w:rsidR="005E2A58" w:rsidRDefault="005E2A58">
      <w:pPr>
        <w:rPr>
          <w:b/>
        </w:rPr>
      </w:pPr>
    </w:p>
    <w:p w14:paraId="786E014A" w14:textId="77777777" w:rsidR="005E2A58" w:rsidRDefault="005E2A58">
      <w:pPr>
        <w:rPr>
          <w:b/>
        </w:rPr>
      </w:pPr>
    </w:p>
    <w:p w14:paraId="2F346F37" w14:textId="77777777" w:rsidR="005E2A58" w:rsidRDefault="007D0AE7">
      <w:r>
        <w:rPr>
          <w:b/>
          <w:sz w:val="22"/>
          <w:szCs w:val="22"/>
        </w:rPr>
        <w:t xml:space="preserve">6. Prosjekt </w:t>
      </w:r>
      <w:r>
        <w:rPr>
          <w:bCs/>
          <w:sz w:val="22"/>
          <w:szCs w:val="22"/>
        </w:rPr>
        <w:t>(gjelder hvis ditt arbeid er en del av et større prosjekt som omfatter flere forskere)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73"/>
      </w:tblGrid>
      <w:tr w:rsidR="005E2A58" w14:paraId="52550BEE" w14:textId="77777777">
        <w:trPr>
          <w:cantSplit/>
          <w:trHeight w:hRule="exact" w:val="1797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9B6A39" w14:textId="20EBCA71" w:rsidR="005E2A58" w:rsidRDefault="007D0AE7">
            <w:pPr>
              <w:tabs>
                <w:tab w:val="left" w:pos="567"/>
              </w:tabs>
            </w:pPr>
            <w:r>
              <w:t>Oppgi prosjektets navn, institusjon, prosjektansvarlig</w:t>
            </w:r>
          </w:p>
          <w:p w14:paraId="2A46CCFF" w14:textId="77777777" w:rsidR="005E2A58" w:rsidRDefault="005E2A58">
            <w:pPr>
              <w:tabs>
                <w:tab w:val="left" w:pos="567"/>
              </w:tabs>
            </w:pPr>
          </w:p>
          <w:p w14:paraId="793326A1" w14:textId="77777777" w:rsidR="005E2A58" w:rsidRDefault="005E2A58">
            <w:pPr>
              <w:tabs>
                <w:tab w:val="left" w:pos="567"/>
              </w:tabs>
            </w:pPr>
          </w:p>
          <w:p w14:paraId="3A5DE015" w14:textId="77777777" w:rsidR="005E2A58" w:rsidRDefault="005E2A58">
            <w:pPr>
              <w:tabs>
                <w:tab w:val="left" w:pos="567"/>
              </w:tabs>
            </w:pPr>
          </w:p>
          <w:p w14:paraId="3E6A4731" w14:textId="77777777" w:rsidR="005E2A58" w:rsidRDefault="005E2A58">
            <w:pPr>
              <w:tabs>
                <w:tab w:val="left" w:pos="567"/>
              </w:tabs>
            </w:pPr>
          </w:p>
          <w:p w14:paraId="0E39FA2C" w14:textId="77777777" w:rsidR="005E2A58" w:rsidRDefault="005E2A58">
            <w:pPr>
              <w:tabs>
                <w:tab w:val="left" w:pos="567"/>
              </w:tabs>
            </w:pPr>
          </w:p>
          <w:p w14:paraId="613F1584" w14:textId="77777777" w:rsidR="005E2A58" w:rsidRDefault="005E2A58">
            <w:pPr>
              <w:tabs>
                <w:tab w:val="left" w:pos="567"/>
              </w:tabs>
            </w:pPr>
          </w:p>
          <w:p w14:paraId="6904F41C" w14:textId="77777777" w:rsidR="005E2A58" w:rsidRDefault="005E2A58">
            <w:pPr>
              <w:tabs>
                <w:tab w:val="left" w:pos="567"/>
              </w:tabs>
            </w:pPr>
          </w:p>
          <w:p w14:paraId="7E15C968" w14:textId="77777777" w:rsidR="005E2A58" w:rsidRDefault="005E2A58">
            <w:pPr>
              <w:tabs>
                <w:tab w:val="left" w:pos="567"/>
              </w:tabs>
            </w:pPr>
          </w:p>
          <w:p w14:paraId="24DCA8EC" w14:textId="77777777" w:rsidR="005E2A58" w:rsidRDefault="005E2A58">
            <w:pPr>
              <w:tabs>
                <w:tab w:val="left" w:pos="567"/>
              </w:tabs>
            </w:pPr>
          </w:p>
          <w:p w14:paraId="40492F3D" w14:textId="77777777" w:rsidR="005E2A58" w:rsidRDefault="005E2A58">
            <w:pPr>
              <w:tabs>
                <w:tab w:val="left" w:pos="567"/>
              </w:tabs>
            </w:pPr>
          </w:p>
          <w:p w14:paraId="52A61844" w14:textId="77777777" w:rsidR="005E2A58" w:rsidRDefault="005E2A58">
            <w:pPr>
              <w:tabs>
                <w:tab w:val="left" w:pos="567"/>
              </w:tabs>
            </w:pPr>
          </w:p>
          <w:p w14:paraId="48FDD221" w14:textId="77777777" w:rsidR="005E2A58" w:rsidRDefault="005E2A58">
            <w:pPr>
              <w:tabs>
                <w:tab w:val="left" w:pos="567"/>
              </w:tabs>
            </w:pPr>
          </w:p>
          <w:p w14:paraId="4C730545" w14:textId="77777777" w:rsidR="005E2A58" w:rsidRDefault="005E2A58">
            <w:pPr>
              <w:tabs>
                <w:tab w:val="left" w:pos="567"/>
              </w:tabs>
            </w:pPr>
          </w:p>
          <w:p w14:paraId="739DF444" w14:textId="77777777" w:rsidR="005E2A58" w:rsidRDefault="005E2A58">
            <w:pPr>
              <w:tabs>
                <w:tab w:val="left" w:pos="567"/>
              </w:tabs>
            </w:pPr>
          </w:p>
          <w:p w14:paraId="0DB0CA7E" w14:textId="77777777" w:rsidR="005E2A58" w:rsidRDefault="005E2A58">
            <w:pPr>
              <w:tabs>
                <w:tab w:val="left" w:pos="567"/>
              </w:tabs>
            </w:pPr>
          </w:p>
        </w:tc>
      </w:tr>
      <w:tr w:rsidR="005E2A58" w14:paraId="51BF17F2" w14:textId="77777777" w:rsidTr="001A6CFA">
        <w:trPr>
          <w:cantSplit/>
          <w:trHeight w:hRule="exact" w:val="160"/>
        </w:trPr>
        <w:tc>
          <w:tcPr>
            <w:tcW w:w="107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B7803B" w14:textId="1CCA5738" w:rsidR="005E2A58" w:rsidRDefault="005E2A58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</w:pPr>
          </w:p>
        </w:tc>
      </w:tr>
    </w:tbl>
    <w:p w14:paraId="2B0687D1" w14:textId="77777777" w:rsidR="005E2A58" w:rsidRDefault="005E2A58"/>
    <w:p w14:paraId="34951BCB" w14:textId="77777777" w:rsidR="005E2A58" w:rsidRDefault="005E2A58">
      <w:pPr>
        <w:pageBreakBefore/>
        <w:suppressAutoHyphens w:val="0"/>
      </w:pPr>
    </w:p>
    <w:p w14:paraId="5757FD6E" w14:textId="77777777" w:rsidR="005E2A58" w:rsidRDefault="005E2A58"/>
    <w:p w14:paraId="65A25820" w14:textId="77777777" w:rsidR="005E2A58" w:rsidRDefault="007D0AE7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DEL II FORSKERUTDANNING OG INVOLVERING I FORSKNINGSMILJØET</w:t>
      </w:r>
    </w:p>
    <w:p w14:paraId="201BA46F" w14:textId="77777777" w:rsidR="005E2A58" w:rsidRDefault="005E2A58"/>
    <w:p w14:paraId="5F8003E0" w14:textId="77777777" w:rsidR="005E2A58" w:rsidRDefault="005E2A58"/>
    <w:p w14:paraId="4D218223" w14:textId="6A17F602" w:rsidR="005E2A58" w:rsidRDefault="007D0AE7">
      <w:r>
        <w:rPr>
          <w:b/>
          <w:sz w:val="22"/>
          <w:szCs w:val="22"/>
        </w:rPr>
        <w:t>7. Arbeidstittel for avhandlingen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73"/>
      </w:tblGrid>
      <w:tr w:rsidR="005E2A58" w14:paraId="17D2E74F" w14:textId="77777777">
        <w:trPr>
          <w:cantSplit/>
          <w:trHeight w:val="690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8A69C9" w14:textId="77777777" w:rsidR="005E2A58" w:rsidRDefault="007D0AE7">
            <w:r>
              <w:t>Tittel norsk:</w:t>
            </w:r>
          </w:p>
          <w:p w14:paraId="6E08FB2A" w14:textId="77777777" w:rsidR="005E2A58" w:rsidRDefault="005E2A58"/>
          <w:p w14:paraId="69986E78" w14:textId="77777777" w:rsidR="005E2A58" w:rsidRDefault="005E2A58"/>
        </w:tc>
      </w:tr>
      <w:tr w:rsidR="005E2A58" w14:paraId="279B7833" w14:textId="77777777">
        <w:trPr>
          <w:cantSplit/>
          <w:trHeight w:val="690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0082E4" w14:textId="77777777" w:rsidR="005E2A58" w:rsidRDefault="007D0AE7">
            <w:r>
              <w:t>Tittel engelsk:</w:t>
            </w:r>
          </w:p>
          <w:p w14:paraId="5BAA195A" w14:textId="77777777" w:rsidR="005E2A58" w:rsidRDefault="005E2A58"/>
        </w:tc>
      </w:tr>
    </w:tbl>
    <w:p w14:paraId="125F0297" w14:textId="77777777" w:rsidR="005E2A58" w:rsidRDefault="005E2A58"/>
    <w:p w14:paraId="61F307F6" w14:textId="77777777" w:rsidR="005E2A58" w:rsidRDefault="005E2A58"/>
    <w:p w14:paraId="43854F8B" w14:textId="20BF3184" w:rsidR="005E2A58" w:rsidRDefault="007D0AE7">
      <w:pPr>
        <w:tabs>
          <w:tab w:val="left" w:pos="567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8. Er forskningsdelen av doktorgradsstudiet en videreføring av </w:t>
      </w:r>
      <w:r w:rsidR="00787498">
        <w:rPr>
          <w:b/>
          <w:bCs/>
          <w:sz w:val="22"/>
          <w:szCs w:val="22"/>
        </w:rPr>
        <w:t>master</w:t>
      </w:r>
      <w:r>
        <w:rPr>
          <w:b/>
          <w:bCs/>
          <w:sz w:val="22"/>
          <w:szCs w:val="22"/>
        </w:rPr>
        <w:t xml:space="preserve">oppgaven? 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73"/>
      </w:tblGrid>
      <w:tr w:rsidR="005E2A58" w14:paraId="52540A6F" w14:textId="77777777">
        <w:trPr>
          <w:cantSplit/>
          <w:trHeight w:hRule="exact" w:val="1631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4965E7" w14:textId="4652A97E" w:rsidR="005E2A58" w:rsidRDefault="00D406C4">
            <w:pPr>
              <w:tabs>
                <w:tab w:val="left" w:pos="567"/>
              </w:tabs>
            </w:pPr>
            <w:sdt>
              <w:sdtPr>
                <w:id w:val="-1093939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47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477F">
              <w:t xml:space="preserve"> </w:t>
            </w:r>
            <w:r w:rsidR="007D0AE7">
              <w:t>Nei</w:t>
            </w:r>
          </w:p>
          <w:p w14:paraId="56D74A06" w14:textId="77777777" w:rsidR="005E2A58" w:rsidRDefault="005E2A58">
            <w:pPr>
              <w:tabs>
                <w:tab w:val="left" w:pos="567"/>
              </w:tabs>
            </w:pPr>
          </w:p>
          <w:p w14:paraId="1C3FB2CE" w14:textId="31D0665A" w:rsidR="005E2A58" w:rsidRDefault="00D406C4">
            <w:pPr>
              <w:tabs>
                <w:tab w:val="left" w:pos="567"/>
              </w:tabs>
            </w:pPr>
            <w:sdt>
              <w:sdtPr>
                <w:id w:val="-11329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477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477F">
              <w:t xml:space="preserve"> </w:t>
            </w:r>
            <w:r w:rsidR="007D0AE7">
              <w:t>Ja</w:t>
            </w:r>
          </w:p>
          <w:p w14:paraId="52BB4E85" w14:textId="77777777" w:rsidR="005E2A58" w:rsidRDefault="007D0AE7">
            <w:pPr>
              <w:tabs>
                <w:tab w:val="left" w:pos="567"/>
              </w:tabs>
            </w:pPr>
            <w:r>
              <w:t>Hvis ja, utdyp svaret:</w:t>
            </w:r>
          </w:p>
          <w:p w14:paraId="76C01B4E" w14:textId="77777777" w:rsidR="005E2A58" w:rsidRDefault="005E2A58">
            <w:pPr>
              <w:tabs>
                <w:tab w:val="left" w:pos="567"/>
              </w:tabs>
            </w:pPr>
          </w:p>
          <w:p w14:paraId="42E47B1E" w14:textId="77777777" w:rsidR="005E2A58" w:rsidRDefault="005E2A58">
            <w:pPr>
              <w:tabs>
                <w:tab w:val="left" w:pos="567"/>
              </w:tabs>
            </w:pPr>
          </w:p>
        </w:tc>
      </w:tr>
      <w:tr w:rsidR="005E2A58" w14:paraId="7C6F0D54" w14:textId="77777777">
        <w:trPr>
          <w:cantSplit/>
          <w:trHeight w:hRule="exact" w:val="886"/>
        </w:trPr>
        <w:tc>
          <w:tcPr>
            <w:tcW w:w="107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212AAC" w14:textId="77777777" w:rsidR="005E2A58" w:rsidRDefault="005E2A58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</w:pPr>
          </w:p>
        </w:tc>
      </w:tr>
    </w:tbl>
    <w:p w14:paraId="4B5F51AA" w14:textId="77777777" w:rsidR="005E2A58" w:rsidRDefault="005E2A58"/>
    <w:p w14:paraId="22CCD43B" w14:textId="77777777" w:rsidR="005E2A58" w:rsidRDefault="005E2A58"/>
    <w:p w14:paraId="26F69D5F" w14:textId="77777777" w:rsidR="005E2A58" w:rsidRDefault="007D0AE7">
      <w:pPr>
        <w:rPr>
          <w:b/>
          <w:sz w:val="22"/>
          <w:szCs w:val="22"/>
        </w:rPr>
      </w:pPr>
      <w:r>
        <w:rPr>
          <w:b/>
          <w:sz w:val="22"/>
          <w:szCs w:val="22"/>
        </w:rPr>
        <w:t>9. Språk i avhandlingen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73"/>
      </w:tblGrid>
      <w:tr w:rsidR="005E2A58" w14:paraId="03B62AD0" w14:textId="77777777">
        <w:trPr>
          <w:cantSplit/>
          <w:trHeight w:val="861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00195B" w14:textId="4B00BDD2" w:rsidR="005E2A58" w:rsidRDefault="007D0AE7">
            <w:r>
              <w:t xml:space="preserve">Angi språk. </w:t>
            </w:r>
          </w:p>
          <w:p w14:paraId="44D99BB7" w14:textId="37F0CF6A" w:rsidR="005E2A58" w:rsidRDefault="007D0AE7">
            <w:pPr>
              <w:rPr>
                <w:i/>
                <w:iCs/>
              </w:rPr>
            </w:pPr>
            <w:r>
              <w:rPr>
                <w:i/>
                <w:iCs/>
              </w:rPr>
              <w:t>Dersom du ønsker å bruke et</w:t>
            </w:r>
            <w:r w:rsidR="00716FF5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annet språk enn engelsk eller norsk skal fakultetet godkjenne dette</w:t>
            </w:r>
          </w:p>
          <w:p w14:paraId="6B378548" w14:textId="77777777" w:rsidR="005E2A58" w:rsidRDefault="005E2A58"/>
          <w:p w14:paraId="4C011823" w14:textId="77777777" w:rsidR="005E2A58" w:rsidRDefault="005E2A58"/>
          <w:p w14:paraId="6107CFA7" w14:textId="77777777" w:rsidR="005E2A58" w:rsidRDefault="005E2A58"/>
        </w:tc>
      </w:tr>
    </w:tbl>
    <w:p w14:paraId="7E952BAD" w14:textId="77777777" w:rsidR="005E2A58" w:rsidRDefault="005E2A58"/>
    <w:p w14:paraId="3BB97BF1" w14:textId="77777777" w:rsidR="005E2A58" w:rsidRDefault="005E2A58">
      <w:pPr>
        <w:rPr>
          <w:b/>
        </w:rPr>
      </w:pPr>
    </w:p>
    <w:p w14:paraId="55D49C33" w14:textId="36970211" w:rsidR="005E2A58" w:rsidRDefault="007D0AE7">
      <w:r>
        <w:rPr>
          <w:b/>
          <w:sz w:val="22"/>
          <w:szCs w:val="22"/>
        </w:rPr>
        <w:t xml:space="preserve">10. Hovedveileder og </w:t>
      </w:r>
      <w:r w:rsidR="00DC08FB">
        <w:rPr>
          <w:b/>
          <w:sz w:val="22"/>
          <w:szCs w:val="22"/>
        </w:rPr>
        <w:t>medveileder(e)</w:t>
      </w:r>
    </w:p>
    <w:tbl>
      <w:tblPr>
        <w:tblW w:w="11040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26"/>
        <w:gridCol w:w="2760"/>
        <w:gridCol w:w="1812"/>
        <w:gridCol w:w="2401"/>
        <w:gridCol w:w="3341"/>
      </w:tblGrid>
      <w:tr w:rsidR="005E2A58" w14:paraId="05B8CB26" w14:textId="77777777" w:rsidTr="00A1189C">
        <w:trPr>
          <w:trHeight w:val="196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792D96" w14:textId="77777777" w:rsidR="005E2A58" w:rsidRPr="0017326C" w:rsidRDefault="007D0AE7">
            <w:pPr>
              <w:rPr>
                <w:b/>
                <w:bCs/>
              </w:rPr>
            </w:pPr>
            <w:r w:rsidRPr="0017326C">
              <w:rPr>
                <w:b/>
                <w:bCs/>
              </w:rPr>
              <w:t xml:space="preserve">Type 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D6C443" w14:textId="77777777" w:rsidR="005E2A58" w:rsidRPr="0017326C" w:rsidRDefault="007D0AE7">
            <w:pPr>
              <w:rPr>
                <w:b/>
                <w:bCs/>
              </w:rPr>
            </w:pPr>
            <w:r w:rsidRPr="0017326C">
              <w:rPr>
                <w:b/>
                <w:bCs/>
              </w:rPr>
              <w:t>Navn</w:t>
            </w:r>
          </w:p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EFF828" w14:textId="7D1235F9" w:rsidR="005E2A58" w:rsidRPr="0017326C" w:rsidRDefault="007D0AE7">
            <w:pPr>
              <w:rPr>
                <w:b/>
                <w:bCs/>
              </w:rPr>
            </w:pPr>
            <w:r w:rsidRPr="0017326C">
              <w:rPr>
                <w:b/>
                <w:bCs/>
              </w:rPr>
              <w:t>Stillin</w:t>
            </w:r>
            <w:r w:rsidR="001B21FE" w:rsidRPr="0017326C">
              <w:rPr>
                <w:b/>
                <w:bCs/>
              </w:rPr>
              <w:t>gstittel</w:t>
            </w:r>
            <w:r w:rsidR="00A1189C">
              <w:rPr>
                <w:rStyle w:val="Fotnotereferanse"/>
                <w:b/>
                <w:bCs/>
              </w:rPr>
              <w:footnoteReference w:id="3"/>
            </w:r>
          </w:p>
        </w:tc>
        <w:tc>
          <w:tcPr>
            <w:tcW w:w="2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B67302" w14:textId="0BE0EBC3" w:rsidR="005E2A58" w:rsidRPr="0017326C" w:rsidRDefault="007D0AE7">
            <w:pPr>
              <w:rPr>
                <w:b/>
                <w:bCs/>
              </w:rPr>
            </w:pPr>
            <w:r w:rsidRPr="0017326C">
              <w:rPr>
                <w:b/>
                <w:bCs/>
              </w:rPr>
              <w:t>E-postadresse</w:t>
            </w:r>
          </w:p>
        </w:tc>
        <w:tc>
          <w:tcPr>
            <w:tcW w:w="3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95CBD0" w14:textId="4EC14732" w:rsidR="005E2A58" w:rsidRPr="0017326C" w:rsidRDefault="007D0AE7">
            <w:pPr>
              <w:rPr>
                <w:b/>
                <w:bCs/>
              </w:rPr>
            </w:pPr>
            <w:r w:rsidRPr="0017326C">
              <w:rPr>
                <w:b/>
                <w:bCs/>
              </w:rPr>
              <w:t>Institutt/Arbeidssted</w:t>
            </w:r>
            <w:r w:rsidRPr="0017326C">
              <w:rPr>
                <w:rStyle w:val="Fotnotereferanse"/>
                <w:b/>
                <w:bCs/>
              </w:rPr>
              <w:footnoteReference w:id="4"/>
            </w:r>
          </w:p>
        </w:tc>
      </w:tr>
      <w:tr w:rsidR="005E2A58" w14:paraId="6CB6DE02" w14:textId="77777777" w:rsidTr="00A1189C">
        <w:trPr>
          <w:trHeight w:val="802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562974" w14:textId="77777777" w:rsidR="005E2A58" w:rsidRDefault="007D0AE7">
            <w:r>
              <w:t>Hovedveil.</w:t>
            </w:r>
          </w:p>
          <w:p w14:paraId="0D8106E8" w14:textId="77777777" w:rsidR="005E2A58" w:rsidRDefault="005E2A58"/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F2BBDD" w14:textId="77777777" w:rsidR="005E2A58" w:rsidRDefault="005E2A58"/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01DCEFF" w14:textId="77777777" w:rsidR="005E2A58" w:rsidRDefault="005E2A58"/>
        </w:tc>
        <w:tc>
          <w:tcPr>
            <w:tcW w:w="2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9AF1F0" w14:textId="77777777" w:rsidR="005E2A58" w:rsidRDefault="005E2A58"/>
        </w:tc>
        <w:tc>
          <w:tcPr>
            <w:tcW w:w="3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D407435" w14:textId="77777777" w:rsidR="005E2A58" w:rsidRDefault="005E2A58"/>
        </w:tc>
      </w:tr>
      <w:tr w:rsidR="005E2A58" w14:paraId="32326D1D" w14:textId="77777777" w:rsidTr="00A1189C">
        <w:trPr>
          <w:trHeight w:val="1083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6FDAE1" w14:textId="0BF2A63E" w:rsidR="005E2A58" w:rsidRDefault="007D0AE7">
            <w:r>
              <w:t>Medveil.</w:t>
            </w:r>
          </w:p>
        </w:tc>
        <w:tc>
          <w:tcPr>
            <w:tcW w:w="2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2CAFCB" w14:textId="77777777" w:rsidR="005E2A58" w:rsidRDefault="005E2A58"/>
        </w:tc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60F895" w14:textId="77777777" w:rsidR="005E2A58" w:rsidRDefault="005E2A58"/>
        </w:tc>
        <w:tc>
          <w:tcPr>
            <w:tcW w:w="2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2D2CF2" w14:textId="77777777" w:rsidR="005E2A58" w:rsidRDefault="005E2A58"/>
        </w:tc>
        <w:tc>
          <w:tcPr>
            <w:tcW w:w="3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21F7F7" w14:textId="77777777" w:rsidR="005E2A58" w:rsidRDefault="005E2A58"/>
        </w:tc>
      </w:tr>
    </w:tbl>
    <w:p w14:paraId="5390B5B8" w14:textId="77777777" w:rsidR="005E2A58" w:rsidRDefault="005E2A58"/>
    <w:p w14:paraId="7198474E" w14:textId="77777777" w:rsidR="005E2A58" w:rsidRDefault="005E2A58">
      <w:pPr>
        <w:rPr>
          <w:b/>
        </w:rPr>
      </w:pPr>
    </w:p>
    <w:p w14:paraId="79F47803" w14:textId="77777777" w:rsidR="005E2A58" w:rsidRDefault="005E2A58">
      <w:pPr>
        <w:pageBreakBefore/>
        <w:suppressAutoHyphens w:val="0"/>
      </w:pPr>
    </w:p>
    <w:p w14:paraId="32AD14E2" w14:textId="77777777" w:rsidR="005E2A58" w:rsidRDefault="005E2A58">
      <w:pPr>
        <w:rPr>
          <w:b/>
          <w:sz w:val="22"/>
          <w:szCs w:val="22"/>
        </w:rPr>
      </w:pPr>
    </w:p>
    <w:p w14:paraId="3506FD71" w14:textId="77777777" w:rsidR="005E2A58" w:rsidRDefault="007D0AE7">
      <w:r>
        <w:rPr>
          <w:b/>
          <w:sz w:val="22"/>
          <w:szCs w:val="22"/>
        </w:rPr>
        <w:t>11. Plan for opplæringsdelen</w:t>
      </w:r>
    </w:p>
    <w:tbl>
      <w:tblPr>
        <w:tblW w:w="10774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85"/>
        <w:gridCol w:w="4819"/>
        <w:gridCol w:w="1343"/>
        <w:gridCol w:w="992"/>
        <w:gridCol w:w="926"/>
        <w:gridCol w:w="709"/>
      </w:tblGrid>
      <w:tr w:rsidR="005E2A58" w14:paraId="3261F84A" w14:textId="77777777">
        <w:trPr>
          <w:cantSplit/>
          <w:trHeight w:val="91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8359BA2" w14:textId="77777777" w:rsidR="005E2A58" w:rsidRDefault="005E2A58">
            <w:pPr>
              <w:jc w:val="center"/>
            </w:pPr>
          </w:p>
          <w:p w14:paraId="6BA08FE8" w14:textId="64056CFD" w:rsidR="005E2A58" w:rsidRDefault="007D0AE7">
            <w:pPr>
              <w:jc w:val="center"/>
            </w:pPr>
            <w:r>
              <w:t>Emne/emne</w:t>
            </w:r>
            <w:r w:rsidR="00AB4CB2">
              <w:t>kode</w:t>
            </w: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BDB35E" w14:textId="77777777" w:rsidR="005E2A58" w:rsidRDefault="005E2A58">
            <w:pPr>
              <w:jc w:val="center"/>
            </w:pPr>
          </w:p>
          <w:p w14:paraId="4D96C8D5" w14:textId="77777777" w:rsidR="005E2A58" w:rsidRDefault="007D0AE7">
            <w:pPr>
              <w:jc w:val="center"/>
            </w:pPr>
            <w:r>
              <w:t>Emnetittel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A36940" w14:textId="77777777" w:rsidR="005E2A58" w:rsidRDefault="005E2A58">
            <w:pPr>
              <w:jc w:val="center"/>
              <w:rPr>
                <w:sz w:val="16"/>
              </w:rPr>
            </w:pPr>
          </w:p>
          <w:p w14:paraId="140975DF" w14:textId="77777777" w:rsidR="005E2A58" w:rsidRDefault="007D0AE7">
            <w:pPr>
              <w:jc w:val="center"/>
              <w:rPr>
                <w:sz w:val="16"/>
              </w:rPr>
            </w:pPr>
            <w:r>
              <w:rPr>
                <w:sz w:val="16"/>
              </w:rPr>
              <w:t>Eksamens-</w:t>
            </w:r>
          </w:p>
          <w:p w14:paraId="49FBB9A3" w14:textId="77777777" w:rsidR="005E2A58" w:rsidRDefault="007D0AE7">
            <w:pPr>
              <w:jc w:val="center"/>
              <w:rPr>
                <w:sz w:val="16"/>
              </w:rPr>
            </w:pPr>
            <w:r>
              <w:rPr>
                <w:sz w:val="16"/>
              </w:rPr>
              <w:t>periode og år</w:t>
            </w:r>
          </w:p>
          <w:p w14:paraId="590D82F2" w14:textId="77777777" w:rsidR="005E2A58" w:rsidRDefault="005E2A58">
            <w:pPr>
              <w:jc w:val="center"/>
              <w:rPr>
                <w:sz w:val="16"/>
              </w:rPr>
            </w:pPr>
          </w:p>
          <w:p w14:paraId="76656ADB" w14:textId="77777777" w:rsidR="005E2A58" w:rsidRDefault="007D0AE7">
            <w:pPr>
              <w:jc w:val="center"/>
              <w:rPr>
                <w:sz w:val="16"/>
              </w:rPr>
            </w:pPr>
            <w:r>
              <w:rPr>
                <w:sz w:val="16"/>
              </w:rPr>
              <w:t>1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C157CF" w14:textId="77777777" w:rsidR="005E2A58" w:rsidRDefault="005E2A58">
            <w:pPr>
              <w:jc w:val="center"/>
              <w:rPr>
                <w:sz w:val="16"/>
              </w:rPr>
            </w:pPr>
          </w:p>
          <w:p w14:paraId="33526A9B" w14:textId="77777777" w:rsidR="005E2A58" w:rsidRDefault="007D0AE7">
            <w:pPr>
              <w:jc w:val="center"/>
              <w:rPr>
                <w:sz w:val="16"/>
              </w:rPr>
            </w:pPr>
            <w:r>
              <w:rPr>
                <w:sz w:val="16"/>
              </w:rPr>
              <w:t xml:space="preserve">Emne-type </w:t>
            </w:r>
          </w:p>
          <w:p w14:paraId="7BD07DF1" w14:textId="77777777" w:rsidR="005E2A58" w:rsidRDefault="005E2A58">
            <w:pPr>
              <w:jc w:val="center"/>
              <w:rPr>
                <w:sz w:val="16"/>
              </w:rPr>
            </w:pPr>
          </w:p>
          <w:p w14:paraId="087C8B41" w14:textId="77777777" w:rsidR="005E2A58" w:rsidRDefault="005E2A58">
            <w:pPr>
              <w:jc w:val="center"/>
              <w:rPr>
                <w:sz w:val="16"/>
              </w:rPr>
            </w:pPr>
          </w:p>
          <w:p w14:paraId="2CF6E41A" w14:textId="77777777" w:rsidR="005E2A58" w:rsidRDefault="007D0AE7">
            <w:pPr>
              <w:jc w:val="center"/>
              <w:rPr>
                <w:sz w:val="16"/>
              </w:rPr>
            </w:pPr>
            <w:r>
              <w:rPr>
                <w:sz w:val="16"/>
              </w:rPr>
              <w:t>2)</w:t>
            </w:r>
          </w:p>
          <w:p w14:paraId="169988B9" w14:textId="77777777" w:rsidR="005E2A58" w:rsidRDefault="005E2A58">
            <w:pPr>
              <w:jc w:val="center"/>
              <w:rPr>
                <w:sz w:val="16"/>
              </w:rPr>
            </w:pPr>
          </w:p>
          <w:p w14:paraId="1B1EDB6E" w14:textId="77777777" w:rsidR="005E2A58" w:rsidRDefault="005E2A58">
            <w:pPr>
              <w:jc w:val="center"/>
              <w:rPr>
                <w:sz w:val="16"/>
              </w:rPr>
            </w:pP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D4C39C" w14:textId="77777777" w:rsidR="005E2A58" w:rsidRDefault="005E2A58">
            <w:pPr>
              <w:jc w:val="center"/>
              <w:rPr>
                <w:sz w:val="16"/>
              </w:rPr>
            </w:pPr>
          </w:p>
          <w:p w14:paraId="4260F770" w14:textId="77777777" w:rsidR="005E2A58" w:rsidRDefault="007D0AE7">
            <w:pPr>
              <w:jc w:val="center"/>
              <w:rPr>
                <w:sz w:val="16"/>
              </w:rPr>
            </w:pPr>
            <w:r>
              <w:rPr>
                <w:sz w:val="16"/>
              </w:rPr>
              <w:t>Studie-poeng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014D45" w14:textId="77777777" w:rsidR="005E2A58" w:rsidRDefault="005E2A58">
            <w:pPr>
              <w:jc w:val="center"/>
              <w:rPr>
                <w:sz w:val="16"/>
              </w:rPr>
            </w:pPr>
          </w:p>
          <w:p w14:paraId="55FE11C7" w14:textId="6CE0CB6D" w:rsidR="005E2A58" w:rsidRDefault="00AB4CB2">
            <w:pPr>
              <w:jc w:val="center"/>
              <w:rPr>
                <w:sz w:val="16"/>
              </w:rPr>
            </w:pPr>
            <w:r>
              <w:rPr>
                <w:sz w:val="16"/>
              </w:rPr>
              <w:t>K</w:t>
            </w:r>
            <w:r w:rsidR="007D0AE7">
              <w:rPr>
                <w:sz w:val="16"/>
              </w:rPr>
              <w:t xml:space="preserve">arakter </w:t>
            </w:r>
          </w:p>
          <w:p w14:paraId="0EFCE499" w14:textId="77777777" w:rsidR="005E2A58" w:rsidRDefault="005E2A58">
            <w:pPr>
              <w:jc w:val="center"/>
              <w:rPr>
                <w:sz w:val="16"/>
              </w:rPr>
            </w:pPr>
          </w:p>
          <w:p w14:paraId="16DA8B3D" w14:textId="77777777" w:rsidR="005E2A58" w:rsidRDefault="005E2A58">
            <w:pPr>
              <w:jc w:val="center"/>
              <w:rPr>
                <w:sz w:val="16"/>
              </w:rPr>
            </w:pPr>
          </w:p>
          <w:p w14:paraId="591C6BD7" w14:textId="77777777" w:rsidR="005E2A58" w:rsidRDefault="007D0AE7">
            <w:pPr>
              <w:jc w:val="center"/>
              <w:rPr>
                <w:sz w:val="16"/>
              </w:rPr>
            </w:pPr>
            <w:r>
              <w:rPr>
                <w:sz w:val="16"/>
              </w:rPr>
              <w:t>3)</w:t>
            </w:r>
          </w:p>
        </w:tc>
      </w:tr>
      <w:tr w:rsidR="005E2A58" w14:paraId="32F788F6" w14:textId="77777777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7EF8E9" w14:textId="7224D03B" w:rsidR="005E2A58" w:rsidRDefault="007D0AE7">
            <w:r>
              <w:t>IFEL8000</w:t>
            </w: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91FEE2A" w14:textId="59883411" w:rsidR="005E2A58" w:rsidRDefault="007D0AE7">
            <w:r>
              <w:t xml:space="preserve">Forskningsmetodikk, vitenskapsteori og etikk (obligatorisk </w:t>
            </w:r>
            <w:r w:rsidR="00900C64">
              <w:t>emne</w:t>
            </w:r>
            <w:r>
              <w:t>)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900B447" w14:textId="77777777" w:rsidR="005E2A58" w:rsidRDefault="005E2A58">
            <w:pPr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B10B44C" w14:textId="77777777" w:rsidR="005E2A58" w:rsidRDefault="007D0AE7">
            <w:r>
              <w:t>OBL</w:t>
            </w: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E1C3C4" w14:textId="77777777" w:rsidR="005E2A58" w:rsidRDefault="007D0AE7">
            <w:pPr>
              <w:jc w:val="center"/>
            </w:pPr>
            <w: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200F4B" w14:textId="77777777" w:rsidR="005E2A58" w:rsidRDefault="005E2A58">
            <w:pPr>
              <w:jc w:val="center"/>
            </w:pPr>
          </w:p>
        </w:tc>
      </w:tr>
      <w:tr w:rsidR="005E2A58" w14:paraId="16F0295E" w14:textId="77777777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4E219A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6C01CA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F8D6AFD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F4E4620" w14:textId="77777777" w:rsidR="005E2A58" w:rsidRDefault="005E2A58"/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E507C7" w14:textId="77777777" w:rsidR="005E2A58" w:rsidRDefault="005E2A58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5682213" w14:textId="77777777" w:rsidR="005E2A58" w:rsidRDefault="005E2A58"/>
        </w:tc>
      </w:tr>
      <w:tr w:rsidR="005E2A58" w14:paraId="1DF3E39F" w14:textId="77777777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66FB54C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8AD649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74B98C5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3086C6" w14:textId="77777777" w:rsidR="005E2A58" w:rsidRDefault="005E2A58"/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2AF1F2A" w14:textId="77777777" w:rsidR="005E2A58" w:rsidRDefault="005E2A58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4B61CE" w14:textId="77777777" w:rsidR="005E2A58" w:rsidRDefault="005E2A58"/>
        </w:tc>
      </w:tr>
      <w:tr w:rsidR="005E2A58" w14:paraId="7CF4656D" w14:textId="77777777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6FFEB0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8A7B0E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9FAF1E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0DBC02" w14:textId="77777777" w:rsidR="005E2A58" w:rsidRDefault="005E2A58"/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F275B8" w14:textId="77777777" w:rsidR="005E2A58" w:rsidRDefault="005E2A58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9AC7EB" w14:textId="77777777" w:rsidR="005E2A58" w:rsidRDefault="005E2A58"/>
        </w:tc>
      </w:tr>
      <w:tr w:rsidR="005E2A58" w14:paraId="26DA5812" w14:textId="77777777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E3F0EC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19E5DFC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38854A1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23744A" w14:textId="77777777" w:rsidR="005E2A58" w:rsidRDefault="005E2A58"/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30FF85" w14:textId="77777777" w:rsidR="005E2A58" w:rsidRDefault="005E2A58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C7537B" w14:textId="77777777" w:rsidR="005E2A58" w:rsidRDefault="005E2A58"/>
        </w:tc>
      </w:tr>
      <w:tr w:rsidR="005E2A58" w14:paraId="651B4077" w14:textId="77777777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7181D5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8E934F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B609C0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4A0F299" w14:textId="77777777" w:rsidR="005E2A58" w:rsidRDefault="005E2A58"/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87CE59" w14:textId="77777777" w:rsidR="005E2A58" w:rsidRDefault="005E2A58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03DBFD" w14:textId="77777777" w:rsidR="005E2A58" w:rsidRDefault="005E2A58"/>
        </w:tc>
      </w:tr>
      <w:tr w:rsidR="005E2A58" w14:paraId="28C665EC" w14:textId="77777777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18500FA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683584D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7DF67E0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0A0D76B" w14:textId="77777777" w:rsidR="005E2A58" w:rsidRDefault="005E2A58"/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74CB96" w14:textId="77777777" w:rsidR="005E2A58" w:rsidRDefault="005E2A58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CB2F74E" w14:textId="77777777" w:rsidR="005E2A58" w:rsidRDefault="005E2A58"/>
        </w:tc>
      </w:tr>
      <w:tr w:rsidR="005E2A58" w14:paraId="521B3CB2" w14:textId="77777777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40C881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658D86C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973A616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B787C2" w14:textId="77777777" w:rsidR="005E2A58" w:rsidRDefault="005E2A58"/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E021A7" w14:textId="77777777" w:rsidR="005E2A58" w:rsidRDefault="005E2A58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77C708" w14:textId="77777777" w:rsidR="005E2A58" w:rsidRDefault="005E2A58"/>
        </w:tc>
      </w:tr>
    </w:tbl>
    <w:p w14:paraId="79F45ABE" w14:textId="77777777" w:rsidR="005E2A58" w:rsidRDefault="005E2A58"/>
    <w:tbl>
      <w:tblPr>
        <w:tblW w:w="10774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804"/>
        <w:gridCol w:w="1343"/>
        <w:gridCol w:w="992"/>
        <w:gridCol w:w="992"/>
        <w:gridCol w:w="643"/>
      </w:tblGrid>
      <w:tr w:rsidR="005E2A58" w14:paraId="6D131121" w14:textId="77777777">
        <w:trPr>
          <w:cantSplit/>
          <w:trHeight w:val="214"/>
        </w:trPr>
        <w:tc>
          <w:tcPr>
            <w:tcW w:w="1077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E4A2250" w14:textId="49713D7A" w:rsidR="005E2A58" w:rsidRDefault="007D0AE7">
            <w:pPr>
              <w:rPr>
                <w:b/>
              </w:rPr>
            </w:pPr>
            <w:r>
              <w:rPr>
                <w:b/>
              </w:rPr>
              <w:t>Individuelt lesepensum (du må legge</w:t>
            </w:r>
            <w:r w:rsidR="00143543">
              <w:rPr>
                <w:b/>
              </w:rPr>
              <w:t xml:space="preserve"> </w:t>
            </w:r>
            <w:hyperlink r:id="rId12" w:history="1">
              <w:r w:rsidRPr="00FD2E68">
                <w:rPr>
                  <w:rStyle w:val="Hyperkobling"/>
                  <w:b/>
                </w:rPr>
                <w:t>eget</w:t>
              </w:r>
              <w:r w:rsidR="00143543" w:rsidRPr="00FD2E68">
                <w:rPr>
                  <w:rStyle w:val="Hyperkobling"/>
                  <w:b/>
                </w:rPr>
                <w:t xml:space="preserve"> </w:t>
              </w:r>
              <w:r w:rsidRPr="00FD2E68">
                <w:rPr>
                  <w:rStyle w:val="Hyperkobling"/>
                  <w:b/>
                </w:rPr>
                <w:t>skjema</w:t>
              </w:r>
            </w:hyperlink>
            <w:r>
              <w:rPr>
                <w:b/>
              </w:rPr>
              <w:t xml:space="preserve"> for hvert emne)</w:t>
            </w:r>
          </w:p>
        </w:tc>
      </w:tr>
      <w:tr w:rsidR="005E2A58" w14:paraId="75E1BFD5" w14:textId="77777777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F85166D" w14:textId="77777777" w:rsidR="005E2A58" w:rsidRDefault="007D0AE7">
            <w:pPr>
              <w:pStyle w:val="Topptekst"/>
              <w:tabs>
                <w:tab w:val="clear" w:pos="4536"/>
                <w:tab w:val="clear" w:pos="9072"/>
              </w:tabs>
            </w:pPr>
            <w:r>
              <w:t xml:space="preserve">Norsk: </w:t>
            </w:r>
          </w:p>
        </w:tc>
        <w:tc>
          <w:tcPr>
            <w:tcW w:w="13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FBA1BC0" w14:textId="77777777" w:rsidR="005E2A58" w:rsidRDefault="005E2A58"/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C791E2" w14:textId="77777777" w:rsidR="005E2A58" w:rsidRDefault="005E2A58"/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344BC5" w14:textId="77777777" w:rsidR="005E2A58" w:rsidRDefault="005E2A58"/>
        </w:tc>
        <w:tc>
          <w:tcPr>
            <w:tcW w:w="6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4B6EAC" w14:textId="77777777" w:rsidR="005E2A58" w:rsidRDefault="005E2A58"/>
        </w:tc>
      </w:tr>
      <w:tr w:rsidR="005E2A58" w14:paraId="300A9470" w14:textId="77777777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08946A3" w14:textId="77777777" w:rsidR="005E2A58" w:rsidRDefault="007D0AE7">
            <w:r>
              <w:t>Engelsk:</w:t>
            </w:r>
          </w:p>
        </w:tc>
        <w:tc>
          <w:tcPr>
            <w:tcW w:w="13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D67C995" w14:textId="77777777" w:rsidR="005E2A58" w:rsidRDefault="005E2A58"/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AD4865" w14:textId="77777777" w:rsidR="005E2A58" w:rsidRDefault="005E2A58"/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BF40C8" w14:textId="77777777" w:rsidR="005E2A58" w:rsidRDefault="005E2A58"/>
        </w:tc>
        <w:tc>
          <w:tcPr>
            <w:tcW w:w="6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24F653" w14:textId="77777777" w:rsidR="005E2A58" w:rsidRDefault="005E2A58"/>
        </w:tc>
      </w:tr>
      <w:tr w:rsidR="005E2A58" w14:paraId="3829E7BD" w14:textId="77777777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ED4EB4" w14:textId="77777777" w:rsidR="005E2A58" w:rsidRDefault="007D0AE7">
            <w:r>
              <w:t xml:space="preserve">Norsk: </w:t>
            </w:r>
          </w:p>
        </w:tc>
        <w:tc>
          <w:tcPr>
            <w:tcW w:w="13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AF103D7" w14:textId="77777777" w:rsidR="005E2A58" w:rsidRDefault="005E2A58"/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2D2EA4" w14:textId="77777777" w:rsidR="005E2A58" w:rsidRDefault="005E2A58"/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F6313C2" w14:textId="77777777" w:rsidR="005E2A58" w:rsidRDefault="005E2A58"/>
        </w:tc>
        <w:tc>
          <w:tcPr>
            <w:tcW w:w="6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6F9CC93" w14:textId="77777777" w:rsidR="005E2A58" w:rsidRDefault="005E2A58"/>
        </w:tc>
      </w:tr>
      <w:tr w:rsidR="005E2A58" w14:paraId="30E820DD" w14:textId="77777777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AC0A50" w14:textId="77777777" w:rsidR="005E2A58" w:rsidRDefault="007D0AE7">
            <w:r>
              <w:t>Engelsk:</w:t>
            </w:r>
          </w:p>
        </w:tc>
        <w:tc>
          <w:tcPr>
            <w:tcW w:w="13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1471EE" w14:textId="77777777" w:rsidR="005E2A58" w:rsidRDefault="005E2A58"/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C63B39E" w14:textId="77777777" w:rsidR="005E2A58" w:rsidRDefault="005E2A58"/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7EE8D7E" w14:textId="77777777" w:rsidR="005E2A58" w:rsidRDefault="005E2A58"/>
        </w:tc>
        <w:tc>
          <w:tcPr>
            <w:tcW w:w="6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5B6CD20" w14:textId="77777777" w:rsidR="005E2A58" w:rsidRDefault="005E2A58"/>
        </w:tc>
      </w:tr>
      <w:tr w:rsidR="005E2A58" w14:paraId="15A9B6F6" w14:textId="77777777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4188C3" w14:textId="77777777" w:rsidR="005E2A58" w:rsidRDefault="007D0AE7">
            <w:r>
              <w:t xml:space="preserve">Norsk: </w:t>
            </w:r>
          </w:p>
        </w:tc>
        <w:tc>
          <w:tcPr>
            <w:tcW w:w="13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288FCE" w14:textId="77777777" w:rsidR="005E2A58" w:rsidRDefault="005E2A58"/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21D26A" w14:textId="77777777" w:rsidR="005E2A58" w:rsidRDefault="005E2A58"/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891FAA8" w14:textId="77777777" w:rsidR="005E2A58" w:rsidRDefault="005E2A58"/>
        </w:tc>
        <w:tc>
          <w:tcPr>
            <w:tcW w:w="6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349EA2F" w14:textId="77777777" w:rsidR="005E2A58" w:rsidRDefault="005E2A58"/>
        </w:tc>
      </w:tr>
      <w:tr w:rsidR="005E2A58" w14:paraId="10BA523F" w14:textId="77777777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DCC373" w14:textId="77777777" w:rsidR="005E2A58" w:rsidRDefault="007D0AE7">
            <w:r>
              <w:t>Engelsk:</w:t>
            </w:r>
          </w:p>
        </w:tc>
        <w:tc>
          <w:tcPr>
            <w:tcW w:w="13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242E293" w14:textId="77777777" w:rsidR="005E2A58" w:rsidRDefault="005E2A58"/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AFB0C67" w14:textId="77777777" w:rsidR="005E2A58" w:rsidRDefault="005E2A58"/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C178D94" w14:textId="77777777" w:rsidR="005E2A58" w:rsidRDefault="005E2A58"/>
        </w:tc>
        <w:tc>
          <w:tcPr>
            <w:tcW w:w="6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E9F4F85" w14:textId="77777777" w:rsidR="005E2A58" w:rsidRDefault="005E2A58"/>
        </w:tc>
      </w:tr>
    </w:tbl>
    <w:p w14:paraId="56F205D0" w14:textId="77777777" w:rsidR="005E2A58" w:rsidRDefault="005E2A58"/>
    <w:tbl>
      <w:tblPr>
        <w:tblW w:w="10774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85"/>
        <w:gridCol w:w="4819"/>
        <w:gridCol w:w="1343"/>
        <w:gridCol w:w="992"/>
        <w:gridCol w:w="992"/>
        <w:gridCol w:w="643"/>
      </w:tblGrid>
      <w:tr w:rsidR="005E2A58" w14:paraId="66149AE1" w14:textId="77777777">
        <w:trPr>
          <w:cantSplit/>
          <w:trHeight w:val="214"/>
        </w:trPr>
        <w:tc>
          <w:tcPr>
            <w:tcW w:w="1077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D5EEFB" w14:textId="77777777" w:rsidR="005E2A58" w:rsidRDefault="007D0AE7">
            <w:pPr>
              <w:pStyle w:val="Overskrift2"/>
            </w:pPr>
            <w:r>
              <w:t xml:space="preserve">Eksterne emner </w:t>
            </w:r>
          </w:p>
          <w:p w14:paraId="333DD4AC" w14:textId="63FF49A5" w:rsidR="005E2A58" w:rsidRDefault="007D0AE7">
            <w:pPr>
              <w:pStyle w:val="Overskrift2"/>
            </w:pPr>
            <w:r>
              <w:t xml:space="preserve">(beskrivelse av eksternt emne </w:t>
            </w:r>
            <w:r w:rsidR="00406212">
              <w:t>skal</w:t>
            </w:r>
            <w:r>
              <w:t xml:space="preserve"> legges ved i søknaden – nivå, innhold og eksamensform må være beskrevet)</w:t>
            </w:r>
          </w:p>
        </w:tc>
      </w:tr>
      <w:tr w:rsidR="005E2A58" w14:paraId="6E17AB1A" w14:textId="77777777">
        <w:trPr>
          <w:cantSplit/>
          <w:trHeight w:val="69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F86A61F" w14:textId="77777777" w:rsidR="005E2A58" w:rsidRDefault="007D0AE7">
            <w:pPr>
              <w:pStyle w:val="Overskrift2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tdanningsinstitusjon</w:t>
            </w:r>
          </w:p>
          <w:p w14:paraId="2B9FBAD2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9CECFAD" w14:textId="77777777" w:rsidR="005E2A58" w:rsidRDefault="007D0AE7">
            <w:pPr>
              <w:pStyle w:val="Overskrift2"/>
              <w:rPr>
                <w:b w:val="0"/>
              </w:rPr>
            </w:pPr>
            <w:r>
              <w:rPr>
                <w:b w:val="0"/>
              </w:rPr>
              <w:t>Navn på emne:</w:t>
            </w:r>
          </w:p>
          <w:p w14:paraId="7E01DAF6" w14:textId="77777777" w:rsidR="005E2A58" w:rsidRDefault="005E2A58"/>
          <w:p w14:paraId="283A1BA2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842F0E3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2028E8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BCE0A19" w14:textId="77777777" w:rsidR="005E2A58" w:rsidRDefault="005E2A58"/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A66354D" w14:textId="77777777" w:rsidR="005E2A58" w:rsidRDefault="005E2A58"/>
        </w:tc>
      </w:tr>
      <w:tr w:rsidR="005E2A58" w14:paraId="658045D4" w14:textId="77777777">
        <w:trPr>
          <w:cantSplit/>
          <w:trHeight w:val="69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D0C0660" w14:textId="77777777" w:rsidR="005E2A58" w:rsidRDefault="007D0AE7">
            <w:pPr>
              <w:pStyle w:val="Overskrift2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tdanningsinstitusjon</w:t>
            </w: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5D4326" w14:textId="77777777" w:rsidR="005E2A58" w:rsidRDefault="007D0AE7">
            <w:pPr>
              <w:pStyle w:val="Overskrift2"/>
              <w:rPr>
                <w:b w:val="0"/>
              </w:rPr>
            </w:pPr>
            <w:r>
              <w:rPr>
                <w:b w:val="0"/>
              </w:rPr>
              <w:t>Navn på emne:</w:t>
            </w:r>
          </w:p>
          <w:p w14:paraId="21E60470" w14:textId="77777777" w:rsidR="005E2A58" w:rsidRDefault="005E2A58"/>
          <w:p w14:paraId="10450B71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3D49DDB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EB8B00D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46C63B" w14:textId="77777777" w:rsidR="005E2A58" w:rsidRDefault="005E2A58"/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2F814E" w14:textId="77777777" w:rsidR="005E2A58" w:rsidRDefault="005E2A58"/>
        </w:tc>
      </w:tr>
      <w:tr w:rsidR="005E2A58" w14:paraId="441640FF" w14:textId="77777777">
        <w:trPr>
          <w:cantSplit/>
          <w:trHeight w:val="69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03D493" w14:textId="77777777" w:rsidR="005E2A58" w:rsidRDefault="007D0AE7">
            <w:pPr>
              <w:pStyle w:val="Overskrift2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tdanningsinstitusjon</w:t>
            </w: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EFEB6DB" w14:textId="77777777" w:rsidR="005E2A58" w:rsidRDefault="007D0AE7">
            <w:pPr>
              <w:pStyle w:val="Overskrift2"/>
              <w:rPr>
                <w:b w:val="0"/>
              </w:rPr>
            </w:pPr>
            <w:r>
              <w:rPr>
                <w:b w:val="0"/>
              </w:rPr>
              <w:t>Navn på emne:</w:t>
            </w:r>
          </w:p>
          <w:p w14:paraId="0CB9FD40" w14:textId="77777777" w:rsidR="005E2A58" w:rsidRDefault="005E2A58"/>
          <w:p w14:paraId="5635464F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D7182B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AC710CC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1DC4085" w14:textId="77777777" w:rsidR="005E2A58" w:rsidRDefault="005E2A58"/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9A40310" w14:textId="77777777" w:rsidR="005E2A58" w:rsidRDefault="005E2A58"/>
        </w:tc>
      </w:tr>
    </w:tbl>
    <w:p w14:paraId="24C85BB8" w14:textId="77777777" w:rsidR="005E2A58" w:rsidRDefault="005E2A58"/>
    <w:tbl>
      <w:tblPr>
        <w:tblW w:w="10774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85"/>
        <w:gridCol w:w="4819"/>
        <w:gridCol w:w="1343"/>
        <w:gridCol w:w="992"/>
        <w:gridCol w:w="992"/>
        <w:gridCol w:w="643"/>
      </w:tblGrid>
      <w:tr w:rsidR="005E2A58" w14:paraId="24CDDA44" w14:textId="77777777">
        <w:trPr>
          <w:cantSplit/>
          <w:trHeight w:val="214"/>
        </w:trPr>
        <w:tc>
          <w:tcPr>
            <w:tcW w:w="1077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735698" w14:textId="39404C0C" w:rsidR="005E2A58" w:rsidRDefault="007D0AE7">
            <w:pPr>
              <w:pStyle w:val="Overskrift2"/>
            </w:pPr>
            <w:r>
              <w:t xml:space="preserve">Kvalifiseringsemner (jf. </w:t>
            </w:r>
            <w:r w:rsidR="00E23017">
              <w:t>ph.d.</w:t>
            </w:r>
            <w:r>
              <w:t xml:space="preserve">-forskriften </w:t>
            </w:r>
            <w:hyperlink r:id="rId13" w:history="1">
              <w:r w:rsidRPr="009E1352">
                <w:rPr>
                  <w:rStyle w:val="Hyperkobling"/>
                </w:rPr>
                <w:t xml:space="preserve">§ </w:t>
              </w:r>
              <w:r w:rsidR="00077B5E" w:rsidRPr="009E1352">
                <w:rPr>
                  <w:rStyle w:val="Hyperkobling"/>
                </w:rPr>
                <w:t>6</w:t>
              </w:r>
              <w:r w:rsidRPr="009E1352">
                <w:rPr>
                  <w:rStyle w:val="Hyperkobling"/>
                </w:rPr>
                <w:t>.1</w:t>
              </w:r>
            </w:hyperlink>
            <w:r>
              <w:t xml:space="preserve"> </w:t>
            </w:r>
            <w:r w:rsidR="00AB712A">
              <w:t>under administrative bestemmelser</w:t>
            </w:r>
            <w:r w:rsidR="00650C8F">
              <w:t xml:space="preserve"> for IV</w:t>
            </w:r>
            <w:r>
              <w:t>)</w:t>
            </w:r>
          </w:p>
        </w:tc>
      </w:tr>
      <w:tr w:rsidR="005E2A58" w14:paraId="113DDFA3" w14:textId="77777777" w:rsidTr="00DE69BB">
        <w:trPr>
          <w:cantSplit/>
          <w:trHeight w:val="30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83B1C67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EBD49A6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BF41EB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A509B54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163BFE0" w14:textId="77777777" w:rsidR="005E2A58" w:rsidRDefault="005E2A58"/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C4F6D4" w14:textId="77777777" w:rsidR="005E2A58" w:rsidRDefault="005E2A58"/>
        </w:tc>
      </w:tr>
      <w:tr w:rsidR="005E2A58" w14:paraId="0BAC105D" w14:textId="77777777" w:rsidTr="00DE69BB">
        <w:trPr>
          <w:cantSplit/>
          <w:trHeight w:val="30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DB921AC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24D7278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2D14CD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C83C096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7FF23E" w14:textId="77777777" w:rsidR="005E2A58" w:rsidRDefault="005E2A58"/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87CED66" w14:textId="77777777" w:rsidR="005E2A58" w:rsidRDefault="005E2A58"/>
        </w:tc>
      </w:tr>
      <w:tr w:rsidR="005E2A58" w14:paraId="3A794DDE" w14:textId="77777777" w:rsidTr="00DE69BB">
        <w:trPr>
          <w:cantSplit/>
          <w:trHeight w:val="30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2FC7D00" w14:textId="77777777" w:rsidR="005E2A58" w:rsidRDefault="005E2A58"/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B545234" w14:textId="77777777" w:rsidR="005E2A58" w:rsidRDefault="005E2A58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CE24944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0218E45" w14:textId="77777777" w:rsidR="005E2A58" w:rsidRDefault="005E2A5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5BBB5E" w14:textId="77777777" w:rsidR="005E2A58" w:rsidRDefault="005E2A58"/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2FD7E0" w14:textId="77777777" w:rsidR="005E2A58" w:rsidRDefault="005E2A58"/>
        </w:tc>
      </w:tr>
    </w:tbl>
    <w:p w14:paraId="5AAD1EE7" w14:textId="77777777" w:rsidR="005E2A58" w:rsidRDefault="005E2A58"/>
    <w:tbl>
      <w:tblPr>
        <w:tblW w:w="10774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139"/>
        <w:gridCol w:w="1635"/>
      </w:tblGrid>
      <w:tr w:rsidR="005E2A58" w14:paraId="6E913A31" w14:textId="77777777">
        <w:trPr>
          <w:cantSplit/>
          <w:trHeight w:val="214"/>
        </w:trPr>
        <w:tc>
          <w:tcPr>
            <w:tcW w:w="107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877B47" w14:textId="77777777" w:rsidR="005E2A58" w:rsidRDefault="007D0AE7">
            <w:pPr>
              <w:pStyle w:val="Overskrift2"/>
            </w:pPr>
            <w:r>
              <w:t>Sum:</w:t>
            </w:r>
          </w:p>
        </w:tc>
      </w:tr>
      <w:tr w:rsidR="005E2A58" w14:paraId="010D9CA4" w14:textId="77777777">
        <w:trPr>
          <w:cantSplit/>
          <w:trHeight w:val="300"/>
        </w:trPr>
        <w:tc>
          <w:tcPr>
            <w:tcW w:w="9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725D1D" w14:textId="77777777" w:rsidR="005E2A58" w:rsidRDefault="007D0AE7">
            <w:r>
              <w:rPr>
                <w:b/>
                <w:bCs/>
              </w:rPr>
              <w:t>Totalt antall studiepoeng i opplæringsdelen</w:t>
            </w:r>
            <w:r>
              <w:t>:</w:t>
            </w:r>
          </w:p>
          <w:p w14:paraId="426B105B" w14:textId="1EB7465C" w:rsidR="005E2A58" w:rsidRDefault="007D0AE7">
            <w:r>
              <w:t>(minimum 3</w:t>
            </w:r>
            <w:r w:rsidR="00143543">
              <w:t>4</w:t>
            </w:r>
            <w:r>
              <w:t xml:space="preserve"> </w:t>
            </w:r>
            <w:r w:rsidR="00143543">
              <w:t>studiepoeng</w:t>
            </w:r>
            <w:r>
              <w:t>)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5F3F56" w14:textId="77777777" w:rsidR="005E2A58" w:rsidRDefault="005E2A58"/>
        </w:tc>
      </w:tr>
      <w:tr w:rsidR="005E2A58" w14:paraId="4DCEE50D" w14:textId="77777777">
        <w:trPr>
          <w:cantSplit/>
          <w:trHeight w:val="300"/>
        </w:trPr>
        <w:tc>
          <w:tcPr>
            <w:tcW w:w="9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23EDD41" w14:textId="5EB3C7E6" w:rsidR="005E2A58" w:rsidRDefault="007D0AE7">
            <w:r>
              <w:rPr>
                <w:b/>
                <w:bCs/>
              </w:rPr>
              <w:t xml:space="preserve">Antall studiepoeng </w:t>
            </w:r>
            <w:r w:rsidR="00A315E6">
              <w:rPr>
                <w:b/>
                <w:bCs/>
              </w:rPr>
              <w:t>ph.d.</w:t>
            </w:r>
            <w:r>
              <w:rPr>
                <w:b/>
                <w:bCs/>
              </w:rPr>
              <w:t>-emner i opplæringsdelen:</w:t>
            </w:r>
            <w:r>
              <w:t xml:space="preserve">  </w:t>
            </w:r>
          </w:p>
          <w:p w14:paraId="40BAB765" w14:textId="67F5F494" w:rsidR="005E2A58" w:rsidRDefault="007D0AE7">
            <w:r>
              <w:t>(minimum 20</w:t>
            </w:r>
            <w:r w:rsidR="00A315E6">
              <w:t xml:space="preserve"> studiepoeng</w:t>
            </w:r>
            <w:r>
              <w:t xml:space="preserve"> av totalt antall)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61A662E" w14:textId="77777777" w:rsidR="005E2A58" w:rsidRDefault="005E2A58"/>
        </w:tc>
      </w:tr>
    </w:tbl>
    <w:p w14:paraId="1536049C" w14:textId="77777777" w:rsidR="005E2A58" w:rsidRDefault="005E2A58"/>
    <w:p w14:paraId="4C12E4A6" w14:textId="77777777" w:rsidR="00955E7C" w:rsidRDefault="00955E7C"/>
    <w:p w14:paraId="545B82D4" w14:textId="6BA3AA0B" w:rsidR="005E2A58" w:rsidRDefault="007D0AE7">
      <w:pPr>
        <w:numPr>
          <w:ilvl w:val="0"/>
          <w:numId w:val="2"/>
        </w:numPr>
        <w:tabs>
          <w:tab w:val="left" w:pos="-567"/>
        </w:tabs>
        <w:ind w:left="0" w:firstLine="0"/>
      </w:pPr>
      <w:r>
        <w:t>Eksamensperioden</w:t>
      </w:r>
      <w:r w:rsidR="00650C8F">
        <w:t xml:space="preserve"> skal</w:t>
      </w:r>
      <w:r>
        <w:t xml:space="preserve"> angis med studieår </w:t>
      </w:r>
      <w:r w:rsidR="00650C8F">
        <w:t xml:space="preserve">og semester: </w:t>
      </w:r>
      <w:r>
        <w:t>V for våreksamen</w:t>
      </w:r>
      <w:r w:rsidR="00650C8F">
        <w:t xml:space="preserve"> og</w:t>
      </w:r>
      <w:r>
        <w:t xml:space="preserve"> H for høsteksamen.</w:t>
      </w:r>
    </w:p>
    <w:p w14:paraId="55B6D4A8" w14:textId="77777777" w:rsidR="005E2A58" w:rsidRDefault="007D0AE7">
      <w:pPr>
        <w:numPr>
          <w:ilvl w:val="0"/>
          <w:numId w:val="2"/>
        </w:numPr>
        <w:tabs>
          <w:tab w:val="left" w:pos="-567"/>
        </w:tabs>
        <w:ind w:left="0" w:firstLine="0"/>
      </w:pPr>
      <w:r>
        <w:t xml:space="preserve">Følgende typebetegnelser skal brukes: DR for emner på doktornivå, ORD for ordinære emner på masternivå, </w:t>
      </w:r>
    </w:p>
    <w:p w14:paraId="62092279" w14:textId="77777777" w:rsidR="005E2A58" w:rsidRPr="00A7315B" w:rsidRDefault="007D0AE7">
      <w:pPr>
        <w:ind w:left="708"/>
        <w:rPr>
          <w:lang w:val="nn-NO"/>
        </w:rPr>
      </w:pPr>
      <w:proofErr w:type="spellStart"/>
      <w:r w:rsidRPr="00A7315B">
        <w:rPr>
          <w:lang w:val="nn-NO"/>
        </w:rPr>
        <w:t>OBL</w:t>
      </w:r>
      <w:proofErr w:type="spellEnd"/>
      <w:r w:rsidRPr="00A7315B">
        <w:rPr>
          <w:lang w:val="nn-NO"/>
        </w:rPr>
        <w:t xml:space="preserve"> står for obligatorisk kurs på IV-fakultetet</w:t>
      </w:r>
    </w:p>
    <w:p w14:paraId="137C55F3" w14:textId="5FDAB8F4" w:rsidR="005E2A58" w:rsidRDefault="007D0AE7">
      <w:r>
        <w:t>3)</w:t>
      </w:r>
      <w:r>
        <w:tab/>
        <w:t>For avlagte eksamener må eksamenskarakter dokumenteres.</w:t>
      </w:r>
    </w:p>
    <w:p w14:paraId="2F306E2B" w14:textId="77777777" w:rsidR="00317A92" w:rsidRDefault="00317A92"/>
    <w:p w14:paraId="1D08586E" w14:textId="77777777" w:rsidR="00A85153" w:rsidRDefault="00A85153"/>
    <w:p w14:paraId="23FA0486" w14:textId="77777777" w:rsidR="005E2A58" w:rsidRDefault="005E2A58"/>
    <w:p w14:paraId="498C59D4" w14:textId="77777777" w:rsidR="005E2A58" w:rsidRDefault="005E2A58">
      <w:pPr>
        <w:rPr>
          <w:b/>
        </w:rPr>
      </w:pPr>
    </w:p>
    <w:p w14:paraId="285EE8FE" w14:textId="77777777" w:rsidR="005E2A58" w:rsidRDefault="005E2A58">
      <w:pPr>
        <w:pageBreakBefore/>
        <w:rPr>
          <w:b/>
        </w:rPr>
      </w:pPr>
    </w:p>
    <w:p w14:paraId="5C1D1CFB" w14:textId="77777777" w:rsidR="005E2A58" w:rsidRDefault="005E2A58"/>
    <w:p w14:paraId="63EDB8AD" w14:textId="77777777" w:rsidR="005E2A58" w:rsidRDefault="005E2A58"/>
    <w:p w14:paraId="31D2A97A" w14:textId="5727916E" w:rsidR="005E2A58" w:rsidRDefault="007D0AE7">
      <w:pPr>
        <w:rPr>
          <w:b/>
          <w:sz w:val="22"/>
          <w:szCs w:val="22"/>
        </w:rPr>
      </w:pPr>
      <w:r>
        <w:rPr>
          <w:b/>
          <w:sz w:val="22"/>
          <w:szCs w:val="22"/>
        </w:rPr>
        <w:t>12. Fremdriftsplan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73"/>
      </w:tblGrid>
      <w:tr w:rsidR="005E2A58" w14:paraId="5046A551" w14:textId="77777777">
        <w:trPr>
          <w:cantSplit/>
          <w:trHeight w:val="4744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9BC84FC" w14:textId="77777777" w:rsidR="005E2A58" w:rsidRDefault="007D0AE7">
            <w:r>
              <w:t xml:space="preserve">Angi tidsplan for gjennomføring av opplæringsdel, forskningsarbeid (med delmål), evt. pliktarbeid og avslutning/innlevering. </w:t>
            </w:r>
          </w:p>
        </w:tc>
      </w:tr>
    </w:tbl>
    <w:p w14:paraId="4140F250" w14:textId="77777777" w:rsidR="005E2A58" w:rsidRDefault="005E2A58"/>
    <w:p w14:paraId="739CB163" w14:textId="77777777" w:rsidR="005E2A58" w:rsidRDefault="005E2A58"/>
    <w:p w14:paraId="3FC2656E" w14:textId="77777777" w:rsidR="005E2A58" w:rsidRDefault="005E2A58"/>
    <w:p w14:paraId="1FBA0634" w14:textId="22DB0059" w:rsidR="005E2A58" w:rsidRDefault="007D0AE7">
      <w:pPr>
        <w:rPr>
          <w:b/>
          <w:sz w:val="22"/>
          <w:szCs w:val="22"/>
        </w:rPr>
      </w:pPr>
      <w:r>
        <w:rPr>
          <w:b/>
          <w:sz w:val="22"/>
          <w:szCs w:val="22"/>
        </w:rPr>
        <w:t>1</w:t>
      </w:r>
      <w:r w:rsidR="00CA1C82">
        <w:rPr>
          <w:b/>
          <w:sz w:val="22"/>
          <w:szCs w:val="22"/>
        </w:rPr>
        <w:t>3</w:t>
      </w:r>
      <w:r>
        <w:rPr>
          <w:b/>
          <w:sz w:val="22"/>
          <w:szCs w:val="22"/>
        </w:rPr>
        <w:t>. Plan for faglig formidling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73"/>
      </w:tblGrid>
      <w:tr w:rsidR="005E2A58" w14:paraId="37A8EDB5" w14:textId="77777777">
        <w:trPr>
          <w:cantSplit/>
          <w:trHeight w:val="2803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E8CB92E" w14:textId="77777777" w:rsidR="005E2A58" w:rsidRDefault="007D0AE7">
            <w:r>
              <w:t>Angi planer for publisering, presentasjoner, forelesninger, deltagelse på konferanser og seminarer, og lignende</w:t>
            </w:r>
          </w:p>
        </w:tc>
      </w:tr>
    </w:tbl>
    <w:p w14:paraId="66B403FB" w14:textId="77777777" w:rsidR="005E2A58" w:rsidRDefault="005E2A58"/>
    <w:p w14:paraId="23099C1C" w14:textId="77777777" w:rsidR="005E2A58" w:rsidRDefault="005E2A58">
      <w:pPr>
        <w:rPr>
          <w:b/>
        </w:rPr>
      </w:pPr>
    </w:p>
    <w:p w14:paraId="42B6B58A" w14:textId="77777777" w:rsidR="005E2A58" w:rsidRDefault="005E2A58"/>
    <w:p w14:paraId="450FAB71" w14:textId="77777777" w:rsidR="005E2A58" w:rsidRDefault="005E2A58">
      <w:pPr>
        <w:rPr>
          <w:b/>
        </w:rPr>
      </w:pPr>
    </w:p>
    <w:p w14:paraId="0530E832" w14:textId="616253E8" w:rsidR="005E2A58" w:rsidRDefault="007D0AE7">
      <w:pPr>
        <w:rPr>
          <w:b/>
          <w:sz w:val="22"/>
          <w:szCs w:val="22"/>
        </w:rPr>
      </w:pPr>
      <w:r>
        <w:rPr>
          <w:b/>
          <w:sz w:val="22"/>
          <w:szCs w:val="22"/>
        </w:rPr>
        <w:t>1</w:t>
      </w:r>
      <w:r w:rsidR="00CA1C82">
        <w:rPr>
          <w:b/>
          <w:sz w:val="22"/>
          <w:szCs w:val="22"/>
        </w:rPr>
        <w:t>4</w:t>
      </w:r>
      <w:r>
        <w:rPr>
          <w:b/>
          <w:sz w:val="22"/>
          <w:szCs w:val="22"/>
        </w:rPr>
        <w:t>. Redegjørelse for deltagelse i aktive forskermiljøer, nasjonalt og internasjonalt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73"/>
      </w:tblGrid>
      <w:tr w:rsidR="005E2A58" w14:paraId="34A39A74" w14:textId="77777777">
        <w:trPr>
          <w:cantSplit/>
          <w:trHeight w:val="4131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04866FC" w14:textId="77777777" w:rsidR="005E2A58" w:rsidRDefault="007D0AE7">
            <w:r>
              <w:t>Angi hvor forskningsarbeidet skal utføres og evt. planer for kortere eller lengre opphold i andre miljøer</w:t>
            </w:r>
          </w:p>
        </w:tc>
      </w:tr>
    </w:tbl>
    <w:p w14:paraId="23FADD87" w14:textId="77777777" w:rsidR="00CA1C82" w:rsidRDefault="00CA1C82" w:rsidP="00CA1C82">
      <w:pPr>
        <w:rPr>
          <w:b/>
          <w:sz w:val="22"/>
          <w:szCs w:val="22"/>
        </w:rPr>
      </w:pPr>
    </w:p>
    <w:p w14:paraId="35F84809" w14:textId="77777777" w:rsidR="00CA1C82" w:rsidRDefault="00CA1C82">
      <w:pPr>
        <w:suppressAutoHyphens w:val="0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6DF5A916" w14:textId="77777777" w:rsidR="00CA1C82" w:rsidRDefault="00CA1C82" w:rsidP="00CA1C82">
      <w:pPr>
        <w:rPr>
          <w:b/>
          <w:sz w:val="22"/>
          <w:szCs w:val="22"/>
        </w:rPr>
      </w:pPr>
    </w:p>
    <w:p w14:paraId="4422CDAA" w14:textId="10F04E39" w:rsidR="00CA1C82" w:rsidRDefault="00CA1C82" w:rsidP="00CA1C82">
      <w:pPr>
        <w:rPr>
          <w:b/>
          <w:sz w:val="22"/>
          <w:szCs w:val="22"/>
        </w:rPr>
      </w:pPr>
      <w:r>
        <w:rPr>
          <w:b/>
          <w:sz w:val="22"/>
          <w:szCs w:val="22"/>
        </w:rPr>
        <w:t>15. Plan for oppfyllelse av residensplikt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73"/>
      </w:tblGrid>
      <w:tr w:rsidR="00CA1C82" w14:paraId="75EE1CB0" w14:textId="77777777" w:rsidTr="00BA0BF9">
        <w:trPr>
          <w:cantSplit/>
          <w:trHeight w:val="616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C3059B4" w14:textId="79CA13FE" w:rsidR="00BA0BF9" w:rsidRDefault="00CA1C82">
            <w:r>
              <w:rPr>
                <w:bCs/>
              </w:rPr>
              <w:t xml:space="preserve">Dersom du ikke er ansatt ved NTNU skal du tilbringe minst 1 år ved NTNU (residensplikt). </w:t>
            </w:r>
            <w:r>
              <w:rPr>
                <w:bCs/>
              </w:rPr>
              <w:br/>
              <w:t xml:space="preserve">Redegjør for plan </w:t>
            </w:r>
            <w:r w:rsidR="00532B05">
              <w:rPr>
                <w:bCs/>
              </w:rPr>
              <w:t>om</w:t>
            </w:r>
            <w:r>
              <w:rPr>
                <w:bCs/>
              </w:rPr>
              <w:t xml:space="preserve"> hvordan residensplikt skal fylles. Viser til </w:t>
            </w:r>
            <w:hyperlink r:id="rId14" w:history="1">
              <w:r>
                <w:rPr>
                  <w:rStyle w:val="Hyperkobling"/>
                  <w:bCs/>
                </w:rPr>
                <w:t>§ 6-3</w:t>
              </w:r>
            </w:hyperlink>
            <w:r>
              <w:rPr>
                <w:bCs/>
              </w:rPr>
              <w:t>. i PhD-forskriften</w:t>
            </w:r>
          </w:p>
        </w:tc>
      </w:tr>
      <w:tr w:rsidR="00BA0BF9" w14:paraId="69C14B56" w14:textId="77777777" w:rsidTr="00BA0BF9">
        <w:trPr>
          <w:cantSplit/>
          <w:trHeight w:val="945"/>
        </w:trPr>
        <w:tc>
          <w:tcPr>
            <w:tcW w:w="107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0AEB778" w14:textId="58FD252D" w:rsidR="00BA0BF9" w:rsidRDefault="00BA0BF9">
            <w:pPr>
              <w:rPr>
                <w:bCs/>
              </w:rPr>
            </w:pPr>
          </w:p>
        </w:tc>
      </w:tr>
    </w:tbl>
    <w:p w14:paraId="4ACF8505" w14:textId="77777777" w:rsidR="00CA1C82" w:rsidRDefault="00CA1C82" w:rsidP="00CA1C82"/>
    <w:p w14:paraId="036923DE" w14:textId="77777777" w:rsidR="005E2A58" w:rsidRDefault="005E2A58"/>
    <w:p w14:paraId="7391B950" w14:textId="77777777" w:rsidR="005E2A58" w:rsidRDefault="005E2A58">
      <w:pPr>
        <w:tabs>
          <w:tab w:val="left" w:pos="567"/>
        </w:tabs>
        <w:rPr>
          <w:b/>
        </w:rPr>
      </w:pPr>
    </w:p>
    <w:p w14:paraId="1FA76AC7" w14:textId="0BDDF34D" w:rsidR="00CA1C82" w:rsidRDefault="00CA1C82" w:rsidP="00CA1C82">
      <w:pPr>
        <w:rPr>
          <w:b/>
          <w:sz w:val="22"/>
          <w:szCs w:val="22"/>
        </w:rPr>
      </w:pPr>
      <w:r>
        <w:rPr>
          <w:b/>
          <w:sz w:val="22"/>
          <w:szCs w:val="22"/>
        </w:rPr>
        <w:t>16. Angi behov for faglige og materielle ressurser</w:t>
      </w:r>
    </w:p>
    <w:tbl>
      <w:tblPr>
        <w:tblW w:w="107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773"/>
      </w:tblGrid>
      <w:tr w:rsidR="00CA1C82" w14:paraId="56A0F91D" w14:textId="77777777">
        <w:trPr>
          <w:cantSplit/>
          <w:trHeight w:val="2652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B81F98" w14:textId="77777777" w:rsidR="00CA1C82" w:rsidRDefault="00CA1C82"/>
        </w:tc>
      </w:tr>
    </w:tbl>
    <w:p w14:paraId="7881A0C7" w14:textId="77777777" w:rsidR="00CA1C82" w:rsidRDefault="00CA1C82" w:rsidP="00CA1C82"/>
    <w:p w14:paraId="387F1EB6" w14:textId="77777777" w:rsidR="005E2A58" w:rsidRDefault="005E2A58">
      <w:pPr>
        <w:tabs>
          <w:tab w:val="left" w:pos="567"/>
        </w:tabs>
        <w:rPr>
          <w:b/>
        </w:rPr>
      </w:pPr>
    </w:p>
    <w:p w14:paraId="7FC9EE46" w14:textId="77777777" w:rsidR="005E2A58" w:rsidRDefault="005E2A58">
      <w:pPr>
        <w:tabs>
          <w:tab w:val="left" w:pos="567"/>
        </w:tabs>
        <w:rPr>
          <w:b/>
        </w:rPr>
      </w:pPr>
    </w:p>
    <w:p w14:paraId="00C7028C" w14:textId="77777777" w:rsidR="005E2A58" w:rsidRDefault="007D0AE7">
      <w:pPr>
        <w:tabs>
          <w:tab w:val="left" w:pos="56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17. Liste over vedlegg:</w:t>
      </w:r>
    </w:p>
    <w:tbl>
      <w:tblPr>
        <w:tblW w:w="1084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843"/>
      </w:tblGrid>
      <w:tr w:rsidR="005E2A58" w14:paraId="7C88810D" w14:textId="77777777">
        <w:trPr>
          <w:cantSplit/>
          <w:trHeight w:hRule="exact" w:val="4515"/>
        </w:trPr>
        <w:tc>
          <w:tcPr>
            <w:tcW w:w="10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428C4A06" w14:textId="77777777" w:rsidR="005E2A58" w:rsidRDefault="007D0AE7">
            <w:pPr>
              <w:tabs>
                <w:tab w:val="left" w:pos="567"/>
              </w:tabs>
            </w:pPr>
            <w:r>
              <w:t>Viser til side 1. for liste over hva som skal være vedlagt</w:t>
            </w:r>
          </w:p>
          <w:p w14:paraId="007D00B4" w14:textId="77777777" w:rsidR="00966E05" w:rsidRDefault="00966E05">
            <w:pPr>
              <w:tabs>
                <w:tab w:val="left" w:pos="567"/>
              </w:tabs>
            </w:pPr>
          </w:p>
          <w:p w14:paraId="6DB965EF" w14:textId="77777777" w:rsidR="00966E05" w:rsidRDefault="00966E05">
            <w:pPr>
              <w:tabs>
                <w:tab w:val="left" w:pos="567"/>
              </w:tabs>
            </w:pPr>
          </w:p>
        </w:tc>
      </w:tr>
    </w:tbl>
    <w:p w14:paraId="1BCBC570" w14:textId="77777777" w:rsidR="005E2A58" w:rsidRDefault="005E2A58">
      <w:pPr>
        <w:tabs>
          <w:tab w:val="left" w:pos="567"/>
        </w:tabs>
        <w:rPr>
          <w:b/>
        </w:rPr>
      </w:pPr>
    </w:p>
    <w:p w14:paraId="73621AF2" w14:textId="77777777" w:rsidR="005E2A58" w:rsidRDefault="005E2A58">
      <w:pPr>
        <w:pageBreakBefore/>
        <w:tabs>
          <w:tab w:val="left" w:pos="567"/>
        </w:tabs>
        <w:rPr>
          <w:b/>
        </w:rPr>
      </w:pPr>
    </w:p>
    <w:p w14:paraId="15B0BE23" w14:textId="77777777" w:rsidR="005E2A58" w:rsidRDefault="007D0AE7">
      <w:pPr>
        <w:tabs>
          <w:tab w:val="left" w:pos="567"/>
        </w:tabs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DEL III: SIGNATURER</w:t>
      </w:r>
    </w:p>
    <w:p w14:paraId="387B00E2" w14:textId="77777777" w:rsidR="005E2A58" w:rsidRDefault="005E2A58">
      <w:pPr>
        <w:tabs>
          <w:tab w:val="left" w:pos="567"/>
        </w:tabs>
        <w:rPr>
          <w:b/>
        </w:rPr>
      </w:pPr>
    </w:p>
    <w:p w14:paraId="61DDB278" w14:textId="77777777" w:rsidR="005E2A58" w:rsidRDefault="005E2A58">
      <w:pPr>
        <w:tabs>
          <w:tab w:val="left" w:pos="567"/>
        </w:tabs>
      </w:pPr>
    </w:p>
    <w:p w14:paraId="111493AB" w14:textId="77777777" w:rsidR="005E2A58" w:rsidRPr="00D406C4" w:rsidRDefault="007D0AE7">
      <w:pPr>
        <w:tabs>
          <w:tab w:val="left" w:pos="567"/>
        </w:tabs>
        <w:rPr>
          <w:sz w:val="22"/>
          <w:szCs w:val="22"/>
        </w:rPr>
      </w:pPr>
      <w:r w:rsidRPr="00D406C4">
        <w:rPr>
          <w:sz w:val="22"/>
          <w:szCs w:val="22"/>
        </w:rPr>
        <w:t xml:space="preserve">Søknaden skal være fylt ut i samarbeid med hovedveileder, og skal sendes til </w:t>
      </w:r>
      <w:hyperlink r:id="rId15" w:history="1">
        <w:r w:rsidRPr="00D406C4">
          <w:rPr>
            <w:rStyle w:val="Hyperkobling"/>
            <w:sz w:val="22"/>
            <w:szCs w:val="22"/>
          </w:rPr>
          <w:t>administrativ ph.d.-koordinator ved instituttet</w:t>
        </w:r>
      </w:hyperlink>
      <w:r w:rsidRPr="00D406C4">
        <w:rPr>
          <w:sz w:val="22"/>
          <w:szCs w:val="22"/>
        </w:rPr>
        <w:t xml:space="preserve"> sammen med alle vedlegg. </w:t>
      </w:r>
    </w:p>
    <w:p w14:paraId="301749C8" w14:textId="77777777" w:rsidR="00AC6FEC" w:rsidRPr="00D406C4" w:rsidRDefault="00AC6FEC">
      <w:pPr>
        <w:tabs>
          <w:tab w:val="left" w:pos="567"/>
        </w:tabs>
        <w:rPr>
          <w:sz w:val="22"/>
          <w:szCs w:val="22"/>
        </w:rPr>
      </w:pPr>
    </w:p>
    <w:p w14:paraId="3BDFB926" w14:textId="0EE689AB" w:rsidR="00AC6FEC" w:rsidRPr="00D406C4" w:rsidRDefault="00AC6FEC">
      <w:pPr>
        <w:tabs>
          <w:tab w:val="left" w:pos="567"/>
        </w:tabs>
        <w:rPr>
          <w:sz w:val="22"/>
          <w:szCs w:val="22"/>
        </w:rPr>
      </w:pPr>
      <w:r w:rsidRPr="00D406C4">
        <w:rPr>
          <w:sz w:val="22"/>
          <w:szCs w:val="22"/>
        </w:rPr>
        <w:t xml:space="preserve">Søknaden behandles av fakultetets </w:t>
      </w:r>
      <w:hyperlink r:id="rId16" w:history="1">
        <w:r w:rsidR="00C94A49" w:rsidRPr="00D406C4">
          <w:rPr>
            <w:rStyle w:val="Hyperkobling"/>
            <w:sz w:val="22"/>
            <w:szCs w:val="22"/>
          </w:rPr>
          <w:t>D</w:t>
        </w:r>
        <w:r w:rsidRPr="00D406C4">
          <w:rPr>
            <w:rStyle w:val="Hyperkobling"/>
            <w:sz w:val="22"/>
            <w:szCs w:val="22"/>
          </w:rPr>
          <w:t>oktorgradsutval</w:t>
        </w:r>
        <w:r w:rsidR="006F0ECB" w:rsidRPr="00D406C4">
          <w:rPr>
            <w:rStyle w:val="Hyperkobling"/>
            <w:sz w:val="22"/>
            <w:szCs w:val="22"/>
          </w:rPr>
          <w:t>g</w:t>
        </w:r>
      </w:hyperlink>
      <w:r w:rsidR="00EE3394" w:rsidRPr="00D406C4">
        <w:rPr>
          <w:sz w:val="22"/>
          <w:szCs w:val="22"/>
        </w:rPr>
        <w:t xml:space="preserve"> i deres møter, svar </w:t>
      </w:r>
      <w:r w:rsidR="0017326C" w:rsidRPr="00D406C4">
        <w:rPr>
          <w:sz w:val="22"/>
          <w:szCs w:val="22"/>
        </w:rPr>
        <w:t xml:space="preserve">på søknaden </w:t>
      </w:r>
      <w:r w:rsidR="00C94A49" w:rsidRPr="00D406C4">
        <w:rPr>
          <w:sz w:val="22"/>
          <w:szCs w:val="22"/>
        </w:rPr>
        <w:t xml:space="preserve">kommer på e-post etter møtene. </w:t>
      </w:r>
      <w:r w:rsidR="006F0ECB" w:rsidRPr="00D406C4">
        <w:rPr>
          <w:sz w:val="22"/>
          <w:szCs w:val="22"/>
        </w:rPr>
        <w:t xml:space="preserve"> </w:t>
      </w:r>
    </w:p>
    <w:p w14:paraId="648D043A" w14:textId="77777777" w:rsidR="006F0ECB" w:rsidRPr="00D406C4" w:rsidRDefault="006F0ECB">
      <w:pPr>
        <w:tabs>
          <w:tab w:val="left" w:pos="567"/>
        </w:tabs>
        <w:rPr>
          <w:sz w:val="22"/>
          <w:szCs w:val="22"/>
        </w:rPr>
      </w:pPr>
    </w:p>
    <w:p w14:paraId="5D71B414" w14:textId="77777777" w:rsidR="005E2A58" w:rsidRPr="00D406C4" w:rsidRDefault="005E2A58">
      <w:pPr>
        <w:tabs>
          <w:tab w:val="left" w:pos="567"/>
        </w:tabs>
        <w:rPr>
          <w:sz w:val="22"/>
          <w:szCs w:val="22"/>
        </w:rPr>
      </w:pPr>
    </w:p>
    <w:p w14:paraId="6E163C81" w14:textId="77777777" w:rsidR="005E2A58" w:rsidRPr="00D406C4" w:rsidRDefault="007D0AE7">
      <w:pPr>
        <w:tabs>
          <w:tab w:val="left" w:pos="567"/>
        </w:tabs>
        <w:rPr>
          <w:sz w:val="22"/>
          <w:szCs w:val="22"/>
        </w:rPr>
      </w:pPr>
      <w:r w:rsidRPr="00D406C4">
        <w:rPr>
          <w:sz w:val="22"/>
          <w:szCs w:val="22"/>
        </w:rPr>
        <w:t xml:space="preserve">IV-fakultetet godkjenner digital signatur på søknad om opptak. </w:t>
      </w:r>
    </w:p>
    <w:p w14:paraId="661C0783" w14:textId="77777777" w:rsidR="005E2A58" w:rsidRDefault="005E2A58">
      <w:pPr>
        <w:tabs>
          <w:tab w:val="left" w:pos="567"/>
        </w:tabs>
      </w:pPr>
    </w:p>
    <w:p w14:paraId="5C592719" w14:textId="77777777" w:rsidR="005E2A58" w:rsidRDefault="005E2A58">
      <w:pPr>
        <w:tabs>
          <w:tab w:val="left" w:pos="567"/>
        </w:tabs>
      </w:pPr>
    </w:p>
    <w:p w14:paraId="633DC33F" w14:textId="77777777" w:rsidR="005E2A58" w:rsidRDefault="007D0AE7">
      <w:pPr>
        <w:tabs>
          <w:tab w:val="left" w:pos="567"/>
        </w:tabs>
      </w:pPr>
      <w:r>
        <w:rPr>
          <w:b/>
          <w:sz w:val="22"/>
          <w:szCs w:val="22"/>
        </w:rPr>
        <w:t>Underskrift søker:</w:t>
      </w:r>
    </w:p>
    <w:tbl>
      <w:tblPr>
        <w:tblW w:w="1048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606"/>
        <w:gridCol w:w="5879"/>
      </w:tblGrid>
      <w:tr w:rsidR="005E2A58" w14:paraId="576DA40C" w14:textId="77777777" w:rsidTr="00D406C4">
        <w:trPr>
          <w:cantSplit/>
          <w:trHeight w:hRule="exact" w:val="240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3782792" w14:textId="77777777" w:rsidR="005E2A58" w:rsidRDefault="007D0AE7">
            <w:pPr>
              <w:pStyle w:val="Brdtekst"/>
              <w:tabs>
                <w:tab w:val="left" w:pos="567"/>
              </w:tabs>
            </w:pPr>
            <w:r>
              <w:t>Sted:</w:t>
            </w:r>
          </w:p>
          <w:p w14:paraId="4392E428" w14:textId="77777777" w:rsidR="005E2A58" w:rsidRDefault="005E2A58">
            <w:pPr>
              <w:pStyle w:val="Brdtekst"/>
              <w:tabs>
                <w:tab w:val="left" w:pos="567"/>
              </w:tabs>
            </w:pPr>
          </w:p>
        </w:tc>
        <w:tc>
          <w:tcPr>
            <w:tcW w:w="58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5479D62" w14:textId="77777777" w:rsidR="005E2A58" w:rsidRDefault="007D0AE7">
            <w:pPr>
              <w:tabs>
                <w:tab w:val="left" w:pos="567"/>
              </w:tabs>
            </w:pPr>
            <w:r>
              <w:t>Dato:</w:t>
            </w:r>
          </w:p>
        </w:tc>
      </w:tr>
      <w:tr w:rsidR="005E2A58" w14:paraId="0876D33E" w14:textId="77777777" w:rsidTr="00D406C4">
        <w:trPr>
          <w:cantSplit/>
          <w:trHeight w:hRule="exact" w:val="560"/>
        </w:trPr>
        <w:tc>
          <w:tcPr>
            <w:tcW w:w="460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43B4C7C" w14:textId="77777777" w:rsidR="005E2A58" w:rsidRDefault="005E2A58">
            <w:pPr>
              <w:pStyle w:val="Brdtekst"/>
              <w:tabs>
                <w:tab w:val="left" w:pos="567"/>
              </w:tabs>
              <w:rPr>
                <w:sz w:val="24"/>
              </w:rPr>
            </w:pPr>
          </w:p>
        </w:tc>
        <w:tc>
          <w:tcPr>
            <w:tcW w:w="58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1F1E8A6" w14:textId="77777777" w:rsidR="005E2A58" w:rsidRDefault="005E2A58">
            <w:pPr>
              <w:pStyle w:val="Brdtekst"/>
              <w:tabs>
                <w:tab w:val="left" w:pos="567"/>
              </w:tabs>
              <w:rPr>
                <w:sz w:val="24"/>
              </w:rPr>
            </w:pPr>
          </w:p>
        </w:tc>
      </w:tr>
      <w:tr w:rsidR="005E2A58" w14:paraId="6A100F64" w14:textId="77777777" w:rsidTr="00D406C4">
        <w:trPr>
          <w:cantSplit/>
          <w:trHeight w:hRule="exact" w:val="240"/>
        </w:trPr>
        <w:tc>
          <w:tcPr>
            <w:tcW w:w="10485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5192A812" w14:textId="77777777" w:rsidR="005E2A58" w:rsidRDefault="007D0AE7">
            <w:pPr>
              <w:tabs>
                <w:tab w:val="left" w:pos="567"/>
              </w:tabs>
            </w:pPr>
            <w:r>
              <w:t>Søkerens underskrift</w:t>
            </w:r>
          </w:p>
          <w:p w14:paraId="02469D60" w14:textId="77777777" w:rsidR="005E2A58" w:rsidRDefault="005E2A58">
            <w:pPr>
              <w:tabs>
                <w:tab w:val="left" w:pos="567"/>
              </w:tabs>
            </w:pPr>
          </w:p>
        </w:tc>
      </w:tr>
      <w:tr w:rsidR="005E2A58" w14:paraId="551DE577" w14:textId="77777777" w:rsidTr="00D406C4">
        <w:trPr>
          <w:cantSplit/>
          <w:trHeight w:hRule="exact" w:val="950"/>
        </w:trPr>
        <w:tc>
          <w:tcPr>
            <w:tcW w:w="104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52B4CEB" w14:textId="77777777" w:rsidR="005E2A58" w:rsidRDefault="005E2A58">
            <w:pPr>
              <w:tabs>
                <w:tab w:val="left" w:pos="567"/>
              </w:tabs>
            </w:pPr>
          </w:p>
          <w:p w14:paraId="693298D4" w14:textId="77777777" w:rsidR="005E2A58" w:rsidRDefault="005E2A58">
            <w:pPr>
              <w:tabs>
                <w:tab w:val="left" w:pos="567"/>
              </w:tabs>
            </w:pPr>
          </w:p>
        </w:tc>
      </w:tr>
    </w:tbl>
    <w:p w14:paraId="76F8E802" w14:textId="77777777" w:rsidR="005E2A58" w:rsidRDefault="005E2A58">
      <w:pPr>
        <w:rPr>
          <w:b/>
        </w:rPr>
      </w:pPr>
    </w:p>
    <w:p w14:paraId="45E99681" w14:textId="77777777" w:rsidR="005E2A58" w:rsidRDefault="005E2A58">
      <w:pPr>
        <w:rPr>
          <w:b/>
        </w:rPr>
      </w:pPr>
    </w:p>
    <w:p w14:paraId="2D3F9D6B" w14:textId="77777777" w:rsidR="005E2A58" w:rsidRDefault="005E2A58">
      <w:pPr>
        <w:rPr>
          <w:b/>
        </w:rPr>
      </w:pPr>
    </w:p>
    <w:p w14:paraId="7C86E171" w14:textId="77777777" w:rsidR="005E2A58" w:rsidRDefault="005E2A58">
      <w:pPr>
        <w:tabs>
          <w:tab w:val="left" w:pos="567"/>
        </w:tabs>
        <w:rPr>
          <w:b/>
        </w:rPr>
      </w:pPr>
    </w:p>
    <w:p w14:paraId="5D83A881" w14:textId="77777777" w:rsidR="005E2A58" w:rsidRDefault="007D0AE7">
      <w:pPr>
        <w:tabs>
          <w:tab w:val="left" w:pos="56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Vurdering og signatur fra hovedveileder</w:t>
      </w:r>
    </w:p>
    <w:tbl>
      <w:tblPr>
        <w:tblW w:w="1048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622"/>
        <w:gridCol w:w="7863"/>
      </w:tblGrid>
      <w:tr w:rsidR="005E2A58" w14:paraId="30F64EA5" w14:textId="77777777" w:rsidTr="00D406C4">
        <w:trPr>
          <w:cantSplit/>
          <w:trHeight w:hRule="exact" w:val="591"/>
        </w:trPr>
        <w:tc>
          <w:tcPr>
            <w:tcW w:w="10485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EE451D4" w14:textId="77777777" w:rsidR="005E2A58" w:rsidRDefault="007D0AE7">
            <w:pPr>
              <w:tabs>
                <w:tab w:val="left" w:pos="567"/>
              </w:tabs>
            </w:pPr>
            <w:r>
              <w:t>Gi en vurdering av søkers potensiale, utgangspunkt for arbeidet, del av fellesarbeid, fremdriftsplan, ressurssituasjon for prosjektet etc.</w:t>
            </w:r>
          </w:p>
          <w:p w14:paraId="3823FA3F" w14:textId="77777777" w:rsidR="005E2A58" w:rsidRDefault="005E2A58">
            <w:pPr>
              <w:tabs>
                <w:tab w:val="left" w:pos="567"/>
              </w:tabs>
            </w:pPr>
          </w:p>
          <w:p w14:paraId="5744209F" w14:textId="77777777" w:rsidR="005E2A58" w:rsidRDefault="005E2A58">
            <w:pPr>
              <w:tabs>
                <w:tab w:val="left" w:pos="567"/>
              </w:tabs>
            </w:pPr>
          </w:p>
          <w:p w14:paraId="6BA45684" w14:textId="77777777" w:rsidR="005E2A58" w:rsidRDefault="005E2A58">
            <w:pPr>
              <w:tabs>
                <w:tab w:val="left" w:pos="567"/>
              </w:tabs>
            </w:pPr>
          </w:p>
          <w:p w14:paraId="1A97EF3B" w14:textId="77777777" w:rsidR="005E2A58" w:rsidRDefault="005E2A58">
            <w:pPr>
              <w:tabs>
                <w:tab w:val="left" w:pos="567"/>
              </w:tabs>
            </w:pPr>
          </w:p>
          <w:p w14:paraId="51C165DA" w14:textId="77777777" w:rsidR="005E2A58" w:rsidRDefault="005E2A58">
            <w:pPr>
              <w:tabs>
                <w:tab w:val="left" w:pos="567"/>
              </w:tabs>
            </w:pPr>
          </w:p>
          <w:p w14:paraId="036D379D" w14:textId="77777777" w:rsidR="005E2A58" w:rsidRDefault="005E2A58">
            <w:pPr>
              <w:tabs>
                <w:tab w:val="left" w:pos="567"/>
              </w:tabs>
            </w:pPr>
          </w:p>
          <w:p w14:paraId="0FFB263B" w14:textId="77777777" w:rsidR="005E2A58" w:rsidRDefault="005E2A58">
            <w:pPr>
              <w:tabs>
                <w:tab w:val="left" w:pos="567"/>
              </w:tabs>
            </w:pPr>
          </w:p>
        </w:tc>
      </w:tr>
      <w:tr w:rsidR="005E2A58" w14:paraId="060CB5CC" w14:textId="77777777" w:rsidTr="00D406C4">
        <w:trPr>
          <w:cantSplit/>
          <w:trHeight w:hRule="exact" w:val="3746"/>
        </w:trPr>
        <w:tc>
          <w:tcPr>
            <w:tcW w:w="104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433E608" w14:textId="77777777" w:rsidR="005E2A58" w:rsidRDefault="005E2A58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</w:pPr>
          </w:p>
        </w:tc>
      </w:tr>
      <w:tr w:rsidR="0017326C" w14:paraId="5E0308A6" w14:textId="77777777" w:rsidTr="00D406C4">
        <w:trPr>
          <w:cantSplit/>
          <w:trHeight w:hRule="exact" w:val="1364"/>
        </w:trPr>
        <w:tc>
          <w:tcPr>
            <w:tcW w:w="104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1D4978" w14:textId="770102A1" w:rsidR="0017326C" w:rsidRDefault="0017326C" w:rsidP="0017326C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</w:pPr>
            <w:r>
              <w:t xml:space="preserve">I følge ph.d.-forskriftene </w:t>
            </w:r>
            <w:hyperlink r:id="rId17" w:history="1">
              <w:r w:rsidRPr="0017326C">
                <w:rPr>
                  <w:rStyle w:val="Hyperkobling"/>
                </w:rPr>
                <w:t>§8-1</w:t>
              </w:r>
            </w:hyperlink>
            <w:r>
              <w:t xml:space="preserve"> skal m</w:t>
            </w:r>
            <w:r w:rsidRPr="0017326C">
              <w:t>inst én av de oppnevnte veilederne ha</w:t>
            </w:r>
            <w:r>
              <w:t>r</w:t>
            </w:r>
            <w:r w:rsidRPr="0017326C">
              <w:t xml:space="preserve"> erfaring fra ph.d.-veiledning, </w:t>
            </w:r>
            <w:r>
              <w:t>fra start og</w:t>
            </w:r>
            <w:r w:rsidRPr="0017326C">
              <w:t xml:space="preserve"> frem til fullført doktorgrad</w:t>
            </w:r>
            <w:r>
              <w:t xml:space="preserve">. Sett kryss for hvem som har denne erfaringen: </w:t>
            </w:r>
          </w:p>
          <w:p w14:paraId="035B91EB" w14:textId="10985EC8" w:rsidR="0017326C" w:rsidRDefault="0017326C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</w:pPr>
          </w:p>
          <w:p w14:paraId="1491667B" w14:textId="77777777" w:rsidR="0017326C" w:rsidRDefault="00D406C4" w:rsidP="0017326C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</w:pPr>
            <w:sdt>
              <w:sdtPr>
                <w:id w:val="47309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2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326C">
              <w:t xml:space="preserve"> Hovedveileder</w:t>
            </w:r>
          </w:p>
          <w:p w14:paraId="7E347D8D" w14:textId="77777777" w:rsidR="0017326C" w:rsidRDefault="00D406C4" w:rsidP="0017326C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</w:pPr>
            <w:sdt>
              <w:sdtPr>
                <w:id w:val="1642843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2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326C">
              <w:t xml:space="preserve"> Medveileder</w:t>
            </w:r>
          </w:p>
          <w:p w14:paraId="22CB5F34" w14:textId="77777777" w:rsidR="0017326C" w:rsidRDefault="0017326C" w:rsidP="0017326C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</w:pPr>
          </w:p>
          <w:p w14:paraId="4785405D" w14:textId="05E47852" w:rsidR="0017326C" w:rsidRDefault="0017326C" w:rsidP="0017326C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</w:pPr>
          </w:p>
        </w:tc>
      </w:tr>
      <w:tr w:rsidR="005E2A58" w14:paraId="735B9287" w14:textId="77777777" w:rsidTr="00D406C4">
        <w:trPr>
          <w:cantSplit/>
          <w:trHeight w:hRule="exact" w:val="240"/>
        </w:trPr>
        <w:tc>
          <w:tcPr>
            <w:tcW w:w="262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A71460" w14:textId="77777777" w:rsidR="005E2A58" w:rsidRDefault="007D0AE7">
            <w:pPr>
              <w:tabs>
                <w:tab w:val="left" w:pos="567"/>
              </w:tabs>
            </w:pPr>
            <w:r>
              <w:t>Dato</w:t>
            </w:r>
          </w:p>
        </w:tc>
        <w:tc>
          <w:tcPr>
            <w:tcW w:w="786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4C5625F" w14:textId="3CDCC6AD" w:rsidR="005E2A58" w:rsidRDefault="007D0AE7">
            <w:pPr>
              <w:tabs>
                <w:tab w:val="left" w:pos="567"/>
              </w:tabs>
            </w:pPr>
            <w:r>
              <w:t>Underskrift hovedveileder</w:t>
            </w:r>
          </w:p>
        </w:tc>
      </w:tr>
      <w:tr w:rsidR="005E2A58" w14:paraId="2A474CA9" w14:textId="77777777" w:rsidTr="00D406C4">
        <w:trPr>
          <w:cantSplit/>
          <w:trHeight w:hRule="exact" w:val="960"/>
        </w:trPr>
        <w:tc>
          <w:tcPr>
            <w:tcW w:w="26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B1131D7" w14:textId="77777777" w:rsidR="005E2A58" w:rsidRDefault="005E2A58">
            <w:pPr>
              <w:tabs>
                <w:tab w:val="left" w:pos="567"/>
              </w:tabs>
            </w:pPr>
          </w:p>
        </w:tc>
        <w:tc>
          <w:tcPr>
            <w:tcW w:w="786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DB1D50D" w14:textId="77777777" w:rsidR="005E2A58" w:rsidRDefault="005E2A58">
            <w:pPr>
              <w:tabs>
                <w:tab w:val="left" w:pos="567"/>
              </w:tabs>
            </w:pPr>
          </w:p>
        </w:tc>
      </w:tr>
    </w:tbl>
    <w:p w14:paraId="0C54A978" w14:textId="77777777" w:rsidR="005E2A58" w:rsidRDefault="005E2A58">
      <w:pPr>
        <w:tabs>
          <w:tab w:val="left" w:pos="567"/>
        </w:tabs>
      </w:pPr>
    </w:p>
    <w:p w14:paraId="26F60B4E" w14:textId="77777777" w:rsidR="005E2A58" w:rsidRDefault="005E2A58">
      <w:pPr>
        <w:tabs>
          <w:tab w:val="left" w:pos="567"/>
        </w:tabs>
      </w:pPr>
    </w:p>
    <w:p w14:paraId="481C7758" w14:textId="77777777" w:rsidR="005E2A58" w:rsidRDefault="005E2A58">
      <w:pPr>
        <w:pageBreakBefore/>
        <w:suppressAutoHyphens w:val="0"/>
        <w:rPr>
          <w:b/>
        </w:rPr>
      </w:pPr>
    </w:p>
    <w:p w14:paraId="071B33CE" w14:textId="77777777" w:rsidR="005E2A58" w:rsidRDefault="005E2A58">
      <w:pPr>
        <w:tabs>
          <w:tab w:val="left" w:pos="567"/>
        </w:tabs>
        <w:rPr>
          <w:b/>
        </w:rPr>
      </w:pPr>
    </w:p>
    <w:p w14:paraId="59BFF42B" w14:textId="77777777" w:rsidR="00D406C4" w:rsidRDefault="00D406C4">
      <w:pPr>
        <w:tabs>
          <w:tab w:val="left" w:pos="567"/>
        </w:tabs>
        <w:rPr>
          <w:b/>
        </w:rPr>
      </w:pPr>
    </w:p>
    <w:p w14:paraId="399F083B" w14:textId="77777777" w:rsidR="005E2A58" w:rsidRDefault="007D0AE7">
      <w:pPr>
        <w:tabs>
          <w:tab w:val="left" w:pos="56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Vurdering og anbefaling fra instituttleder</w:t>
      </w:r>
    </w:p>
    <w:tbl>
      <w:tblPr>
        <w:tblW w:w="10273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52"/>
        <w:gridCol w:w="7721"/>
      </w:tblGrid>
      <w:tr w:rsidR="005E2A58" w14:paraId="15898D7A" w14:textId="77777777" w:rsidTr="00D406C4">
        <w:trPr>
          <w:cantSplit/>
          <w:trHeight w:val="1020"/>
        </w:trPr>
        <w:tc>
          <w:tcPr>
            <w:tcW w:w="102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50B8139" w14:textId="77777777" w:rsidR="005E2A58" w:rsidRDefault="007D0AE7">
            <w:pPr>
              <w:tabs>
                <w:tab w:val="left" w:pos="567"/>
              </w:tabs>
            </w:pPr>
            <w:r>
              <w:t>Er vilkårene for opptak oppfylt?</w:t>
            </w:r>
          </w:p>
          <w:p w14:paraId="45692D9D" w14:textId="77777777" w:rsidR="005E2A58" w:rsidRDefault="005E2A58">
            <w:pPr>
              <w:tabs>
                <w:tab w:val="left" w:pos="567"/>
              </w:tabs>
            </w:pPr>
          </w:p>
          <w:p w14:paraId="241F0634" w14:textId="77777777" w:rsidR="000755D3" w:rsidRDefault="000755D3" w:rsidP="000755D3">
            <w:pPr>
              <w:tabs>
                <w:tab w:val="left" w:pos="567"/>
              </w:tabs>
            </w:pPr>
            <w:sdt>
              <w:sdtPr>
                <w:rPr>
                  <w:sz w:val="22"/>
                  <w:szCs w:val="22"/>
                </w:rPr>
                <w:id w:val="495613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A4A7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3A4A7D">
              <w:rPr>
                <w:sz w:val="22"/>
                <w:szCs w:val="22"/>
              </w:rPr>
              <w:t xml:space="preserve"> </w:t>
            </w:r>
            <w:r>
              <w:t>Ja</w:t>
            </w:r>
          </w:p>
          <w:p w14:paraId="553DC0E5" w14:textId="77777777" w:rsidR="000755D3" w:rsidRDefault="000755D3" w:rsidP="000755D3">
            <w:pPr>
              <w:tabs>
                <w:tab w:val="left" w:pos="567"/>
              </w:tabs>
            </w:pPr>
          </w:p>
          <w:p w14:paraId="2B3E440B" w14:textId="3D1E0063" w:rsidR="000755D3" w:rsidRDefault="000755D3" w:rsidP="000755D3">
            <w:pPr>
              <w:tabs>
                <w:tab w:val="left" w:pos="567"/>
              </w:tabs>
            </w:pPr>
            <w:sdt>
              <w:sdtPr>
                <w:rPr>
                  <w:sz w:val="22"/>
                  <w:szCs w:val="22"/>
                </w:rPr>
                <w:id w:val="-1097099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A4A7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>
              <w:t xml:space="preserve"> Nei</w:t>
            </w:r>
          </w:p>
          <w:p w14:paraId="6F07CBEE" w14:textId="77777777" w:rsidR="005E2A58" w:rsidRDefault="005E2A58">
            <w:pPr>
              <w:tabs>
                <w:tab w:val="left" w:pos="567"/>
              </w:tabs>
            </w:pPr>
          </w:p>
          <w:p w14:paraId="192758E2" w14:textId="77777777" w:rsidR="005E2A58" w:rsidRDefault="005E2A58">
            <w:pPr>
              <w:tabs>
                <w:tab w:val="left" w:pos="567"/>
              </w:tabs>
            </w:pPr>
          </w:p>
        </w:tc>
      </w:tr>
      <w:tr w:rsidR="005E2A58" w14:paraId="391D5864" w14:textId="77777777" w:rsidTr="00D406C4">
        <w:trPr>
          <w:cantSplit/>
          <w:trHeight w:val="1020"/>
        </w:trPr>
        <w:tc>
          <w:tcPr>
            <w:tcW w:w="102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32E0FF" w14:textId="77777777" w:rsidR="005E2A58" w:rsidRDefault="007D0AE7">
            <w:pPr>
              <w:tabs>
                <w:tab w:val="left" w:pos="567"/>
              </w:tabs>
            </w:pPr>
            <w:r>
              <w:t>Er kandidatens finansiering tilfredsstillende for opptak?</w:t>
            </w:r>
          </w:p>
          <w:p w14:paraId="15612C65" w14:textId="77777777" w:rsidR="000755D3" w:rsidRDefault="000755D3">
            <w:pPr>
              <w:tabs>
                <w:tab w:val="left" w:pos="567"/>
              </w:tabs>
            </w:pPr>
          </w:p>
          <w:p w14:paraId="5C545B05" w14:textId="77777777" w:rsidR="000755D3" w:rsidRDefault="000755D3" w:rsidP="000755D3">
            <w:pPr>
              <w:tabs>
                <w:tab w:val="left" w:pos="567"/>
              </w:tabs>
            </w:pPr>
            <w:sdt>
              <w:sdtPr>
                <w:rPr>
                  <w:sz w:val="22"/>
                  <w:szCs w:val="22"/>
                </w:rPr>
                <w:id w:val="-174680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A4A7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3A4A7D">
              <w:rPr>
                <w:sz w:val="22"/>
                <w:szCs w:val="22"/>
              </w:rPr>
              <w:t xml:space="preserve"> </w:t>
            </w:r>
            <w:r>
              <w:t>Ja</w:t>
            </w:r>
          </w:p>
          <w:p w14:paraId="2B34A9A2" w14:textId="77777777" w:rsidR="000755D3" w:rsidRDefault="000755D3" w:rsidP="000755D3">
            <w:pPr>
              <w:tabs>
                <w:tab w:val="left" w:pos="567"/>
              </w:tabs>
            </w:pPr>
          </w:p>
          <w:p w14:paraId="59053DB6" w14:textId="1E5C6506" w:rsidR="000755D3" w:rsidRDefault="000755D3" w:rsidP="000755D3">
            <w:pPr>
              <w:tabs>
                <w:tab w:val="left" w:pos="567"/>
              </w:tabs>
            </w:pPr>
            <w:sdt>
              <w:sdtPr>
                <w:rPr>
                  <w:sz w:val="22"/>
                  <w:szCs w:val="22"/>
                </w:rPr>
                <w:id w:val="-356658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A4A7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>
              <w:t xml:space="preserve"> Nei</w:t>
            </w:r>
          </w:p>
        </w:tc>
      </w:tr>
      <w:tr w:rsidR="005E2A58" w14:paraId="1A169A28" w14:textId="77777777" w:rsidTr="00D406C4">
        <w:trPr>
          <w:cantSplit/>
          <w:trHeight w:val="1626"/>
        </w:trPr>
        <w:tc>
          <w:tcPr>
            <w:tcW w:w="102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5D4D609" w14:textId="77777777" w:rsidR="005E2A58" w:rsidRDefault="007D0AE7">
            <w:pPr>
              <w:tabs>
                <w:tab w:val="left" w:pos="567"/>
              </w:tabs>
            </w:pPr>
            <w:r>
              <w:t>Er prosjektet gjennomførbart med tilgjengelige ressurser innenfor normert studietid?</w:t>
            </w:r>
          </w:p>
          <w:p w14:paraId="5F4FD984" w14:textId="77777777" w:rsidR="000755D3" w:rsidRDefault="000755D3">
            <w:pPr>
              <w:tabs>
                <w:tab w:val="left" w:pos="567"/>
              </w:tabs>
            </w:pPr>
          </w:p>
          <w:p w14:paraId="6DC549B8" w14:textId="77777777" w:rsidR="000755D3" w:rsidRDefault="000755D3" w:rsidP="000755D3">
            <w:pPr>
              <w:tabs>
                <w:tab w:val="left" w:pos="567"/>
              </w:tabs>
            </w:pPr>
            <w:sdt>
              <w:sdtPr>
                <w:rPr>
                  <w:sz w:val="22"/>
                  <w:szCs w:val="22"/>
                </w:rPr>
                <w:id w:val="-659922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A4A7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3A4A7D">
              <w:rPr>
                <w:sz w:val="22"/>
                <w:szCs w:val="22"/>
              </w:rPr>
              <w:t xml:space="preserve"> </w:t>
            </w:r>
            <w:r>
              <w:t>Ja</w:t>
            </w:r>
          </w:p>
          <w:p w14:paraId="44AA03E4" w14:textId="77777777" w:rsidR="000755D3" w:rsidRDefault="000755D3" w:rsidP="000755D3">
            <w:pPr>
              <w:tabs>
                <w:tab w:val="left" w:pos="567"/>
              </w:tabs>
            </w:pPr>
          </w:p>
          <w:p w14:paraId="0058DE53" w14:textId="496418F8" w:rsidR="000755D3" w:rsidRDefault="000755D3" w:rsidP="000755D3">
            <w:pPr>
              <w:tabs>
                <w:tab w:val="left" w:pos="567"/>
              </w:tabs>
            </w:pPr>
            <w:sdt>
              <w:sdtPr>
                <w:rPr>
                  <w:sz w:val="22"/>
                  <w:szCs w:val="22"/>
                </w:rPr>
                <w:id w:val="2133592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A4A7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>
              <w:t xml:space="preserve"> Nei</w:t>
            </w:r>
          </w:p>
          <w:p w14:paraId="4123EBB7" w14:textId="77777777" w:rsidR="005E2A58" w:rsidRDefault="005E2A58">
            <w:pPr>
              <w:tabs>
                <w:tab w:val="left" w:pos="567"/>
              </w:tabs>
            </w:pPr>
          </w:p>
        </w:tc>
      </w:tr>
      <w:tr w:rsidR="005E2A58" w14:paraId="36E1F63D" w14:textId="77777777" w:rsidTr="00D406C4">
        <w:trPr>
          <w:cantSplit/>
          <w:trHeight w:val="2684"/>
        </w:trPr>
        <w:tc>
          <w:tcPr>
            <w:tcW w:w="102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77A74DA" w14:textId="77777777" w:rsidR="004B1374" w:rsidRDefault="007D0AE7">
            <w:pPr>
              <w:tabs>
                <w:tab w:val="left" w:pos="567"/>
              </w:tabs>
            </w:pPr>
            <w:r>
              <w:t>Institut</w:t>
            </w:r>
            <w:r w:rsidR="004B1374">
              <w:t>tleders</w:t>
            </w:r>
            <w:r>
              <w:t xml:space="preserve"> anbef</w:t>
            </w:r>
            <w:r w:rsidR="004B1374">
              <w:t>aling:</w:t>
            </w:r>
          </w:p>
          <w:p w14:paraId="7024BFBA" w14:textId="5816A310" w:rsidR="005E2A58" w:rsidRDefault="007D0AE7">
            <w:pPr>
              <w:tabs>
                <w:tab w:val="left" w:pos="567"/>
              </w:tabs>
            </w:pPr>
            <w:r>
              <w:t xml:space="preserve"> </w:t>
            </w:r>
          </w:p>
          <w:p w14:paraId="4CDC428C" w14:textId="37737853" w:rsidR="005E2A58" w:rsidRDefault="00D406C4">
            <w:pPr>
              <w:tabs>
                <w:tab w:val="left" w:pos="567"/>
              </w:tabs>
            </w:pPr>
            <w:sdt>
              <w:sdtPr>
                <w:id w:val="179239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2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0AE7">
              <w:t xml:space="preserve"> Opptak </w:t>
            </w:r>
          </w:p>
          <w:p w14:paraId="019413C6" w14:textId="77777777" w:rsidR="004B1374" w:rsidRDefault="004B1374">
            <w:pPr>
              <w:tabs>
                <w:tab w:val="left" w:pos="567"/>
              </w:tabs>
            </w:pPr>
          </w:p>
          <w:p w14:paraId="30F7EAAA" w14:textId="3262D7C4" w:rsidR="005E2A58" w:rsidRDefault="00D406C4">
            <w:pPr>
              <w:tabs>
                <w:tab w:val="left" w:pos="567"/>
              </w:tabs>
            </w:pPr>
            <w:sdt>
              <w:sdtPr>
                <w:id w:val="392087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89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0AE7">
              <w:t xml:space="preserve"> Ikke</w:t>
            </w:r>
            <w:r w:rsidR="00C45A7C">
              <w:t xml:space="preserve"> </w:t>
            </w:r>
            <w:r w:rsidR="007D0AE7">
              <w:t>opptak</w:t>
            </w:r>
          </w:p>
          <w:p w14:paraId="31F248DC" w14:textId="52B36648" w:rsidR="005E2A58" w:rsidRDefault="004B1374">
            <w:pPr>
              <w:tabs>
                <w:tab w:val="left" w:pos="567"/>
              </w:tabs>
            </w:pPr>
            <w:r>
              <w:t>B</w:t>
            </w:r>
            <w:r w:rsidR="007D0AE7">
              <w:t>egrunnelse</w:t>
            </w:r>
            <w:r>
              <w:t xml:space="preserve"> for «Ikke opptak»</w:t>
            </w:r>
            <w:r w:rsidR="007D0AE7">
              <w:t>:</w:t>
            </w:r>
          </w:p>
        </w:tc>
      </w:tr>
      <w:tr w:rsidR="005E2A58" w14:paraId="586DBAE1" w14:textId="77777777" w:rsidTr="00D406C4">
        <w:trPr>
          <w:cantSplit/>
          <w:trHeight w:hRule="exact" w:val="24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5B06598" w14:textId="77777777" w:rsidR="005E2A58" w:rsidRDefault="007D0AE7">
            <w:pPr>
              <w:tabs>
                <w:tab w:val="left" w:pos="567"/>
              </w:tabs>
            </w:pPr>
            <w:r>
              <w:t>Dato</w:t>
            </w:r>
          </w:p>
        </w:tc>
        <w:tc>
          <w:tcPr>
            <w:tcW w:w="772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2B362D1F" w14:textId="77777777" w:rsidR="005E2A58" w:rsidRDefault="007D0AE7">
            <w:pPr>
              <w:tabs>
                <w:tab w:val="left" w:pos="567"/>
              </w:tabs>
            </w:pPr>
            <w:r>
              <w:t>Underskrift</w:t>
            </w:r>
          </w:p>
        </w:tc>
      </w:tr>
      <w:tr w:rsidR="005E2A58" w14:paraId="30529508" w14:textId="77777777" w:rsidTr="00D406C4">
        <w:trPr>
          <w:cantSplit/>
          <w:trHeight w:hRule="exact" w:val="907"/>
        </w:trPr>
        <w:tc>
          <w:tcPr>
            <w:tcW w:w="25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4A7218F" w14:textId="77777777" w:rsidR="005E2A58" w:rsidRDefault="005E2A58">
            <w:pPr>
              <w:tabs>
                <w:tab w:val="left" w:pos="567"/>
              </w:tabs>
            </w:pPr>
          </w:p>
        </w:tc>
        <w:tc>
          <w:tcPr>
            <w:tcW w:w="77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1ABF19EF" w14:textId="77777777" w:rsidR="005E2A58" w:rsidRDefault="005E2A58">
            <w:pPr>
              <w:tabs>
                <w:tab w:val="left" w:pos="567"/>
              </w:tabs>
            </w:pPr>
          </w:p>
        </w:tc>
      </w:tr>
    </w:tbl>
    <w:p w14:paraId="6B2C1804" w14:textId="77777777" w:rsidR="005E2A58" w:rsidRDefault="005E2A58">
      <w:pPr>
        <w:tabs>
          <w:tab w:val="left" w:pos="567"/>
        </w:tabs>
      </w:pPr>
    </w:p>
    <w:sectPr w:rsidR="005E2A58" w:rsidSect="00D406C4">
      <w:pgSz w:w="11907" w:h="16840"/>
      <w:pgMar w:top="425" w:right="1134" w:bottom="425" w:left="56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BAF8B" w14:textId="77777777" w:rsidR="00311813" w:rsidRDefault="00311813">
      <w:r>
        <w:separator/>
      </w:r>
    </w:p>
  </w:endnote>
  <w:endnote w:type="continuationSeparator" w:id="0">
    <w:p w14:paraId="086770F5" w14:textId="77777777" w:rsidR="00311813" w:rsidRDefault="00311813">
      <w:r>
        <w:continuationSeparator/>
      </w:r>
    </w:p>
  </w:endnote>
  <w:endnote w:type="continuationNotice" w:id="1">
    <w:p w14:paraId="5762819D" w14:textId="77777777" w:rsidR="00311813" w:rsidRDefault="003118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A07B2" w14:textId="77777777" w:rsidR="00311813" w:rsidRDefault="00311813">
      <w:r>
        <w:rPr>
          <w:color w:val="000000"/>
        </w:rPr>
        <w:separator/>
      </w:r>
    </w:p>
  </w:footnote>
  <w:footnote w:type="continuationSeparator" w:id="0">
    <w:p w14:paraId="57398476" w14:textId="77777777" w:rsidR="00311813" w:rsidRDefault="00311813">
      <w:r>
        <w:continuationSeparator/>
      </w:r>
    </w:p>
  </w:footnote>
  <w:footnote w:type="continuationNotice" w:id="1">
    <w:p w14:paraId="6E81811A" w14:textId="77777777" w:rsidR="00311813" w:rsidRDefault="00311813"/>
  </w:footnote>
  <w:footnote w:id="2">
    <w:p w14:paraId="0A45DF3D" w14:textId="2AD5CF31" w:rsidR="0095150E" w:rsidRDefault="0095150E">
      <w:pPr>
        <w:pStyle w:val="Fotnotetekst"/>
      </w:pPr>
      <w:r>
        <w:rPr>
          <w:rStyle w:val="Fotnotereferanse"/>
        </w:rPr>
        <w:footnoteRef/>
      </w:r>
      <w:r w:rsidR="009F0B39">
        <w:t xml:space="preserve"> </w:t>
      </w:r>
      <w:r w:rsidR="00940FD2">
        <w:t>P</w:t>
      </w:r>
      <w:r>
        <w:t>rosjektbeskrivelse</w:t>
      </w:r>
      <w:r w:rsidR="00940FD2">
        <w:t>n</w:t>
      </w:r>
      <w:r>
        <w:t xml:space="preserve"> som er vedlagt i opptakssøknaden </w:t>
      </w:r>
      <w:r w:rsidR="00FD46E8">
        <w:t>behandles som</w:t>
      </w:r>
      <w:r w:rsidR="00940FD2">
        <w:t xml:space="preserve"> en</w:t>
      </w:r>
      <w:r w:rsidR="00FD46E8">
        <w:t xml:space="preserve"> </w:t>
      </w:r>
      <w:r w:rsidR="00DC69BF">
        <w:t xml:space="preserve">midlertidig prosjektbeskrivelse. Fullstendig prosjektbeskrivelse skal sendes inn etter </w:t>
      </w:r>
      <w:hyperlink r:id="rId1" w:anchor="tab=omEmnet" w:history="1">
        <w:r w:rsidR="00DC69BF" w:rsidRPr="003855F2">
          <w:rPr>
            <w:rStyle w:val="Hyperkobling"/>
          </w:rPr>
          <w:t>IFEL8000</w:t>
        </w:r>
      </w:hyperlink>
      <w:r w:rsidR="00683523">
        <w:t xml:space="preserve"> (se punkt 11. Plan for opplæringsdel)</w:t>
      </w:r>
    </w:p>
  </w:footnote>
  <w:footnote w:id="3">
    <w:p w14:paraId="3EAD9DE0" w14:textId="3070A78D" w:rsidR="00A1189C" w:rsidRDefault="00A1189C">
      <w:pPr>
        <w:pStyle w:val="Fotnotetekst"/>
      </w:pPr>
      <w:r>
        <w:rPr>
          <w:rStyle w:val="Fotnotereferanse"/>
        </w:rPr>
        <w:footnoteRef/>
      </w:r>
      <w:r>
        <w:t xml:space="preserve"> Stillingstittel vises blant annet på vitnemålet, skriv derfor tittel for hovedstilling dersom hoved-/medveileder har flere titler </w:t>
      </w:r>
    </w:p>
  </w:footnote>
  <w:footnote w:id="4">
    <w:p w14:paraId="3D84E5F8" w14:textId="53DA74B6" w:rsidR="00D406C4" w:rsidRDefault="007D0AE7">
      <w:pPr>
        <w:pStyle w:val="Fotnotetekst"/>
      </w:pPr>
      <w:r>
        <w:rPr>
          <w:rStyle w:val="Fotnotereferanse"/>
        </w:rPr>
        <w:footnoteRef/>
      </w:r>
      <w:r>
        <w:t xml:space="preserve"> Dersom ekstern veileder </w:t>
      </w:r>
      <w:r>
        <w:rPr>
          <w:u w:val="single"/>
        </w:rPr>
        <w:t>skal</w:t>
      </w:r>
      <w:r>
        <w:t xml:space="preserve"> cv legges ved</w:t>
      </w:r>
      <w:r w:rsidR="00890273">
        <w:t xml:space="preserve"> </w:t>
      </w:r>
    </w:p>
    <w:p w14:paraId="17BB9D5A" w14:textId="77777777" w:rsidR="00D406C4" w:rsidRDefault="00D406C4">
      <w:pPr>
        <w:pStyle w:val="Fotnoteteks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66505"/>
    <w:multiLevelType w:val="multilevel"/>
    <w:tmpl w:val="8A98625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" w15:restartNumberingAfterBreak="0">
    <w:nsid w:val="4EE7310E"/>
    <w:multiLevelType w:val="multilevel"/>
    <w:tmpl w:val="6672B8F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" w15:restartNumberingAfterBreak="0">
    <w:nsid w:val="60305B0E"/>
    <w:multiLevelType w:val="hybridMultilevel"/>
    <w:tmpl w:val="3ED60FEA"/>
    <w:lvl w:ilvl="0" w:tplc="9B0A47A6">
      <w:start w:val="1"/>
      <w:numFmt w:val="decimal"/>
      <w:lvlText w:val="%1."/>
      <w:lvlJc w:val="left"/>
      <w:pPr>
        <w:ind w:left="1071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791" w:hanging="360"/>
      </w:pPr>
    </w:lvl>
    <w:lvl w:ilvl="2" w:tplc="0414001B" w:tentative="1">
      <w:start w:val="1"/>
      <w:numFmt w:val="lowerRoman"/>
      <w:lvlText w:val="%3."/>
      <w:lvlJc w:val="right"/>
      <w:pPr>
        <w:ind w:left="2511" w:hanging="180"/>
      </w:pPr>
    </w:lvl>
    <w:lvl w:ilvl="3" w:tplc="0414000F" w:tentative="1">
      <w:start w:val="1"/>
      <w:numFmt w:val="decimal"/>
      <w:lvlText w:val="%4."/>
      <w:lvlJc w:val="left"/>
      <w:pPr>
        <w:ind w:left="3231" w:hanging="360"/>
      </w:pPr>
    </w:lvl>
    <w:lvl w:ilvl="4" w:tplc="04140019" w:tentative="1">
      <w:start w:val="1"/>
      <w:numFmt w:val="lowerLetter"/>
      <w:lvlText w:val="%5."/>
      <w:lvlJc w:val="left"/>
      <w:pPr>
        <w:ind w:left="3951" w:hanging="360"/>
      </w:pPr>
    </w:lvl>
    <w:lvl w:ilvl="5" w:tplc="0414001B" w:tentative="1">
      <w:start w:val="1"/>
      <w:numFmt w:val="lowerRoman"/>
      <w:lvlText w:val="%6."/>
      <w:lvlJc w:val="right"/>
      <w:pPr>
        <w:ind w:left="4671" w:hanging="180"/>
      </w:pPr>
    </w:lvl>
    <w:lvl w:ilvl="6" w:tplc="0414000F" w:tentative="1">
      <w:start w:val="1"/>
      <w:numFmt w:val="decimal"/>
      <w:lvlText w:val="%7."/>
      <w:lvlJc w:val="left"/>
      <w:pPr>
        <w:ind w:left="5391" w:hanging="360"/>
      </w:pPr>
    </w:lvl>
    <w:lvl w:ilvl="7" w:tplc="04140019" w:tentative="1">
      <w:start w:val="1"/>
      <w:numFmt w:val="lowerLetter"/>
      <w:lvlText w:val="%8."/>
      <w:lvlJc w:val="left"/>
      <w:pPr>
        <w:ind w:left="6111" w:hanging="360"/>
      </w:pPr>
    </w:lvl>
    <w:lvl w:ilvl="8" w:tplc="0414001B" w:tentative="1">
      <w:start w:val="1"/>
      <w:numFmt w:val="lowerRoman"/>
      <w:lvlText w:val="%9."/>
      <w:lvlJc w:val="right"/>
      <w:pPr>
        <w:ind w:left="6831" w:hanging="180"/>
      </w:pPr>
    </w:lvl>
  </w:abstractNum>
  <w:num w:numId="1" w16cid:durableId="1736321963">
    <w:abstractNumId w:val="1"/>
  </w:num>
  <w:num w:numId="2" w16cid:durableId="2137792642">
    <w:abstractNumId w:val="0"/>
  </w:num>
  <w:num w:numId="3" w16cid:durableId="3510794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0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DUxMDIwMTExMjRR0lEKTi0uzszPAymwqAUAy8NyVSwAAAA="/>
  </w:docVars>
  <w:rsids>
    <w:rsidRoot w:val="005E2A58"/>
    <w:rsid w:val="00010673"/>
    <w:rsid w:val="000204BC"/>
    <w:rsid w:val="00030EF3"/>
    <w:rsid w:val="0004491B"/>
    <w:rsid w:val="000755D3"/>
    <w:rsid w:val="00077B5E"/>
    <w:rsid w:val="00081E8B"/>
    <w:rsid w:val="00096BAC"/>
    <w:rsid w:val="000A1152"/>
    <w:rsid w:val="000C71E4"/>
    <w:rsid w:val="0013719B"/>
    <w:rsid w:val="00143543"/>
    <w:rsid w:val="00147C6E"/>
    <w:rsid w:val="00171408"/>
    <w:rsid w:val="0017326C"/>
    <w:rsid w:val="001A6CFA"/>
    <w:rsid w:val="001B21FE"/>
    <w:rsid w:val="00262631"/>
    <w:rsid w:val="00264F0B"/>
    <w:rsid w:val="0027661C"/>
    <w:rsid w:val="00277EDC"/>
    <w:rsid w:val="002860B9"/>
    <w:rsid w:val="002926B7"/>
    <w:rsid w:val="002A6541"/>
    <w:rsid w:val="002B5C1B"/>
    <w:rsid w:val="00311813"/>
    <w:rsid w:val="00312770"/>
    <w:rsid w:val="00317A92"/>
    <w:rsid w:val="003855F2"/>
    <w:rsid w:val="003A4A7D"/>
    <w:rsid w:val="003D2856"/>
    <w:rsid w:val="003E3B6C"/>
    <w:rsid w:val="00406212"/>
    <w:rsid w:val="00425FB9"/>
    <w:rsid w:val="00493AD6"/>
    <w:rsid w:val="004B1374"/>
    <w:rsid w:val="004F685C"/>
    <w:rsid w:val="0050477F"/>
    <w:rsid w:val="00526703"/>
    <w:rsid w:val="00532B05"/>
    <w:rsid w:val="0055221A"/>
    <w:rsid w:val="00586A4D"/>
    <w:rsid w:val="005E2A58"/>
    <w:rsid w:val="00625580"/>
    <w:rsid w:val="00650C8F"/>
    <w:rsid w:val="00683523"/>
    <w:rsid w:val="006C7565"/>
    <w:rsid w:val="006C79F4"/>
    <w:rsid w:val="006E7A86"/>
    <w:rsid w:val="006F0ECB"/>
    <w:rsid w:val="007052BE"/>
    <w:rsid w:val="00713603"/>
    <w:rsid w:val="00716FF5"/>
    <w:rsid w:val="007233AC"/>
    <w:rsid w:val="007770A8"/>
    <w:rsid w:val="00787498"/>
    <w:rsid w:val="007C2BEE"/>
    <w:rsid w:val="007D0AE7"/>
    <w:rsid w:val="007D176F"/>
    <w:rsid w:val="007F4D02"/>
    <w:rsid w:val="008653A8"/>
    <w:rsid w:val="008720FF"/>
    <w:rsid w:val="00890273"/>
    <w:rsid w:val="00890A96"/>
    <w:rsid w:val="00900C64"/>
    <w:rsid w:val="00927A5A"/>
    <w:rsid w:val="00940FD2"/>
    <w:rsid w:val="00942858"/>
    <w:rsid w:val="0095150E"/>
    <w:rsid w:val="00955E7C"/>
    <w:rsid w:val="009572A4"/>
    <w:rsid w:val="00966E05"/>
    <w:rsid w:val="00995E44"/>
    <w:rsid w:val="009E1352"/>
    <w:rsid w:val="009E7915"/>
    <w:rsid w:val="009F0B39"/>
    <w:rsid w:val="00A1189C"/>
    <w:rsid w:val="00A315E6"/>
    <w:rsid w:val="00A44A22"/>
    <w:rsid w:val="00A7315B"/>
    <w:rsid w:val="00A85153"/>
    <w:rsid w:val="00A905FD"/>
    <w:rsid w:val="00A93DA1"/>
    <w:rsid w:val="00AB4CB2"/>
    <w:rsid w:val="00AB6F80"/>
    <w:rsid w:val="00AB712A"/>
    <w:rsid w:val="00AC6FEC"/>
    <w:rsid w:val="00AE7DC2"/>
    <w:rsid w:val="00B00549"/>
    <w:rsid w:val="00B2479E"/>
    <w:rsid w:val="00B36566"/>
    <w:rsid w:val="00B510AE"/>
    <w:rsid w:val="00B7457E"/>
    <w:rsid w:val="00BA0BF9"/>
    <w:rsid w:val="00BA5CA8"/>
    <w:rsid w:val="00BD0DF8"/>
    <w:rsid w:val="00BE4AB6"/>
    <w:rsid w:val="00C0174D"/>
    <w:rsid w:val="00C16AE0"/>
    <w:rsid w:val="00C20675"/>
    <w:rsid w:val="00C369A0"/>
    <w:rsid w:val="00C45A7C"/>
    <w:rsid w:val="00C47428"/>
    <w:rsid w:val="00C6033C"/>
    <w:rsid w:val="00C83F8D"/>
    <w:rsid w:val="00C94A49"/>
    <w:rsid w:val="00CA1C82"/>
    <w:rsid w:val="00CB04FE"/>
    <w:rsid w:val="00CE6F4E"/>
    <w:rsid w:val="00CF5430"/>
    <w:rsid w:val="00D406C4"/>
    <w:rsid w:val="00D46E14"/>
    <w:rsid w:val="00D9361B"/>
    <w:rsid w:val="00DA32B5"/>
    <w:rsid w:val="00DB3997"/>
    <w:rsid w:val="00DC08FB"/>
    <w:rsid w:val="00DC389A"/>
    <w:rsid w:val="00DC69BF"/>
    <w:rsid w:val="00DE69BB"/>
    <w:rsid w:val="00DE7E91"/>
    <w:rsid w:val="00E0457C"/>
    <w:rsid w:val="00E20AD9"/>
    <w:rsid w:val="00E23017"/>
    <w:rsid w:val="00E67893"/>
    <w:rsid w:val="00EC1AEB"/>
    <w:rsid w:val="00EE3394"/>
    <w:rsid w:val="00F153FD"/>
    <w:rsid w:val="00F56F90"/>
    <w:rsid w:val="00F84748"/>
    <w:rsid w:val="00F868DF"/>
    <w:rsid w:val="00FD0EF1"/>
    <w:rsid w:val="00FD2E68"/>
    <w:rsid w:val="00FD46E8"/>
    <w:rsid w:val="00FE0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F848CC"/>
  <w15:docId w15:val="{9E50D814-F5C6-4E24-9237-42F8E6C5C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>
      <w:pPr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Overskrift1">
    <w:name w:val="heading 1"/>
    <w:basedOn w:val="Normal"/>
    <w:next w:val="Normal"/>
    <w:uiPriority w:val="9"/>
    <w:qFormat/>
    <w:pPr>
      <w:keepNext/>
      <w:outlineLvl w:val="0"/>
    </w:pPr>
    <w:rPr>
      <w:i/>
      <w:iCs/>
    </w:rPr>
  </w:style>
  <w:style w:type="paragraph" w:styleId="Overskrift2">
    <w:name w:val="heading 2"/>
    <w:basedOn w:val="Normal"/>
    <w:next w:val="Normal"/>
    <w:uiPriority w:val="9"/>
    <w:unhideWhenUsed/>
    <w:qFormat/>
    <w:pPr>
      <w:keepNext/>
      <w:outlineLvl w:val="1"/>
    </w:pPr>
    <w:rPr>
      <w:b/>
      <w:bCs/>
    </w:rPr>
  </w:style>
  <w:style w:type="paragraph" w:styleId="Overskrift3">
    <w:name w:val="heading 3"/>
    <w:basedOn w:val="Normal"/>
    <w:next w:val="Normal"/>
    <w:uiPriority w:val="9"/>
    <w:unhideWhenUsed/>
    <w:qFormat/>
    <w:pPr>
      <w:keepNext/>
      <w:outlineLvl w:val="2"/>
    </w:pPr>
    <w:rPr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pPr>
      <w:tabs>
        <w:tab w:val="center" w:pos="4536"/>
        <w:tab w:val="right" w:pos="9072"/>
      </w:tabs>
    </w:pPr>
  </w:style>
  <w:style w:type="character" w:styleId="Sidetall">
    <w:name w:val="page number"/>
    <w:basedOn w:val="Standardskriftforavsnitt"/>
  </w:style>
  <w:style w:type="paragraph" w:styleId="Brdtekstinnrykk">
    <w:name w:val="Body Text Indent"/>
    <w:basedOn w:val="Normal"/>
    <w:pPr>
      <w:ind w:left="-709"/>
    </w:pPr>
  </w:style>
  <w:style w:type="paragraph" w:styleId="Brdtekst">
    <w:name w:val="Body Text"/>
    <w:basedOn w:val="Normal"/>
  </w:style>
  <w:style w:type="paragraph" w:styleId="NormalWeb">
    <w:name w:val="Normal (Web)"/>
    <w:basedOn w:val="Normal"/>
    <w:pPr>
      <w:spacing w:before="100" w:after="100"/>
    </w:pPr>
    <w:rPr>
      <w:rFonts w:ascii="Arial" w:hAnsi="Arial" w:cs="Arial"/>
      <w:sz w:val="24"/>
      <w:szCs w:val="24"/>
    </w:rPr>
  </w:style>
  <w:style w:type="paragraph" w:styleId="Bobletekst">
    <w:name w:val="Balloon Text"/>
    <w:basedOn w:val="Normal"/>
    <w:rPr>
      <w:rFonts w:ascii="Tahoma" w:hAnsi="Tahoma" w:cs="Tahoma"/>
      <w:sz w:val="16"/>
      <w:szCs w:val="16"/>
    </w:rPr>
  </w:style>
  <w:style w:type="character" w:styleId="Hyperkobling">
    <w:name w:val="Hyperlink"/>
    <w:basedOn w:val="Standardskriftforavsnitt"/>
    <w:rPr>
      <w:color w:val="0563C1"/>
      <w:u w:val="single"/>
    </w:rPr>
  </w:style>
  <w:style w:type="character" w:styleId="Ulstomtale">
    <w:name w:val="Unresolved Mention"/>
    <w:basedOn w:val="Standardskriftforavsnitt"/>
    <w:rPr>
      <w:color w:val="605E5C"/>
      <w:shd w:val="clear" w:color="auto" w:fill="E1DFDD"/>
    </w:rPr>
  </w:style>
  <w:style w:type="paragraph" w:styleId="Listeavsnitt">
    <w:name w:val="List Paragraph"/>
    <w:basedOn w:val="Normal"/>
    <w:pPr>
      <w:ind w:left="720"/>
      <w:contextualSpacing/>
    </w:pPr>
  </w:style>
  <w:style w:type="character" w:styleId="Plassholdertekst">
    <w:name w:val="Placeholder Text"/>
    <w:basedOn w:val="Standardskriftforavsnitt"/>
    <w:rPr>
      <w:color w:val="808080"/>
    </w:rPr>
  </w:style>
  <w:style w:type="paragraph" w:styleId="Fotnotetekst">
    <w:name w:val="footnote text"/>
    <w:basedOn w:val="Normal"/>
  </w:style>
  <w:style w:type="character" w:customStyle="1" w:styleId="FotnotetekstTegn">
    <w:name w:val="Fotnotetekst Tegn"/>
    <w:basedOn w:val="Standardskriftforavsnitt"/>
  </w:style>
  <w:style w:type="character" w:styleId="Fotnotereferanse">
    <w:name w:val="footnote reference"/>
    <w:basedOn w:val="Standardskriftforavsnitt"/>
    <w:rPr>
      <w:position w:val="0"/>
      <w:vertAlign w:val="superscript"/>
    </w:rPr>
  </w:style>
  <w:style w:type="paragraph" w:styleId="Sluttnotetekst">
    <w:name w:val="endnote text"/>
    <w:basedOn w:val="Normal"/>
  </w:style>
  <w:style w:type="character" w:customStyle="1" w:styleId="SluttnotetekstTegn">
    <w:name w:val="Sluttnotetekst Tegn"/>
    <w:basedOn w:val="Standardskriftforavsnitt"/>
  </w:style>
  <w:style w:type="character" w:styleId="Sluttnotereferanse">
    <w:name w:val="endnote reference"/>
    <w:basedOn w:val="Standardskriftforavsnitt"/>
    <w:rPr>
      <w:position w:val="0"/>
      <w:vertAlign w:val="superscript"/>
    </w:rPr>
  </w:style>
  <w:style w:type="paragraph" w:styleId="Bunntekst">
    <w:name w:val="footer"/>
    <w:basedOn w:val="Normal"/>
    <w:link w:val="BunntekstTegn"/>
    <w:uiPriority w:val="99"/>
    <w:semiHidden/>
    <w:unhideWhenUsed/>
    <w:rsid w:val="00B36566"/>
    <w:pPr>
      <w:tabs>
        <w:tab w:val="center" w:pos="4513"/>
        <w:tab w:val="right" w:pos="9026"/>
      </w:tabs>
    </w:pPr>
  </w:style>
  <w:style w:type="character" w:customStyle="1" w:styleId="BunntekstTegn">
    <w:name w:val="Bunntekst Tegn"/>
    <w:basedOn w:val="Standardskriftforavsnitt"/>
    <w:link w:val="Bunntekst"/>
    <w:uiPriority w:val="99"/>
    <w:semiHidden/>
    <w:rsid w:val="00B365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.ntnu.no/documents/1306938287/1307137822/191217+Forskrift+m+adm+bestemmelser+for+IV-fak_norsk.pdf/786a39a4-3a6c-432c-b40e-d0e8db760c60?t=1578305037886&amp;status=0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.ntnu.no/wiki/-/wiki/Norsk/Doktorgrad+-+skjema+-+IV" TargetMode="External"/><Relationship Id="rId17" Type="http://schemas.openxmlformats.org/officeDocument/2006/relationships/hyperlink" Target="https://lovdata.no/forskrift/2018-12-05-1878/&#167;8-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.ntnu.no/wiki/-/wiki/Norsk/Doktorgradsutvalget+ved+I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ntnu.no/iv/doktorgradsutdanning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ovdata.no/forskrift/2018-12-05-1878/&#167;6-3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tnu.no/studier/emner/IFEL8000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B354286-3EC3-4889-B102-363B04868737}"/>
      </w:docPartPr>
      <w:docPartBody>
        <w:p w:rsidR="00036855" w:rsidRDefault="001375FA">
          <w:r w:rsidRPr="00CD240B">
            <w:rPr>
              <w:rStyle w:val="Plassholdertekst"/>
            </w:rPr>
            <w:t>Klikk eller trykk for å skrive inn en da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75FA"/>
    <w:rsid w:val="00036855"/>
    <w:rsid w:val="000E0251"/>
    <w:rsid w:val="001375FA"/>
    <w:rsid w:val="001E7849"/>
    <w:rsid w:val="00B96C77"/>
    <w:rsid w:val="00C203B7"/>
    <w:rsid w:val="00E93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nb-NO" w:eastAsia="nb-NO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Plassholdertekst">
    <w:name w:val="Placeholder Text"/>
    <w:basedOn w:val="Standardskriftforavsnitt"/>
    <w:rsid w:val="001E784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34EA1E386FE3429DEF27A24B08E2D1" ma:contentTypeVersion="12" ma:contentTypeDescription="Opprett et nytt dokument." ma:contentTypeScope="" ma:versionID="3793d804c8a34f9266a4a32c8fa6aab1">
  <xsd:schema xmlns:xsd="http://www.w3.org/2001/XMLSchema" xmlns:xs="http://www.w3.org/2001/XMLSchema" xmlns:p="http://schemas.microsoft.com/office/2006/metadata/properties" xmlns:ns2="f852edba-588a-4c06-b0d4-0251b3c94dcd" xmlns:ns3="9be51df3-bf77-4486-be94-f0e1fcca58ba" targetNamespace="http://schemas.microsoft.com/office/2006/metadata/properties" ma:root="true" ma:fieldsID="618ab484c256ce9688fedc76c794d86d" ns2:_="" ns3:_="">
    <xsd:import namespace="f852edba-588a-4c06-b0d4-0251b3c94dcd"/>
    <xsd:import namespace="9be51df3-bf77-4486-be94-f0e1fcca5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52edba-588a-4c06-b0d4-0251b3c94d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Bildemerkelapper" ma:readOnly="false" ma:fieldId="{5cf76f15-5ced-4ddc-b409-7134ff3c332f}" ma:taxonomyMulti="true" ma:sspId="6e7bc199-5fe5-462f-a3d8-26f806c1f4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51df3-bf77-4486-be94-f0e1fcca58b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bb852c1b-7a58-4728-8393-3566d2763824}" ma:internalName="TaxCatchAll" ma:showField="CatchAllData" ma:web="9be51df3-bf77-4486-be94-f0e1fcca5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52edba-588a-4c06-b0d4-0251b3c94dcd">
      <Terms xmlns="http://schemas.microsoft.com/office/infopath/2007/PartnerControls"/>
    </lcf76f155ced4ddcb4097134ff3c332f>
    <TaxCatchAll xmlns="9be51df3-bf77-4486-be94-f0e1fcca58ba" xsi:nil="true"/>
  </documentManagement>
</p:properties>
</file>

<file path=customXml/itemProps1.xml><?xml version="1.0" encoding="utf-8"?>
<ds:datastoreItem xmlns:ds="http://schemas.openxmlformats.org/officeDocument/2006/customXml" ds:itemID="{ADC8330E-3519-4CEE-B9C3-1CD928161B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52edba-588a-4c06-b0d4-0251b3c94dcd"/>
    <ds:schemaRef ds:uri="9be51df3-bf77-4486-be94-f0e1fcca58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248B4C-F769-4386-BEEF-B20BEB7A70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0067C7-C955-400C-B396-DF796311B4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DDD1D7-14F5-463D-9646-7AA6EA76692F}">
  <ds:schemaRefs>
    <ds:schemaRef ds:uri="http://purl.org/dc/dcmitype/"/>
    <ds:schemaRef ds:uri="http://schemas.microsoft.com/office/infopath/2007/PartnerControls"/>
    <ds:schemaRef ds:uri="http://schemas.microsoft.com/office/2006/metadata/properties"/>
    <ds:schemaRef ds:uri="f852edba-588a-4c06-b0d4-0251b3c94dcd"/>
    <ds:schemaRef ds:uri="http://purl.org/dc/elements/1.1/"/>
    <ds:schemaRef ds:uri="9be51df3-bf77-4486-be94-f0e1fcca58b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74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tudieavdelingen</dc:creator>
  <cp:keywords/>
  <cp:lastModifiedBy>Runa Nilssen</cp:lastModifiedBy>
  <cp:revision>3</cp:revision>
  <cp:lastPrinted>2003-06-12T08:03:00Z</cp:lastPrinted>
  <dcterms:created xsi:type="dcterms:W3CDTF">2023-10-18T06:24:00Z</dcterms:created>
  <dcterms:modified xsi:type="dcterms:W3CDTF">2023-10-18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01FB6AE47CED4687DD5BC07EE4E915</vt:lpwstr>
  </property>
</Properties>
</file>